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E8214" w14:textId="77777777" w:rsidR="00552A2A" w:rsidRPr="00DB02FE" w:rsidRDefault="005C49A1" w:rsidP="00552A2A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B02FE">
        <w:rPr>
          <w:rFonts w:ascii="Times New Roman" w:hAnsi="Times New Roman" w:cs="Times New Roman"/>
          <w:b/>
          <w:sz w:val="24"/>
          <w:szCs w:val="24"/>
        </w:rPr>
        <w:t>Town of Washington</w:t>
      </w:r>
    </w:p>
    <w:p w14:paraId="30011966" w14:textId="77777777" w:rsidR="00552A2A" w:rsidRPr="00DB02FE" w:rsidRDefault="005C49A1" w:rsidP="00552A2A">
      <w:pPr>
        <w:rPr>
          <w:rFonts w:ascii="Times New Roman" w:hAnsi="Times New Roman" w:cs="Times New Roman"/>
          <w:b/>
          <w:sz w:val="24"/>
          <w:szCs w:val="24"/>
        </w:rPr>
      </w:pPr>
      <w:r w:rsidRPr="00DB02FE">
        <w:rPr>
          <w:rFonts w:ascii="Times New Roman" w:hAnsi="Times New Roman" w:cs="Times New Roman"/>
          <w:b/>
          <w:sz w:val="24"/>
          <w:szCs w:val="24"/>
        </w:rPr>
        <w:t>Board of Selectmen</w:t>
      </w:r>
    </w:p>
    <w:p w14:paraId="3538399E" w14:textId="77777777" w:rsidR="00552A2A" w:rsidRPr="005E7571" w:rsidRDefault="005C49A1" w:rsidP="00552A2A">
      <w:pPr>
        <w:rPr>
          <w:rFonts w:ascii="Times New Roman" w:hAnsi="Times New Roman" w:cs="Times New Roman"/>
          <w:sz w:val="24"/>
          <w:szCs w:val="24"/>
        </w:rPr>
      </w:pPr>
      <w:r w:rsidRPr="005E7571">
        <w:rPr>
          <w:rFonts w:ascii="Times New Roman" w:hAnsi="Times New Roman" w:cs="Times New Roman"/>
          <w:sz w:val="24"/>
          <w:szCs w:val="24"/>
        </w:rPr>
        <w:t>Meeting Minutes</w:t>
      </w:r>
    </w:p>
    <w:p w14:paraId="49073AE3" w14:textId="4CC5BEE5" w:rsidR="00552A2A" w:rsidRPr="005E7571" w:rsidRDefault="00370784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vember </w:t>
      </w:r>
      <w:r w:rsidR="00A445A5">
        <w:rPr>
          <w:rFonts w:ascii="Times New Roman" w:hAnsi="Times New Roman" w:cs="Times New Roman"/>
          <w:sz w:val="24"/>
          <w:szCs w:val="24"/>
        </w:rPr>
        <w:t>30</w:t>
      </w:r>
      <w:r w:rsidR="00610162">
        <w:rPr>
          <w:rFonts w:ascii="Times New Roman" w:hAnsi="Times New Roman" w:cs="Times New Roman"/>
          <w:sz w:val="24"/>
          <w:szCs w:val="24"/>
        </w:rPr>
        <w:t>, 2023</w:t>
      </w:r>
      <w:r w:rsidR="00536301">
        <w:rPr>
          <w:rFonts w:ascii="Times New Roman" w:hAnsi="Times New Roman" w:cs="Times New Roman"/>
          <w:sz w:val="24"/>
          <w:szCs w:val="24"/>
        </w:rPr>
        <w:t>,</w:t>
      </w:r>
      <w:r w:rsidR="002205E5">
        <w:rPr>
          <w:rFonts w:ascii="Times New Roman" w:hAnsi="Times New Roman" w:cs="Times New Roman"/>
          <w:sz w:val="24"/>
          <w:szCs w:val="24"/>
        </w:rPr>
        <w:t xml:space="preserve"> S</w:t>
      </w:r>
      <w:r w:rsidR="005C49A1" w:rsidRPr="005E7571">
        <w:rPr>
          <w:rFonts w:ascii="Times New Roman" w:hAnsi="Times New Roman" w:cs="Times New Roman"/>
          <w:sz w:val="24"/>
          <w:szCs w:val="24"/>
        </w:rPr>
        <w:t xml:space="preserve">electmen Meeting </w:t>
      </w:r>
      <w:r w:rsidR="0039450C">
        <w:rPr>
          <w:rFonts w:ascii="Times New Roman" w:hAnsi="Times New Roman" w:cs="Times New Roman"/>
          <w:sz w:val="24"/>
          <w:szCs w:val="24"/>
        </w:rPr>
        <w:t xml:space="preserve">at </w:t>
      </w:r>
      <w:r w:rsidR="003100BA">
        <w:rPr>
          <w:rFonts w:ascii="Times New Roman" w:hAnsi="Times New Roman" w:cs="Times New Roman"/>
          <w:sz w:val="24"/>
          <w:szCs w:val="24"/>
        </w:rPr>
        <w:t>3:00</w:t>
      </w:r>
      <w:r w:rsidR="00F94934">
        <w:rPr>
          <w:rFonts w:ascii="Times New Roman" w:hAnsi="Times New Roman" w:cs="Times New Roman"/>
          <w:sz w:val="24"/>
          <w:szCs w:val="24"/>
        </w:rPr>
        <w:t xml:space="preserve"> </w:t>
      </w:r>
      <w:r w:rsidR="0061059C">
        <w:rPr>
          <w:rFonts w:ascii="Times New Roman" w:hAnsi="Times New Roman" w:cs="Times New Roman"/>
          <w:sz w:val="24"/>
          <w:szCs w:val="24"/>
        </w:rPr>
        <w:t>p</w:t>
      </w:r>
      <w:r w:rsidR="0092681D">
        <w:rPr>
          <w:rFonts w:ascii="Times New Roman" w:hAnsi="Times New Roman" w:cs="Times New Roman"/>
          <w:sz w:val="24"/>
          <w:szCs w:val="24"/>
        </w:rPr>
        <w:t>m</w:t>
      </w:r>
      <w:r w:rsidR="005C49A1" w:rsidRPr="005E7571">
        <w:rPr>
          <w:rFonts w:ascii="Times New Roman" w:hAnsi="Times New Roman" w:cs="Times New Roman"/>
          <w:sz w:val="24"/>
          <w:szCs w:val="24"/>
        </w:rPr>
        <w:t xml:space="preserve"> at th</w:t>
      </w:r>
      <w:r w:rsidR="003B241D">
        <w:rPr>
          <w:rFonts w:ascii="Times New Roman" w:hAnsi="Times New Roman" w:cs="Times New Roman"/>
          <w:sz w:val="24"/>
          <w:szCs w:val="24"/>
        </w:rPr>
        <w:t xml:space="preserve">e Town Hall. </w:t>
      </w:r>
    </w:p>
    <w:p w14:paraId="356B0429" w14:textId="77777777" w:rsidR="00552A2A" w:rsidRPr="005E7571" w:rsidRDefault="005C49A1" w:rsidP="00552A2A">
      <w:pPr>
        <w:rPr>
          <w:rFonts w:ascii="Times New Roman" w:hAnsi="Times New Roman" w:cs="Times New Roman"/>
          <w:sz w:val="24"/>
          <w:szCs w:val="24"/>
        </w:rPr>
      </w:pPr>
      <w:r w:rsidRPr="005E7571">
        <w:rPr>
          <w:rFonts w:ascii="Times New Roman" w:hAnsi="Times New Roman" w:cs="Times New Roman"/>
          <w:sz w:val="24"/>
          <w:szCs w:val="24"/>
        </w:rPr>
        <w:t>ASSEMBLY</w:t>
      </w:r>
    </w:p>
    <w:p w14:paraId="658B6FBC" w14:textId="627D2DE0" w:rsidR="00552A2A" w:rsidRDefault="005C49A1" w:rsidP="00552A2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MEMBERS:</w:t>
      </w:r>
      <w:r w:rsidRPr="005E7571">
        <w:rPr>
          <w:rFonts w:ascii="Times New Roman" w:hAnsi="Times New Roman" w:cs="Times New Roman"/>
          <w:sz w:val="24"/>
          <w:szCs w:val="24"/>
        </w:rPr>
        <w:t xml:space="preserve"> </w:t>
      </w:r>
      <w:r w:rsidR="00E9396E">
        <w:rPr>
          <w:rFonts w:ascii="Times New Roman" w:hAnsi="Times New Roman" w:cs="Times New Roman"/>
          <w:sz w:val="24"/>
          <w:szCs w:val="24"/>
        </w:rPr>
        <w:t xml:space="preserve"> </w:t>
      </w:r>
      <w:r w:rsidR="009930F4">
        <w:rPr>
          <w:rFonts w:ascii="Times New Roman" w:hAnsi="Times New Roman" w:cs="Times New Roman"/>
          <w:sz w:val="24"/>
          <w:szCs w:val="24"/>
        </w:rPr>
        <w:t>Gary Kendall</w:t>
      </w:r>
      <w:r w:rsidR="00804789">
        <w:rPr>
          <w:rFonts w:ascii="Times New Roman" w:hAnsi="Times New Roman" w:cs="Times New Roman"/>
          <w:sz w:val="24"/>
          <w:szCs w:val="24"/>
        </w:rPr>
        <w:t>, Allan Dube</w:t>
      </w:r>
      <w:r w:rsidR="00B44A15">
        <w:rPr>
          <w:rFonts w:ascii="Times New Roman" w:hAnsi="Times New Roman" w:cs="Times New Roman"/>
          <w:sz w:val="24"/>
          <w:szCs w:val="24"/>
        </w:rPr>
        <w:t xml:space="preserve">, Don </w:t>
      </w:r>
      <w:proofErr w:type="spellStart"/>
      <w:r w:rsidR="00B44A15">
        <w:rPr>
          <w:rFonts w:ascii="Times New Roman" w:hAnsi="Times New Roman" w:cs="Times New Roman"/>
          <w:sz w:val="24"/>
          <w:szCs w:val="24"/>
        </w:rPr>
        <w:t>Revane</w:t>
      </w:r>
      <w:proofErr w:type="spellEnd"/>
      <w:r w:rsidR="00B44A1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4A6D25" w14:textId="77777777" w:rsidR="00733AF0" w:rsidRPr="005E7571" w:rsidRDefault="00C60CDB" w:rsidP="00552A2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F49E2DC" w14:textId="040FFCF0" w:rsidR="00C60CDB" w:rsidRPr="00C60CDB" w:rsidRDefault="00AD169F" w:rsidP="00AD169F">
      <w:pPr>
        <w:pStyle w:val="ListParagraph"/>
        <w:ind w:left="90"/>
        <w:rPr>
          <w:rFonts w:ascii="Times New Roman" w:hAnsi="Times New Roman" w:cs="Times New Roman"/>
          <w:color w:val="444444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 xml:space="preserve">1.0 </w:t>
      </w:r>
      <w:r w:rsidR="005C49A1" w:rsidRPr="00F45CD6">
        <w:rPr>
          <w:rFonts w:ascii="Times New Roman" w:hAnsi="Times New Roman" w:cs="Times New Roman"/>
          <w:b/>
          <w:noProof/>
          <w:sz w:val="24"/>
          <w:szCs w:val="24"/>
        </w:rPr>
        <w:t>Visitors</w:t>
      </w:r>
      <w:r w:rsidR="002A1290" w:rsidRPr="00F45CD6">
        <w:rPr>
          <w:rFonts w:ascii="Times New Roman" w:hAnsi="Times New Roman" w:cs="Times New Roman"/>
          <w:b/>
          <w:noProof/>
          <w:sz w:val="24"/>
          <w:szCs w:val="24"/>
        </w:rPr>
        <w:t>:</w:t>
      </w:r>
    </w:p>
    <w:p w14:paraId="2090D12A" w14:textId="77777777" w:rsidR="00C60CDB" w:rsidRDefault="00C60CDB" w:rsidP="00C60CDB">
      <w:pPr>
        <w:pStyle w:val="ListParagraph"/>
        <w:ind w:left="90"/>
        <w:rPr>
          <w:rFonts w:ascii="Times New Roman" w:hAnsi="Times New Roman" w:cs="Times New Roman"/>
          <w:color w:val="444444"/>
          <w:sz w:val="24"/>
          <w:szCs w:val="24"/>
        </w:rPr>
      </w:pPr>
    </w:p>
    <w:p w14:paraId="6EB4F76B" w14:textId="0A4C7D9F" w:rsidR="009B10C7" w:rsidRPr="00C60CDB" w:rsidRDefault="005C49A1" w:rsidP="00C60CDB">
      <w:pPr>
        <w:pStyle w:val="ListParagraph"/>
        <w:ind w:left="90"/>
        <w:rPr>
          <w:rFonts w:ascii="Times New Roman" w:hAnsi="Times New Roman" w:cs="Times New Roman"/>
          <w:color w:val="444444"/>
          <w:sz w:val="24"/>
          <w:szCs w:val="24"/>
        </w:rPr>
      </w:pPr>
      <w:r w:rsidRPr="00AD169F">
        <w:rPr>
          <w:rFonts w:ascii="Times New Roman" w:hAnsi="Times New Roman" w:cs="Times New Roman"/>
          <w:b/>
          <w:sz w:val="24"/>
          <w:szCs w:val="24"/>
        </w:rPr>
        <w:t>2.0</w:t>
      </w:r>
      <w:r w:rsidR="00552A2A" w:rsidRPr="00C60CDB">
        <w:rPr>
          <w:rFonts w:ascii="Times New Roman" w:hAnsi="Times New Roman" w:cs="Times New Roman"/>
          <w:sz w:val="24"/>
          <w:szCs w:val="24"/>
        </w:rPr>
        <w:t xml:space="preserve"> </w:t>
      </w:r>
      <w:r w:rsidR="00552A2A" w:rsidRPr="00C60CDB">
        <w:rPr>
          <w:rFonts w:ascii="Times New Roman" w:hAnsi="Times New Roman" w:cs="Times New Roman"/>
          <w:b/>
          <w:sz w:val="24"/>
          <w:szCs w:val="24"/>
        </w:rPr>
        <w:t>Minutes</w:t>
      </w:r>
      <w:r w:rsidR="00DD1592" w:rsidRPr="00C60CDB">
        <w:rPr>
          <w:rFonts w:ascii="Times New Roman" w:hAnsi="Times New Roman" w:cs="Times New Roman"/>
          <w:b/>
          <w:noProof/>
          <w:sz w:val="24"/>
          <w:szCs w:val="24"/>
        </w:rPr>
        <w:t>:</w:t>
      </w:r>
      <w:r w:rsidR="00552A2A" w:rsidRPr="00C60CD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9396E">
        <w:rPr>
          <w:rFonts w:ascii="Times New Roman" w:hAnsi="Times New Roman" w:cs="Times New Roman"/>
          <w:noProof/>
          <w:sz w:val="24"/>
          <w:szCs w:val="24"/>
        </w:rPr>
        <w:t>Kendall</w:t>
      </w:r>
      <w:r w:rsidR="00A32BAB" w:rsidRPr="00C60CD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03103" w:rsidRPr="00C60CDB">
        <w:rPr>
          <w:rFonts w:ascii="Times New Roman" w:hAnsi="Times New Roman" w:cs="Times New Roman"/>
          <w:noProof/>
          <w:sz w:val="24"/>
          <w:szCs w:val="24"/>
        </w:rPr>
        <w:t xml:space="preserve">moved to approve </w:t>
      </w:r>
      <w:r w:rsidR="004F004A">
        <w:rPr>
          <w:rFonts w:ascii="Times New Roman" w:hAnsi="Times New Roman" w:cs="Times New Roman"/>
          <w:noProof/>
          <w:sz w:val="24"/>
          <w:szCs w:val="24"/>
        </w:rPr>
        <w:t xml:space="preserve">November </w:t>
      </w:r>
      <w:r w:rsidR="00656687">
        <w:rPr>
          <w:rFonts w:ascii="Times New Roman" w:hAnsi="Times New Roman" w:cs="Times New Roman"/>
          <w:noProof/>
          <w:sz w:val="24"/>
          <w:szCs w:val="24"/>
        </w:rPr>
        <w:t>16</w:t>
      </w:r>
      <w:r w:rsidR="004F004A">
        <w:rPr>
          <w:rFonts w:ascii="Times New Roman" w:hAnsi="Times New Roman" w:cs="Times New Roman"/>
          <w:noProof/>
          <w:sz w:val="24"/>
          <w:szCs w:val="24"/>
        </w:rPr>
        <w:t>, 2023</w:t>
      </w:r>
      <w:r w:rsidR="00AA2DEF" w:rsidRPr="00C60CD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C60CDB">
        <w:rPr>
          <w:rFonts w:ascii="Times New Roman" w:hAnsi="Times New Roman" w:cs="Times New Roman"/>
          <w:noProof/>
          <w:sz w:val="24"/>
          <w:szCs w:val="24"/>
        </w:rPr>
        <w:t>minutes</w:t>
      </w:r>
      <w:r w:rsidR="00465365" w:rsidRPr="00C60CDB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110D09">
        <w:rPr>
          <w:rFonts w:ascii="Times New Roman" w:hAnsi="Times New Roman" w:cs="Times New Roman"/>
          <w:noProof/>
          <w:sz w:val="24"/>
          <w:szCs w:val="24"/>
        </w:rPr>
        <w:t xml:space="preserve">Dube </w:t>
      </w:r>
      <w:r w:rsidR="00A03103" w:rsidRPr="00C60CDB">
        <w:rPr>
          <w:rFonts w:ascii="Times New Roman" w:hAnsi="Times New Roman" w:cs="Times New Roman"/>
          <w:noProof/>
          <w:sz w:val="24"/>
          <w:szCs w:val="24"/>
        </w:rPr>
        <w:t>second</w:t>
      </w:r>
      <w:r w:rsidR="00103E36" w:rsidRPr="00C60CDB">
        <w:rPr>
          <w:rFonts w:ascii="Times New Roman" w:hAnsi="Times New Roman" w:cs="Times New Roman"/>
          <w:noProof/>
          <w:sz w:val="24"/>
          <w:szCs w:val="24"/>
        </w:rPr>
        <w:t>;</w:t>
      </w:r>
      <w:r w:rsidR="00A03103" w:rsidRPr="00C60CDB">
        <w:rPr>
          <w:rFonts w:ascii="Times New Roman" w:hAnsi="Times New Roman" w:cs="Times New Roman"/>
          <w:noProof/>
          <w:sz w:val="24"/>
          <w:szCs w:val="24"/>
        </w:rPr>
        <w:t xml:space="preserve"> all voted in favor.</w:t>
      </w:r>
      <w:r w:rsidR="00864BE7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2F84C8CC" w14:textId="77777777" w:rsidR="009B10C7" w:rsidRDefault="005C49A1" w:rsidP="009B10C7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</w:p>
    <w:p w14:paraId="1417F694" w14:textId="77777777" w:rsidR="006A1F50" w:rsidRDefault="005C49A1" w:rsidP="00641DB8">
      <w:pPr>
        <w:rPr>
          <w:rFonts w:ascii="Times New Roman" w:hAnsi="Times New Roman" w:cs="Times New Roman"/>
          <w:b/>
          <w:noProof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IMPORTANT DATES</w:t>
      </w:r>
      <w:r w:rsidRPr="003B241D">
        <w:rPr>
          <w:rFonts w:ascii="Times New Roman" w:hAnsi="Times New Roman" w:cs="Times New Roman"/>
          <w:b/>
          <w:noProof/>
          <w:sz w:val="24"/>
          <w:szCs w:val="24"/>
        </w:rPr>
        <w:t>:</w:t>
      </w:r>
    </w:p>
    <w:p w14:paraId="63059E1A" w14:textId="77777777" w:rsidR="00A445A5" w:rsidRDefault="00A445A5" w:rsidP="00641DB8">
      <w:pPr>
        <w:rPr>
          <w:rFonts w:ascii="Times New Roman" w:hAnsi="Times New Roman" w:cs="Times New Roman"/>
          <w:b/>
          <w:noProof/>
          <w:sz w:val="24"/>
          <w:szCs w:val="24"/>
        </w:rPr>
      </w:pPr>
    </w:p>
    <w:p w14:paraId="77F714F5" w14:textId="77777777" w:rsidR="00A445A5" w:rsidRDefault="00A445A5" w:rsidP="00A445A5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Cs/>
          <w:sz w:val="24"/>
          <w:szCs w:val="24"/>
          <w:lang w:val="en"/>
        </w:rPr>
      </w:pPr>
      <w:r w:rsidRPr="006F16B9">
        <w:rPr>
          <w:rFonts w:ascii="Times New Roman" w:hAnsi="Times New Roman" w:cs="Times New Roman"/>
          <w:bCs/>
          <w:sz w:val="24"/>
          <w:szCs w:val="24"/>
          <w:lang w:val="en"/>
        </w:rPr>
        <w:t xml:space="preserve">December 5, 2023, </w:t>
      </w:r>
      <w:r>
        <w:rPr>
          <w:rFonts w:ascii="Times New Roman" w:hAnsi="Times New Roman" w:cs="Times New Roman"/>
          <w:bCs/>
          <w:sz w:val="24"/>
          <w:szCs w:val="24"/>
          <w:lang w:val="en"/>
        </w:rPr>
        <w:t>Planning Board meeting 6:30 pm Town Hall second floor</w:t>
      </w:r>
    </w:p>
    <w:p w14:paraId="358D3C8F" w14:textId="77777777" w:rsidR="00A445A5" w:rsidRDefault="00A445A5" w:rsidP="002B133F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7A26D788" w14:textId="51EE96F0" w:rsidR="002B133F" w:rsidRDefault="00883C73" w:rsidP="002B133F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November 30</w:t>
      </w:r>
      <w:r w:rsidR="002B133F">
        <w:rPr>
          <w:rFonts w:ascii="Times New Roman" w:hAnsi="Times New Roman" w:cs="Times New Roman"/>
          <w:sz w:val="24"/>
          <w:szCs w:val="24"/>
          <w:lang w:val="en"/>
        </w:rPr>
        <w:t>,</w:t>
      </w:r>
      <w:r w:rsidR="002B133F">
        <w:rPr>
          <w:rFonts w:ascii="Times New Roman" w:hAnsi="Times New Roman" w:cs="Times New Roman"/>
          <w:noProof/>
          <w:sz w:val="24"/>
          <w:szCs w:val="24"/>
        </w:rPr>
        <w:t xml:space="preserve"> 2023</w:t>
      </w:r>
      <w:r w:rsidR="002B133F" w:rsidRPr="000758E8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2B133F" w:rsidRPr="000758E8">
        <w:rPr>
          <w:rFonts w:ascii="Times New Roman" w:hAnsi="Times New Roman" w:cs="Times New Roman"/>
          <w:sz w:val="24"/>
          <w:szCs w:val="24"/>
          <w:lang w:val="en"/>
        </w:rPr>
        <w:t>Selectmen</w:t>
      </w:r>
      <w:r w:rsidR="002B133F" w:rsidRPr="00552A2A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2B133F">
        <w:rPr>
          <w:rFonts w:ascii="Times New Roman" w:hAnsi="Times New Roman" w:cs="Times New Roman"/>
          <w:sz w:val="24"/>
          <w:szCs w:val="24"/>
          <w:lang w:val="en"/>
        </w:rPr>
        <w:t xml:space="preserve">meeting 9:00 am – 4:00 pm, </w:t>
      </w:r>
      <w:r w:rsidR="002B133F" w:rsidRPr="00552A2A">
        <w:rPr>
          <w:rFonts w:ascii="Times New Roman" w:hAnsi="Times New Roman" w:cs="Times New Roman"/>
          <w:sz w:val="24"/>
          <w:szCs w:val="24"/>
          <w:lang w:val="en"/>
        </w:rPr>
        <w:t>Town Hall; 7:00 pm evening meeting, Town Hall</w:t>
      </w:r>
    </w:p>
    <w:p w14:paraId="0519922D" w14:textId="5712669A" w:rsidR="00416DCD" w:rsidRPr="006F16B9" w:rsidRDefault="00416DCD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Cs/>
          <w:sz w:val="24"/>
          <w:szCs w:val="24"/>
          <w:lang w:val="en"/>
        </w:rPr>
      </w:pPr>
    </w:p>
    <w:p w14:paraId="2579D3E8" w14:textId="5C192C4F" w:rsidR="00852119" w:rsidRDefault="00416DCD" w:rsidP="005D434B">
      <w:pPr>
        <w:autoSpaceDE w:val="0"/>
        <w:autoSpaceDN w:val="0"/>
        <w:adjustRightInd w:val="0"/>
        <w:spacing w:after="0" w:line="259" w:lineRule="atLeast"/>
        <w:rPr>
          <w:rFonts w:ascii="Segoe UI" w:hAnsi="Segoe UI" w:cs="Segoe UI"/>
          <w:color w:val="242424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December 11, 2023, Washington School Board meeting </w:t>
      </w:r>
      <w:r w:rsidR="0039450C"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at </w:t>
      </w: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>6</w:t>
      </w:r>
      <w:r w:rsidR="0039450C"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>:00</w:t>
      </w: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 pm in the art room of Washington Elementary School. </w:t>
      </w:r>
    </w:p>
    <w:p w14:paraId="236FD183" w14:textId="77777777" w:rsidR="00A445A5" w:rsidRDefault="00A445A5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</w:p>
    <w:p w14:paraId="4DC3256D" w14:textId="77777777" w:rsidR="002E799B" w:rsidRDefault="002E799B" w:rsidP="00875FB9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</w:p>
    <w:p w14:paraId="527F9EA3" w14:textId="77777777" w:rsidR="008B3D9B" w:rsidRDefault="005C49A1" w:rsidP="00875FB9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  <w:r w:rsidRPr="003B241D">
        <w:rPr>
          <w:rFonts w:ascii="Times New Roman" w:hAnsi="Times New Roman" w:cs="Times New Roman"/>
          <w:b/>
          <w:sz w:val="24"/>
          <w:szCs w:val="24"/>
          <w:lang w:val="en"/>
        </w:rPr>
        <w:t>DID YOU KNOW!</w:t>
      </w:r>
    </w:p>
    <w:p w14:paraId="66DD6A2B" w14:textId="77777777" w:rsidR="006779AF" w:rsidRDefault="006779AF" w:rsidP="00875FB9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</w:p>
    <w:p w14:paraId="6A5F3040" w14:textId="77777777" w:rsidR="006779AF" w:rsidRDefault="006779AF" w:rsidP="00875FB9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</w:p>
    <w:p w14:paraId="4483B838" w14:textId="77777777" w:rsidR="00E02712" w:rsidRDefault="00E02712" w:rsidP="00875FB9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</w:p>
    <w:p w14:paraId="79D8B971" w14:textId="53305F01" w:rsidR="00E02712" w:rsidRDefault="00E02712" w:rsidP="0087435A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28"/>
          <w:szCs w:val="28"/>
          <w:lang w:val="en"/>
        </w:rPr>
      </w:pPr>
      <w:r w:rsidRPr="00B051C8">
        <w:rPr>
          <w:rFonts w:ascii="Times New Roman" w:hAnsi="Times New Roman" w:cs="Times New Roman"/>
          <w:b/>
          <w:sz w:val="28"/>
          <w:szCs w:val="28"/>
          <w:lang w:val="en"/>
        </w:rPr>
        <w:t>Park &amp; Recreations Movie Night</w:t>
      </w:r>
    </w:p>
    <w:p w14:paraId="14C8D237" w14:textId="4679A68A" w:rsidR="00A445A5" w:rsidRDefault="00A445A5" w:rsidP="0087435A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28"/>
          <w:szCs w:val="28"/>
          <w:lang w:val="en"/>
        </w:rPr>
      </w:pPr>
      <w:r>
        <w:rPr>
          <w:rFonts w:ascii="Times New Roman" w:hAnsi="Times New Roman" w:cs="Times New Roman"/>
          <w:b/>
          <w:sz w:val="28"/>
          <w:szCs w:val="28"/>
          <w:lang w:val="en"/>
        </w:rPr>
        <w:t>Town Hall 2</w:t>
      </w:r>
      <w:r w:rsidRPr="00A445A5">
        <w:rPr>
          <w:rFonts w:ascii="Times New Roman" w:hAnsi="Times New Roman" w:cs="Times New Roman"/>
          <w:b/>
          <w:sz w:val="28"/>
          <w:szCs w:val="28"/>
          <w:vertAlign w:val="superscript"/>
          <w:lang w:val="en"/>
        </w:rPr>
        <w:t>nd</w:t>
      </w:r>
      <w:r>
        <w:rPr>
          <w:rFonts w:ascii="Times New Roman" w:hAnsi="Times New Roman" w:cs="Times New Roman"/>
          <w:b/>
          <w:sz w:val="28"/>
          <w:szCs w:val="28"/>
          <w:lang w:val="en"/>
        </w:rPr>
        <w:t xml:space="preserve"> floor</w:t>
      </w:r>
    </w:p>
    <w:p w14:paraId="6272476F" w14:textId="6FA97668" w:rsidR="0087435A" w:rsidRDefault="0087435A" w:rsidP="0087435A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28"/>
          <w:szCs w:val="28"/>
          <w:lang w:val="en"/>
        </w:rPr>
      </w:pPr>
      <w:r w:rsidRPr="00B051C8">
        <w:rPr>
          <w:rFonts w:ascii="Times New Roman" w:hAnsi="Times New Roman" w:cs="Times New Roman"/>
          <w:b/>
          <w:sz w:val="28"/>
          <w:szCs w:val="28"/>
          <w:lang w:val="en"/>
        </w:rPr>
        <w:t>December 9, 2023 (6:30)</w:t>
      </w:r>
    </w:p>
    <w:p w14:paraId="6A6E3B51" w14:textId="65CCF373" w:rsidR="00E02712" w:rsidRPr="00B051C8" w:rsidRDefault="00E02712" w:rsidP="0087435A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28"/>
          <w:szCs w:val="28"/>
          <w:lang w:val="en"/>
        </w:rPr>
      </w:pPr>
      <w:r>
        <w:rPr>
          <w:rFonts w:ascii="Times New Roman" w:hAnsi="Times New Roman" w:cs="Times New Roman"/>
          <w:b/>
          <w:sz w:val="28"/>
          <w:szCs w:val="28"/>
          <w:lang w:val="en"/>
        </w:rPr>
        <w:t>Come one</w:t>
      </w:r>
      <w:r w:rsidR="000C1F40">
        <w:rPr>
          <w:rFonts w:ascii="Times New Roman" w:hAnsi="Times New Roman" w:cs="Times New Roman"/>
          <w:b/>
          <w:sz w:val="28"/>
          <w:szCs w:val="28"/>
          <w:lang w:val="en"/>
        </w:rPr>
        <w:t>,</w:t>
      </w:r>
      <w:r>
        <w:rPr>
          <w:rFonts w:ascii="Times New Roman" w:hAnsi="Times New Roman" w:cs="Times New Roman"/>
          <w:b/>
          <w:sz w:val="28"/>
          <w:szCs w:val="28"/>
          <w:lang w:val="en"/>
        </w:rPr>
        <w:t xml:space="preserve"> come all</w:t>
      </w:r>
      <w:r w:rsidR="000C1F40">
        <w:rPr>
          <w:rFonts w:ascii="Times New Roman" w:hAnsi="Times New Roman" w:cs="Times New Roman"/>
          <w:b/>
          <w:sz w:val="28"/>
          <w:szCs w:val="28"/>
          <w:lang w:val="en"/>
        </w:rPr>
        <w:t>,</w:t>
      </w:r>
      <w:r>
        <w:rPr>
          <w:rFonts w:ascii="Times New Roman" w:hAnsi="Times New Roman" w:cs="Times New Roman"/>
          <w:b/>
          <w:sz w:val="28"/>
          <w:szCs w:val="28"/>
          <w:lang w:val="en"/>
        </w:rPr>
        <w:t xml:space="preserve"> and </w:t>
      </w:r>
      <w:r w:rsidR="00B37EE6">
        <w:rPr>
          <w:rFonts w:ascii="Times New Roman" w:hAnsi="Times New Roman" w:cs="Times New Roman"/>
          <w:b/>
          <w:sz w:val="28"/>
          <w:szCs w:val="28"/>
          <w:lang w:val="en"/>
        </w:rPr>
        <w:t>do not</w:t>
      </w:r>
      <w:r>
        <w:rPr>
          <w:rFonts w:ascii="Times New Roman" w:hAnsi="Times New Roman" w:cs="Times New Roman"/>
          <w:b/>
          <w:sz w:val="28"/>
          <w:szCs w:val="28"/>
          <w:lang w:val="en"/>
        </w:rPr>
        <w:t xml:space="preserve"> be grinchy</w:t>
      </w:r>
    </w:p>
    <w:p w14:paraId="305DE408" w14:textId="74E94E19" w:rsidR="00705261" w:rsidRDefault="00E02712" w:rsidP="00AA359D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24"/>
          <w:szCs w:val="24"/>
          <w:lang w:val="en"/>
        </w:rPr>
      </w:pPr>
      <w:r>
        <w:rPr>
          <w:noProof/>
        </w:rPr>
        <w:drawing>
          <wp:inline distT="0" distB="0" distL="0" distR="0" wp14:anchorId="0D309192" wp14:editId="43F6E076">
            <wp:extent cx="2800350" cy="1914525"/>
            <wp:effectExtent l="0" t="0" r="0" b="9525"/>
            <wp:docPr id="1" name="Picture 1" descr="Grinch Hand with Ornament Christmas Stock Vector - Illustration of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inch Hand with Ornament Christmas Stock Vector - Illustration of ..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5504" cy="1918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824FC" w14:textId="77777777" w:rsidR="00FA51FD" w:rsidRDefault="00FA51FD" w:rsidP="0087435A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24"/>
          <w:szCs w:val="24"/>
          <w:lang w:val="en"/>
        </w:rPr>
      </w:pPr>
    </w:p>
    <w:p w14:paraId="7249CD5E" w14:textId="77777777" w:rsidR="006F6BBE" w:rsidRDefault="006F6BBE" w:rsidP="00C204FF">
      <w:pPr>
        <w:spacing w:after="0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14:paraId="0AD00773" w14:textId="77777777" w:rsidR="00852119" w:rsidRDefault="00852119" w:rsidP="005F3907">
      <w:pPr>
        <w:spacing w:after="0"/>
        <w:ind w:left="-450" w:firstLine="450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14:paraId="69BA7F6C" w14:textId="77777777" w:rsidR="000D2216" w:rsidRDefault="005C49A1" w:rsidP="005F3907">
      <w:pPr>
        <w:spacing w:after="0"/>
        <w:ind w:left="-450" w:firstLine="450"/>
        <w:rPr>
          <w:rFonts w:ascii="Times New Roman" w:hAnsi="Times New Roman" w:cs="Times New Roman"/>
          <w:b/>
          <w:color w:val="444444"/>
          <w:sz w:val="24"/>
          <w:szCs w:val="24"/>
        </w:rPr>
      </w:pPr>
      <w:r w:rsidRPr="003B241D">
        <w:rPr>
          <w:rFonts w:ascii="Times New Roman" w:hAnsi="Times New Roman" w:cs="Times New Roman"/>
          <w:b/>
          <w:color w:val="444444"/>
          <w:sz w:val="24"/>
          <w:szCs w:val="24"/>
        </w:rPr>
        <w:lastRenderedPageBreak/>
        <w:t>3.0 BUILDING PERMITS:</w:t>
      </w:r>
      <w:r w:rsidR="002C1057">
        <w:rPr>
          <w:rFonts w:ascii="Times New Roman" w:hAnsi="Times New Roman" w:cs="Times New Roman"/>
          <w:b/>
          <w:color w:val="444444"/>
          <w:sz w:val="24"/>
          <w:szCs w:val="24"/>
        </w:rPr>
        <w:t xml:space="preserve"> </w:t>
      </w:r>
    </w:p>
    <w:p w14:paraId="4831F3F4" w14:textId="77777777" w:rsidR="0029037A" w:rsidRDefault="0029037A" w:rsidP="005F3907">
      <w:pPr>
        <w:spacing w:after="0"/>
        <w:ind w:left="-450" w:firstLine="450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14:paraId="2469427B" w14:textId="77777777" w:rsidR="006F6BBE" w:rsidRDefault="006F6BBE" w:rsidP="005F3907">
      <w:pPr>
        <w:spacing w:after="0"/>
        <w:ind w:left="-450" w:firstLine="450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14:paraId="4D84E7B9" w14:textId="77777777" w:rsidR="005F3907" w:rsidRPr="005F3907" w:rsidRDefault="005F3907" w:rsidP="004D734F">
      <w:pPr>
        <w:spacing w:after="0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14:paraId="7EBA933F" w14:textId="77777777" w:rsidR="00D3505E" w:rsidRDefault="005C49A1" w:rsidP="0062663B">
      <w:pPr>
        <w:spacing w:after="0"/>
        <w:rPr>
          <w:rFonts w:ascii="Times New Roman" w:hAnsi="Times New Roman" w:cs="Times New Roman"/>
          <w:b/>
          <w:color w:val="444444"/>
          <w:sz w:val="24"/>
          <w:szCs w:val="24"/>
        </w:rPr>
      </w:pPr>
      <w:r w:rsidRPr="003B241D">
        <w:rPr>
          <w:rFonts w:ascii="Times New Roman" w:hAnsi="Times New Roman" w:cs="Times New Roman"/>
          <w:b/>
          <w:color w:val="444444"/>
          <w:sz w:val="24"/>
          <w:szCs w:val="24"/>
        </w:rPr>
        <w:t>4.0 APPO</w:t>
      </w:r>
      <w:r w:rsidR="00F94934" w:rsidRPr="003B241D">
        <w:rPr>
          <w:rFonts w:ascii="Times New Roman" w:hAnsi="Times New Roman" w:cs="Times New Roman"/>
          <w:b/>
          <w:color w:val="444444"/>
          <w:sz w:val="24"/>
          <w:szCs w:val="24"/>
        </w:rPr>
        <w:t>I</w:t>
      </w:r>
      <w:r w:rsidRPr="003B241D">
        <w:rPr>
          <w:rFonts w:ascii="Times New Roman" w:hAnsi="Times New Roman" w:cs="Times New Roman"/>
          <w:b/>
          <w:color w:val="444444"/>
          <w:sz w:val="24"/>
          <w:szCs w:val="24"/>
        </w:rPr>
        <w:t>NTMENTS DURING THE DAY AND PREVI</w:t>
      </w:r>
      <w:r w:rsidR="00F94934" w:rsidRPr="003B241D">
        <w:rPr>
          <w:rFonts w:ascii="Times New Roman" w:hAnsi="Times New Roman" w:cs="Times New Roman"/>
          <w:b/>
          <w:color w:val="444444"/>
          <w:sz w:val="24"/>
          <w:szCs w:val="24"/>
        </w:rPr>
        <w:t>OU</w:t>
      </w:r>
      <w:r w:rsidRPr="003B241D">
        <w:rPr>
          <w:rFonts w:ascii="Times New Roman" w:hAnsi="Times New Roman" w:cs="Times New Roman"/>
          <w:b/>
          <w:color w:val="444444"/>
          <w:sz w:val="24"/>
          <w:szCs w:val="24"/>
        </w:rPr>
        <w:t>SLY</w:t>
      </w:r>
      <w:r w:rsidR="001D581D">
        <w:rPr>
          <w:rFonts w:ascii="Times New Roman" w:hAnsi="Times New Roman" w:cs="Times New Roman"/>
          <w:b/>
          <w:color w:val="444444"/>
          <w:sz w:val="24"/>
          <w:szCs w:val="24"/>
        </w:rPr>
        <w:t>.</w:t>
      </w:r>
      <w:r w:rsidR="00350EEB">
        <w:rPr>
          <w:rFonts w:ascii="Times New Roman" w:hAnsi="Times New Roman" w:cs="Times New Roman"/>
          <w:b/>
          <w:color w:val="444444"/>
          <w:sz w:val="24"/>
          <w:szCs w:val="24"/>
        </w:rPr>
        <w:t xml:space="preserve"> </w:t>
      </w:r>
    </w:p>
    <w:p w14:paraId="613FBD2D" w14:textId="77777777" w:rsidR="00C204FF" w:rsidRDefault="00C204FF" w:rsidP="0062663B">
      <w:pPr>
        <w:spacing w:after="0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14:paraId="4B30683D" w14:textId="62DFF815" w:rsidR="00C204FF" w:rsidRPr="00C204FF" w:rsidRDefault="00C204FF" w:rsidP="0062663B">
      <w:pPr>
        <w:spacing w:after="0"/>
        <w:rPr>
          <w:rFonts w:ascii="Times New Roman" w:hAnsi="Times New Roman" w:cs="Times New Roman"/>
          <w:bCs/>
          <w:color w:val="444444"/>
          <w:sz w:val="24"/>
          <w:szCs w:val="24"/>
        </w:rPr>
      </w:pPr>
      <w:r w:rsidRPr="00C204FF">
        <w:rPr>
          <w:rFonts w:ascii="Times New Roman" w:hAnsi="Times New Roman" w:cs="Times New Roman"/>
          <w:bCs/>
          <w:color w:val="444444"/>
          <w:sz w:val="24"/>
          <w:szCs w:val="24"/>
        </w:rPr>
        <w:t>4.1</w:t>
      </w:r>
      <w:r>
        <w:rPr>
          <w:rFonts w:ascii="Times New Roman" w:hAnsi="Times New Roman" w:cs="Times New Roman"/>
          <w:bCs/>
          <w:color w:val="444444"/>
          <w:sz w:val="24"/>
          <w:szCs w:val="24"/>
        </w:rPr>
        <w:t xml:space="preserve"> Selectmen met to sign off payroll and vendors </w:t>
      </w:r>
      <w:r w:rsidR="0039450C">
        <w:rPr>
          <w:rFonts w:ascii="Times New Roman" w:hAnsi="Times New Roman" w:cs="Times New Roman"/>
          <w:bCs/>
          <w:color w:val="444444"/>
          <w:sz w:val="24"/>
          <w:szCs w:val="24"/>
        </w:rPr>
        <w:t xml:space="preserve">and </w:t>
      </w:r>
      <w:r>
        <w:rPr>
          <w:rFonts w:ascii="Times New Roman" w:hAnsi="Times New Roman" w:cs="Times New Roman"/>
          <w:bCs/>
          <w:color w:val="444444"/>
          <w:sz w:val="24"/>
          <w:szCs w:val="24"/>
        </w:rPr>
        <w:t xml:space="preserve">reviewed correspondences. </w:t>
      </w:r>
    </w:p>
    <w:p w14:paraId="75D5BC74" w14:textId="77777777" w:rsidR="006779AF" w:rsidRDefault="006779AF" w:rsidP="0062663B">
      <w:pPr>
        <w:spacing w:after="0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14:paraId="00DCA48A" w14:textId="77777777" w:rsidR="000617BB" w:rsidRDefault="000617BB" w:rsidP="0062663B">
      <w:pPr>
        <w:spacing w:after="0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14:paraId="2BA0F2EA" w14:textId="77777777" w:rsidR="00852119" w:rsidRDefault="00852119" w:rsidP="0062663B">
      <w:pPr>
        <w:spacing w:after="0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14:paraId="5893B800" w14:textId="77777777" w:rsidR="00F1071A" w:rsidRDefault="005C49A1" w:rsidP="00DF1CD0">
      <w:pPr>
        <w:pStyle w:val="NormalWeb"/>
        <w:shd w:val="clear" w:color="auto" w:fill="FFFFFF"/>
        <w:spacing w:before="0" w:beforeAutospacing="0" w:after="0" w:afterAutospacing="0"/>
        <w:rPr>
          <w:b/>
          <w:color w:val="444444"/>
        </w:rPr>
      </w:pPr>
      <w:r w:rsidRPr="003B241D">
        <w:rPr>
          <w:b/>
          <w:color w:val="444444"/>
        </w:rPr>
        <w:t>5.0 DEPARTMENT HEADS AND EMPLOYEE APPOINTMENTS:</w:t>
      </w:r>
    </w:p>
    <w:p w14:paraId="175BEA38" w14:textId="77777777" w:rsidR="006779AF" w:rsidRDefault="006779AF" w:rsidP="00DF1CD0">
      <w:pPr>
        <w:pStyle w:val="NormalWeb"/>
        <w:shd w:val="clear" w:color="auto" w:fill="FFFFFF"/>
        <w:spacing w:before="0" w:beforeAutospacing="0" w:after="0" w:afterAutospacing="0"/>
        <w:rPr>
          <w:b/>
          <w:color w:val="444444"/>
        </w:rPr>
      </w:pPr>
    </w:p>
    <w:p w14:paraId="6F1EAF19" w14:textId="77777777" w:rsidR="006F16B9" w:rsidRDefault="006F16B9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14:paraId="2EC2ED49" w14:textId="77777777" w:rsidR="00F437D5" w:rsidRPr="00236707" w:rsidRDefault="00F437D5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14:paraId="03C0A00D" w14:textId="77777777" w:rsidR="008E704D" w:rsidRDefault="005C49A1" w:rsidP="0012137A">
      <w:pPr>
        <w:pStyle w:val="NormalWeb"/>
        <w:shd w:val="clear" w:color="auto" w:fill="FFFFFF"/>
        <w:spacing w:before="0" w:beforeAutospacing="0" w:after="0" w:afterAutospacing="0"/>
        <w:rPr>
          <w:b/>
          <w:color w:val="444444"/>
        </w:rPr>
      </w:pPr>
      <w:r>
        <w:rPr>
          <w:b/>
          <w:color w:val="444444"/>
        </w:rPr>
        <w:t>6.0 PUBLI</w:t>
      </w:r>
      <w:r w:rsidR="008E704D">
        <w:rPr>
          <w:b/>
          <w:color w:val="444444"/>
        </w:rPr>
        <w:t>C</w:t>
      </w:r>
    </w:p>
    <w:p w14:paraId="6A1F9BDD" w14:textId="77777777" w:rsidR="00F437D5" w:rsidRDefault="00F437D5" w:rsidP="0012137A">
      <w:pPr>
        <w:pStyle w:val="NormalWeb"/>
        <w:shd w:val="clear" w:color="auto" w:fill="FFFFFF"/>
        <w:spacing w:before="0" w:beforeAutospacing="0" w:after="0" w:afterAutospacing="0"/>
        <w:rPr>
          <w:b/>
          <w:color w:val="444444"/>
        </w:rPr>
      </w:pPr>
    </w:p>
    <w:p w14:paraId="3A6C6594" w14:textId="77777777" w:rsidR="00FA51FD" w:rsidRDefault="00FA51FD" w:rsidP="0012137A">
      <w:pPr>
        <w:pStyle w:val="NormalWeb"/>
        <w:shd w:val="clear" w:color="auto" w:fill="FFFFFF"/>
        <w:spacing w:before="0" w:beforeAutospacing="0" w:after="0" w:afterAutospacing="0"/>
      </w:pPr>
    </w:p>
    <w:p w14:paraId="0A235BB0" w14:textId="6FCC17F9" w:rsidR="00032801" w:rsidRDefault="005C49A1" w:rsidP="0012137A">
      <w:pPr>
        <w:pStyle w:val="NormalWeb"/>
        <w:shd w:val="clear" w:color="auto" w:fill="FFFFFF"/>
        <w:spacing w:before="0" w:beforeAutospacing="0" w:after="0" w:afterAutospacing="0"/>
        <w:rPr>
          <w:b/>
        </w:rPr>
      </w:pPr>
      <w:r>
        <w:rPr>
          <w:b/>
        </w:rPr>
        <w:t>7</w:t>
      </w:r>
      <w:r w:rsidR="005E7571" w:rsidRPr="003B241D">
        <w:rPr>
          <w:b/>
        </w:rPr>
        <w:t>.0 COMMUNICATION</w:t>
      </w:r>
      <w:r w:rsidR="007A1767">
        <w:rPr>
          <w:b/>
        </w:rPr>
        <w:t>S</w:t>
      </w:r>
      <w:r w:rsidR="005E7571" w:rsidRPr="003B241D">
        <w:rPr>
          <w:b/>
        </w:rPr>
        <w:t xml:space="preserve"> RECEIVED:</w:t>
      </w:r>
    </w:p>
    <w:p w14:paraId="1F44D1F6" w14:textId="77777777" w:rsidR="006779AF" w:rsidRDefault="006779AF" w:rsidP="0012137A">
      <w:pPr>
        <w:pStyle w:val="NormalWeb"/>
        <w:shd w:val="clear" w:color="auto" w:fill="FFFFFF"/>
        <w:spacing w:before="0" w:beforeAutospacing="0" w:after="0" w:afterAutospacing="0"/>
        <w:rPr>
          <w:b/>
        </w:rPr>
      </w:pPr>
    </w:p>
    <w:p w14:paraId="2A3F4C04" w14:textId="104E7346" w:rsidR="00E618DD" w:rsidRDefault="00E618DD" w:rsidP="0012137A">
      <w:pPr>
        <w:pStyle w:val="NormalWeb"/>
        <w:shd w:val="clear" w:color="auto" w:fill="FFFFFF"/>
        <w:spacing w:before="0" w:beforeAutospacing="0" w:after="0" w:afterAutospacing="0"/>
        <w:rPr>
          <w:bCs/>
        </w:rPr>
      </w:pPr>
      <w:r>
        <w:rPr>
          <w:bCs/>
        </w:rPr>
        <w:t xml:space="preserve">7.1 NH Department of Environmental Services Re: outstanding items (s) request for enforcement file 2021-03708. David Barkie Tm. # 25-116. </w:t>
      </w:r>
    </w:p>
    <w:p w14:paraId="6A85E214" w14:textId="77777777" w:rsidR="00E618DD" w:rsidRDefault="00E618DD" w:rsidP="0012137A">
      <w:pPr>
        <w:pStyle w:val="NormalWeb"/>
        <w:shd w:val="clear" w:color="auto" w:fill="FFFFFF"/>
        <w:spacing w:before="0" w:beforeAutospacing="0" w:after="0" w:afterAutospacing="0"/>
        <w:rPr>
          <w:bCs/>
        </w:rPr>
      </w:pPr>
    </w:p>
    <w:p w14:paraId="66A75A73" w14:textId="101710F8" w:rsidR="00E618DD" w:rsidRDefault="00E618DD" w:rsidP="0012137A">
      <w:pPr>
        <w:pStyle w:val="NormalWeb"/>
        <w:shd w:val="clear" w:color="auto" w:fill="FFFFFF"/>
        <w:spacing w:before="0" w:beforeAutospacing="0" w:after="0" w:afterAutospacing="0"/>
        <w:rPr>
          <w:bCs/>
        </w:rPr>
      </w:pPr>
      <w:r>
        <w:rPr>
          <w:bCs/>
        </w:rPr>
        <w:t xml:space="preserve">7.2 NH Department of Environmental Services Re: Request for more information -Wetland Permit by Notification, 14 Peninsula Road, LAE Association Tm. # 14-490. </w:t>
      </w:r>
    </w:p>
    <w:p w14:paraId="7CE820F9" w14:textId="77777777" w:rsidR="00E618DD" w:rsidRDefault="00E618DD" w:rsidP="0012137A">
      <w:pPr>
        <w:pStyle w:val="NormalWeb"/>
        <w:shd w:val="clear" w:color="auto" w:fill="FFFFFF"/>
        <w:spacing w:before="0" w:beforeAutospacing="0" w:after="0" w:afterAutospacing="0"/>
        <w:rPr>
          <w:bCs/>
        </w:rPr>
      </w:pPr>
    </w:p>
    <w:p w14:paraId="4698B048" w14:textId="7EC5D2A8" w:rsidR="00E618DD" w:rsidRDefault="00E618DD" w:rsidP="0012137A">
      <w:pPr>
        <w:pStyle w:val="NormalWeb"/>
        <w:shd w:val="clear" w:color="auto" w:fill="FFFFFF"/>
        <w:spacing w:before="0" w:beforeAutospacing="0" w:after="0" w:afterAutospacing="0"/>
        <w:rPr>
          <w:bCs/>
        </w:rPr>
      </w:pPr>
      <w:r>
        <w:rPr>
          <w:bCs/>
        </w:rPr>
        <w:t xml:space="preserve">7.3 Christopher Stratton Tm. # 15-31 emailed a revised septic plan. </w:t>
      </w:r>
    </w:p>
    <w:p w14:paraId="6676C51C" w14:textId="77777777" w:rsidR="00E618DD" w:rsidRDefault="00E618DD" w:rsidP="0012137A">
      <w:pPr>
        <w:pStyle w:val="NormalWeb"/>
        <w:shd w:val="clear" w:color="auto" w:fill="FFFFFF"/>
        <w:spacing w:before="0" w:beforeAutospacing="0" w:after="0" w:afterAutospacing="0"/>
        <w:rPr>
          <w:bCs/>
        </w:rPr>
      </w:pPr>
    </w:p>
    <w:p w14:paraId="1981022E" w14:textId="3CD3CC64" w:rsidR="00E618DD" w:rsidRDefault="00E618DD" w:rsidP="0012137A">
      <w:pPr>
        <w:pStyle w:val="NormalWeb"/>
        <w:shd w:val="clear" w:color="auto" w:fill="FFFFFF"/>
        <w:spacing w:before="0" w:beforeAutospacing="0" w:after="0" w:afterAutospacing="0"/>
        <w:rPr>
          <w:bCs/>
        </w:rPr>
      </w:pPr>
      <w:r>
        <w:rPr>
          <w:bCs/>
        </w:rPr>
        <w:t>7.4 Property Owner donation of $250.00 to the Town of Washington Food Pantry</w:t>
      </w:r>
    </w:p>
    <w:p w14:paraId="6845DF87" w14:textId="77777777" w:rsidR="00E618DD" w:rsidRDefault="00E618DD" w:rsidP="0012137A">
      <w:pPr>
        <w:pStyle w:val="NormalWeb"/>
        <w:shd w:val="clear" w:color="auto" w:fill="FFFFFF"/>
        <w:spacing w:before="0" w:beforeAutospacing="0" w:after="0" w:afterAutospacing="0"/>
        <w:rPr>
          <w:bCs/>
        </w:rPr>
      </w:pPr>
    </w:p>
    <w:p w14:paraId="357061DA" w14:textId="51775A1D" w:rsidR="00E618DD" w:rsidRDefault="00E618DD" w:rsidP="0012137A">
      <w:pPr>
        <w:pStyle w:val="NormalWeb"/>
        <w:shd w:val="clear" w:color="auto" w:fill="FFFFFF"/>
        <w:spacing w:before="0" w:beforeAutospacing="0" w:after="0" w:afterAutospacing="0"/>
        <w:rPr>
          <w:bCs/>
        </w:rPr>
      </w:pPr>
      <w:r>
        <w:rPr>
          <w:bCs/>
        </w:rPr>
        <w:t>7.5 Powers Generator</w:t>
      </w:r>
      <w:r w:rsidR="00916FF2">
        <w:rPr>
          <w:bCs/>
        </w:rPr>
        <w:t xml:space="preserve"> Service submitted an estimate </w:t>
      </w:r>
      <w:r w:rsidR="00AC3EC7">
        <w:rPr>
          <w:bCs/>
        </w:rPr>
        <w:t xml:space="preserve">to repair the generator at Camp Morgan. </w:t>
      </w:r>
    </w:p>
    <w:p w14:paraId="37C2EA7D" w14:textId="77777777" w:rsidR="00AC3EC7" w:rsidRDefault="00AC3EC7" w:rsidP="0012137A">
      <w:pPr>
        <w:pStyle w:val="NormalWeb"/>
        <w:shd w:val="clear" w:color="auto" w:fill="FFFFFF"/>
        <w:spacing w:before="0" w:beforeAutospacing="0" w:after="0" w:afterAutospacing="0"/>
        <w:rPr>
          <w:bCs/>
        </w:rPr>
      </w:pPr>
    </w:p>
    <w:p w14:paraId="682EDE4D" w14:textId="340AF2EE" w:rsidR="00AC3EC7" w:rsidRDefault="00AC3EC7" w:rsidP="0012137A">
      <w:pPr>
        <w:pStyle w:val="NormalWeb"/>
        <w:shd w:val="clear" w:color="auto" w:fill="FFFFFF"/>
        <w:spacing w:before="0" w:beforeAutospacing="0" w:after="0" w:afterAutospacing="0"/>
        <w:rPr>
          <w:bCs/>
        </w:rPr>
      </w:pPr>
      <w:r>
        <w:rPr>
          <w:bCs/>
        </w:rPr>
        <w:t>7.6 NH Department of Environmental Services Re: Approval for Construction of Individual Sewage Disposal System (ISDS). Tm. # 11-27-3 David Barkie</w:t>
      </w:r>
    </w:p>
    <w:p w14:paraId="63B8927D" w14:textId="77777777" w:rsidR="007D1047" w:rsidRDefault="007D1047" w:rsidP="0012137A">
      <w:pPr>
        <w:pStyle w:val="NormalWeb"/>
        <w:shd w:val="clear" w:color="auto" w:fill="FFFFFF"/>
        <w:spacing w:before="0" w:beforeAutospacing="0" w:after="0" w:afterAutospacing="0"/>
        <w:rPr>
          <w:bCs/>
        </w:rPr>
      </w:pPr>
    </w:p>
    <w:p w14:paraId="257E939C" w14:textId="225B9BF3" w:rsidR="007D1047" w:rsidRPr="00E618DD" w:rsidRDefault="007D1047" w:rsidP="0012137A">
      <w:pPr>
        <w:pStyle w:val="NormalWeb"/>
        <w:shd w:val="clear" w:color="auto" w:fill="FFFFFF"/>
        <w:spacing w:before="0" w:beforeAutospacing="0" w:after="0" w:afterAutospacing="0"/>
        <w:rPr>
          <w:bCs/>
        </w:rPr>
      </w:pPr>
      <w:r>
        <w:rPr>
          <w:bCs/>
        </w:rPr>
        <w:t xml:space="preserve">7.7 Bruce Carpenter submitted his resignation letter from the </w:t>
      </w:r>
      <w:r w:rsidR="0039450C">
        <w:rPr>
          <w:bCs/>
        </w:rPr>
        <w:t>Trustee of Trust Fund elected position</w:t>
      </w:r>
      <w:r>
        <w:rPr>
          <w:bCs/>
        </w:rPr>
        <w:t xml:space="preserve">. </w:t>
      </w:r>
      <w:r w:rsidR="00964D03">
        <w:rPr>
          <w:bCs/>
        </w:rPr>
        <w:t>The selectmen accept</w:t>
      </w:r>
      <w:r w:rsidR="0039450C">
        <w:rPr>
          <w:bCs/>
        </w:rPr>
        <w:t>ed Bruce's resignation and thanked him</w:t>
      </w:r>
      <w:r w:rsidR="00964D03">
        <w:rPr>
          <w:bCs/>
        </w:rPr>
        <w:t xml:space="preserve"> for his commitment to the town. </w:t>
      </w:r>
    </w:p>
    <w:p w14:paraId="0B41A948" w14:textId="77777777" w:rsidR="005E2E25" w:rsidRDefault="005E2E25" w:rsidP="0012137A">
      <w:pPr>
        <w:pStyle w:val="NormalWeb"/>
        <w:shd w:val="clear" w:color="auto" w:fill="FFFFFF"/>
        <w:spacing w:before="0" w:beforeAutospacing="0" w:after="0" w:afterAutospacing="0"/>
        <w:rPr>
          <w:bCs/>
        </w:rPr>
      </w:pPr>
    </w:p>
    <w:p w14:paraId="5B7B1AFE" w14:textId="54D04F6F" w:rsidR="00711D91" w:rsidRPr="00C204FF" w:rsidRDefault="007842C8" w:rsidP="00985A95">
      <w:pPr>
        <w:pStyle w:val="NormalWeb"/>
        <w:shd w:val="clear" w:color="auto" w:fill="FFFFFF"/>
        <w:spacing w:before="0" w:beforeAutospacing="0" w:after="0" w:afterAutospacing="0"/>
        <w:rPr>
          <w:bCs/>
        </w:rPr>
      </w:pPr>
      <w:r>
        <w:rPr>
          <w:bCs/>
        </w:rPr>
        <w:t xml:space="preserve"> </w:t>
      </w:r>
    </w:p>
    <w:p w14:paraId="1CC7730B" w14:textId="77777777" w:rsidR="000269E0" w:rsidRDefault="005C49A1" w:rsidP="00985A95">
      <w:pPr>
        <w:pStyle w:val="NormalWeb"/>
        <w:shd w:val="clear" w:color="auto" w:fill="FFFFFF"/>
        <w:spacing w:before="0" w:beforeAutospacing="0" w:after="0" w:afterAutospacing="0"/>
        <w:rPr>
          <w:b/>
        </w:rPr>
      </w:pPr>
      <w:r w:rsidRPr="003B241D">
        <w:rPr>
          <w:b/>
        </w:rPr>
        <w:t>8.0 OLD BUSINESS</w:t>
      </w:r>
      <w:r w:rsidR="00D923C8" w:rsidRPr="003B241D">
        <w:rPr>
          <w:b/>
        </w:rPr>
        <w:t>:</w:t>
      </w:r>
      <w:r w:rsidR="00B911F8">
        <w:rPr>
          <w:b/>
        </w:rPr>
        <w:t xml:space="preserve"> </w:t>
      </w:r>
    </w:p>
    <w:p w14:paraId="2B7EE87D" w14:textId="77777777" w:rsidR="00C204FF" w:rsidRDefault="00C204FF" w:rsidP="00985A95">
      <w:pPr>
        <w:pStyle w:val="NormalWeb"/>
        <w:shd w:val="clear" w:color="auto" w:fill="FFFFFF"/>
        <w:spacing w:before="0" w:beforeAutospacing="0" w:after="0" w:afterAutospacing="0"/>
        <w:rPr>
          <w:b/>
        </w:rPr>
      </w:pPr>
    </w:p>
    <w:p w14:paraId="11248544" w14:textId="2198B275" w:rsidR="00C204FF" w:rsidRPr="00C204FF" w:rsidRDefault="00C204FF" w:rsidP="00985A95">
      <w:pPr>
        <w:pStyle w:val="NormalWeb"/>
        <w:shd w:val="clear" w:color="auto" w:fill="FFFFFF"/>
        <w:spacing w:before="0" w:beforeAutospacing="0" w:after="0" w:afterAutospacing="0"/>
        <w:rPr>
          <w:bCs/>
        </w:rPr>
      </w:pPr>
      <w:r w:rsidRPr="00C204FF">
        <w:rPr>
          <w:bCs/>
        </w:rPr>
        <w:t>8.1</w:t>
      </w:r>
    </w:p>
    <w:p w14:paraId="5FF1935A" w14:textId="77777777" w:rsidR="006F1884" w:rsidRDefault="006F1884" w:rsidP="00985A95">
      <w:pPr>
        <w:pStyle w:val="NormalWeb"/>
        <w:shd w:val="clear" w:color="auto" w:fill="FFFFFF"/>
        <w:spacing w:before="0" w:beforeAutospacing="0" w:after="0" w:afterAutospacing="0"/>
        <w:rPr>
          <w:b/>
        </w:rPr>
      </w:pPr>
    </w:p>
    <w:p w14:paraId="3BF1312B" w14:textId="77777777" w:rsidR="006F1884" w:rsidRDefault="006F1884" w:rsidP="00985A95">
      <w:pPr>
        <w:pStyle w:val="NormalWeb"/>
        <w:shd w:val="clear" w:color="auto" w:fill="FFFFFF"/>
        <w:spacing w:before="0" w:beforeAutospacing="0" w:after="0" w:afterAutospacing="0"/>
        <w:rPr>
          <w:b/>
        </w:rPr>
      </w:pPr>
    </w:p>
    <w:p w14:paraId="7F285487" w14:textId="03CB406F" w:rsidR="006F1884" w:rsidRDefault="006F1884" w:rsidP="00985A95">
      <w:pPr>
        <w:pStyle w:val="NormalWeb"/>
        <w:shd w:val="clear" w:color="auto" w:fill="FFFFFF"/>
        <w:spacing w:before="0" w:beforeAutospacing="0" w:after="0" w:afterAutospacing="0"/>
        <w:rPr>
          <w:b/>
        </w:rPr>
      </w:pPr>
      <w:r>
        <w:rPr>
          <w:b/>
        </w:rPr>
        <w:t>9.0 NEW BUSINESS</w:t>
      </w:r>
    </w:p>
    <w:p w14:paraId="6FD827DA" w14:textId="77777777" w:rsidR="00416DCD" w:rsidRDefault="00416DCD" w:rsidP="00985A95">
      <w:pPr>
        <w:pStyle w:val="NormalWeb"/>
        <w:shd w:val="clear" w:color="auto" w:fill="FFFFFF"/>
        <w:spacing w:before="0" w:beforeAutospacing="0" w:after="0" w:afterAutospacing="0"/>
        <w:rPr>
          <w:b/>
        </w:rPr>
      </w:pPr>
    </w:p>
    <w:p w14:paraId="21FF3884" w14:textId="2F7A900C" w:rsidR="00E618DD" w:rsidRPr="00E618DD" w:rsidRDefault="00E618DD" w:rsidP="00985A95">
      <w:pPr>
        <w:pStyle w:val="NormalWeb"/>
        <w:shd w:val="clear" w:color="auto" w:fill="FFFFFF"/>
        <w:spacing w:before="0" w:beforeAutospacing="0" w:after="0" w:afterAutospacing="0"/>
        <w:rPr>
          <w:bCs/>
        </w:rPr>
      </w:pPr>
      <w:r w:rsidRPr="00E618DD">
        <w:rPr>
          <w:bCs/>
        </w:rPr>
        <w:t xml:space="preserve">9.1 </w:t>
      </w:r>
      <w:r>
        <w:rPr>
          <w:bCs/>
        </w:rPr>
        <w:t xml:space="preserve">Reave moved to approve the $250.00 donation, </w:t>
      </w:r>
      <w:r w:rsidR="0039450C">
        <w:rPr>
          <w:bCs/>
        </w:rPr>
        <w:t xml:space="preserve">and </w:t>
      </w:r>
      <w:r>
        <w:rPr>
          <w:bCs/>
        </w:rPr>
        <w:t xml:space="preserve">Kendall second all voted in favor. </w:t>
      </w:r>
    </w:p>
    <w:p w14:paraId="2B401540" w14:textId="77777777" w:rsidR="0016310F" w:rsidRDefault="0016310F" w:rsidP="00985A95">
      <w:pPr>
        <w:pStyle w:val="NormalWeb"/>
        <w:shd w:val="clear" w:color="auto" w:fill="FFFFFF"/>
        <w:spacing w:before="0" w:beforeAutospacing="0" w:after="0" w:afterAutospacing="0"/>
        <w:rPr>
          <w:b/>
        </w:rPr>
      </w:pPr>
    </w:p>
    <w:p w14:paraId="2A952EA3" w14:textId="77777777" w:rsidR="006B2796" w:rsidRDefault="006B2796" w:rsidP="00985A95">
      <w:pPr>
        <w:pStyle w:val="NormalWeb"/>
        <w:shd w:val="clear" w:color="auto" w:fill="FFFFFF"/>
        <w:spacing w:before="0" w:beforeAutospacing="0" w:after="0" w:afterAutospacing="0"/>
        <w:rPr>
          <w:b/>
        </w:rPr>
      </w:pPr>
    </w:p>
    <w:p w14:paraId="0B879C4A" w14:textId="77777777" w:rsidR="0071287C" w:rsidRDefault="0071287C" w:rsidP="00985A95">
      <w:pPr>
        <w:pStyle w:val="NormalWeb"/>
        <w:shd w:val="clear" w:color="auto" w:fill="FFFFFF"/>
        <w:spacing w:before="0" w:beforeAutospacing="0" w:after="0" w:afterAutospacing="0"/>
        <w:rPr>
          <w:b/>
        </w:rPr>
      </w:pPr>
    </w:p>
    <w:p w14:paraId="65275A33" w14:textId="77777777" w:rsidR="002D4329" w:rsidRDefault="005C49A1" w:rsidP="00552A2A">
      <w:pPr>
        <w:rPr>
          <w:rFonts w:ascii="Times New Roman" w:hAnsi="Times New Roman" w:cs="Times New Roman"/>
          <w:b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10.0 EXPENDITURES:</w:t>
      </w:r>
    </w:p>
    <w:p w14:paraId="31BC4DD0" w14:textId="699BC5C0" w:rsidR="002D4329" w:rsidRDefault="002679B9" w:rsidP="001737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.1 </w:t>
      </w:r>
      <w:r w:rsidR="00FE44EC" w:rsidRPr="00A95E88">
        <w:rPr>
          <w:rFonts w:ascii="Times New Roman" w:hAnsi="Times New Roman" w:cs="Times New Roman"/>
          <w:sz w:val="24"/>
          <w:szCs w:val="24"/>
        </w:rPr>
        <w:t xml:space="preserve">The Selectmen authorized payroll checks </w:t>
      </w:r>
      <w:r w:rsidR="00FE44EC">
        <w:rPr>
          <w:rFonts w:ascii="Times New Roman" w:hAnsi="Times New Roman" w:cs="Times New Roman"/>
          <w:noProof/>
          <w:sz w:val="24"/>
          <w:szCs w:val="24"/>
        </w:rPr>
        <w:t>for $</w:t>
      </w:r>
      <w:r w:rsidR="00656687">
        <w:rPr>
          <w:rFonts w:ascii="Times New Roman" w:hAnsi="Times New Roman" w:cs="Times New Roman"/>
          <w:noProof/>
          <w:sz w:val="24"/>
          <w:szCs w:val="24"/>
        </w:rPr>
        <w:t>13,181.55</w:t>
      </w:r>
      <w:r w:rsidR="00C16BD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E44EC">
        <w:rPr>
          <w:rFonts w:ascii="Times New Roman" w:hAnsi="Times New Roman" w:cs="Times New Roman"/>
          <w:noProof/>
          <w:sz w:val="24"/>
          <w:szCs w:val="24"/>
        </w:rPr>
        <w:t>and</w:t>
      </w:r>
      <w:r w:rsidR="00FE44EC" w:rsidRPr="00A95E88">
        <w:rPr>
          <w:rFonts w:ascii="Times New Roman" w:hAnsi="Times New Roman" w:cs="Times New Roman"/>
          <w:sz w:val="24"/>
          <w:szCs w:val="24"/>
        </w:rPr>
        <w:t xml:space="preserve"> vendor checks </w:t>
      </w:r>
      <w:r w:rsidR="00FE44EC">
        <w:rPr>
          <w:rFonts w:ascii="Times New Roman" w:hAnsi="Times New Roman" w:cs="Times New Roman"/>
          <w:sz w:val="24"/>
          <w:szCs w:val="24"/>
        </w:rPr>
        <w:t xml:space="preserve">for </w:t>
      </w:r>
      <w:r w:rsidR="00FE44EC" w:rsidRPr="006B3A63">
        <w:rPr>
          <w:rFonts w:ascii="Times New Roman" w:hAnsi="Times New Roman" w:cs="Times New Roman"/>
          <w:sz w:val="24"/>
          <w:szCs w:val="24"/>
        </w:rPr>
        <w:t>$</w:t>
      </w:r>
      <w:r w:rsidR="000D18C9">
        <w:rPr>
          <w:rFonts w:ascii="Times New Roman" w:hAnsi="Times New Roman" w:cs="Times New Roman"/>
          <w:sz w:val="24"/>
          <w:szCs w:val="24"/>
        </w:rPr>
        <w:t>9,482.43</w:t>
      </w:r>
      <w:r w:rsidR="00ED2773">
        <w:rPr>
          <w:rFonts w:ascii="Times New Roman" w:hAnsi="Times New Roman" w:cs="Times New Roman"/>
          <w:sz w:val="24"/>
          <w:szCs w:val="24"/>
        </w:rPr>
        <w:t xml:space="preserve"> </w:t>
      </w:r>
      <w:r w:rsidR="00900EA8">
        <w:rPr>
          <w:rFonts w:ascii="Times New Roman" w:hAnsi="Times New Roman" w:cs="Times New Roman"/>
          <w:sz w:val="24"/>
          <w:szCs w:val="24"/>
        </w:rPr>
        <w:t>for</w:t>
      </w:r>
      <w:r w:rsidR="00057C51">
        <w:rPr>
          <w:rFonts w:ascii="Times New Roman" w:hAnsi="Times New Roman" w:cs="Times New Roman"/>
          <w:sz w:val="24"/>
          <w:szCs w:val="24"/>
        </w:rPr>
        <w:t xml:space="preserve"> </w:t>
      </w:r>
      <w:r w:rsidR="00370784">
        <w:rPr>
          <w:rFonts w:ascii="Times New Roman" w:hAnsi="Times New Roman" w:cs="Times New Roman"/>
          <w:sz w:val="24"/>
          <w:szCs w:val="24"/>
        </w:rPr>
        <w:t xml:space="preserve">November </w:t>
      </w:r>
      <w:r w:rsidR="00656687">
        <w:rPr>
          <w:rFonts w:ascii="Times New Roman" w:hAnsi="Times New Roman" w:cs="Times New Roman"/>
          <w:sz w:val="24"/>
          <w:szCs w:val="24"/>
        </w:rPr>
        <w:t>24</w:t>
      </w:r>
      <w:r w:rsidR="002224A5">
        <w:rPr>
          <w:rFonts w:ascii="Times New Roman" w:hAnsi="Times New Roman" w:cs="Times New Roman"/>
          <w:sz w:val="24"/>
          <w:szCs w:val="24"/>
        </w:rPr>
        <w:t>,</w:t>
      </w:r>
      <w:r w:rsidR="00B33BD6">
        <w:rPr>
          <w:rFonts w:ascii="Times New Roman" w:hAnsi="Times New Roman" w:cs="Times New Roman"/>
          <w:sz w:val="24"/>
          <w:szCs w:val="24"/>
        </w:rPr>
        <w:t xml:space="preserve"> 2023.</w:t>
      </w:r>
    </w:p>
    <w:p w14:paraId="200204FF" w14:textId="77777777" w:rsidR="00B81B58" w:rsidRDefault="00B81B58" w:rsidP="00552A2A">
      <w:pPr>
        <w:rPr>
          <w:rFonts w:ascii="Times New Roman" w:hAnsi="Times New Roman" w:cs="Times New Roman"/>
          <w:b/>
          <w:sz w:val="24"/>
          <w:szCs w:val="24"/>
        </w:rPr>
      </w:pPr>
    </w:p>
    <w:p w14:paraId="08867BB6" w14:textId="77777777" w:rsidR="005E7571" w:rsidRPr="003B241D" w:rsidRDefault="005C49A1" w:rsidP="00552A2A">
      <w:pPr>
        <w:rPr>
          <w:rFonts w:ascii="Times New Roman" w:hAnsi="Times New Roman" w:cs="Times New Roman"/>
          <w:b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11.0 ADJOURNMENT</w:t>
      </w:r>
      <w:r w:rsidR="003B241D" w:rsidRPr="003B241D">
        <w:rPr>
          <w:rFonts w:ascii="Times New Roman" w:hAnsi="Times New Roman" w:cs="Times New Roman"/>
          <w:b/>
          <w:sz w:val="24"/>
          <w:szCs w:val="24"/>
        </w:rPr>
        <w:t>:</w:t>
      </w:r>
    </w:p>
    <w:p w14:paraId="2A44BD20" w14:textId="760D7F20" w:rsidR="000065A3" w:rsidRPr="005E7571" w:rsidRDefault="005C49A1" w:rsidP="00552A2A">
      <w:pPr>
        <w:rPr>
          <w:rFonts w:ascii="Times New Roman" w:hAnsi="Times New Roman" w:cs="Times New Roman"/>
          <w:sz w:val="24"/>
          <w:szCs w:val="24"/>
        </w:rPr>
      </w:pPr>
      <w:r w:rsidRPr="005E7571">
        <w:rPr>
          <w:rFonts w:ascii="Times New Roman" w:hAnsi="Times New Roman" w:cs="Times New Roman"/>
          <w:sz w:val="24"/>
          <w:szCs w:val="24"/>
        </w:rPr>
        <w:t>11.1</w:t>
      </w:r>
      <w:r w:rsidR="006F3919">
        <w:rPr>
          <w:rFonts w:ascii="Times New Roman" w:hAnsi="Times New Roman" w:cs="Times New Roman"/>
          <w:sz w:val="24"/>
          <w:szCs w:val="24"/>
        </w:rPr>
        <w:t xml:space="preserve"> </w:t>
      </w:r>
      <w:r w:rsidR="00CA25A2">
        <w:rPr>
          <w:rFonts w:ascii="Times New Roman" w:hAnsi="Times New Roman" w:cs="Times New Roman"/>
          <w:sz w:val="24"/>
          <w:szCs w:val="24"/>
        </w:rPr>
        <w:t>Kendall</w:t>
      </w:r>
      <w:r w:rsidR="00EB268E">
        <w:rPr>
          <w:rFonts w:ascii="Times New Roman" w:hAnsi="Times New Roman" w:cs="Times New Roman"/>
          <w:sz w:val="24"/>
          <w:szCs w:val="24"/>
        </w:rPr>
        <w:t xml:space="preserve"> </w:t>
      </w:r>
      <w:r w:rsidRPr="005E7571">
        <w:rPr>
          <w:rFonts w:ascii="Times New Roman" w:hAnsi="Times New Roman" w:cs="Times New Roman"/>
          <w:sz w:val="24"/>
          <w:szCs w:val="24"/>
        </w:rPr>
        <w:t xml:space="preserve">moved to adjourn </w:t>
      </w:r>
      <w:r w:rsidR="008C73E0">
        <w:rPr>
          <w:rFonts w:ascii="Times New Roman" w:hAnsi="Times New Roman" w:cs="Times New Roman"/>
          <w:sz w:val="24"/>
          <w:szCs w:val="24"/>
        </w:rPr>
        <w:t>at</w:t>
      </w:r>
      <w:r w:rsidR="00416DCD">
        <w:rPr>
          <w:rFonts w:ascii="Times New Roman" w:hAnsi="Times New Roman" w:cs="Times New Roman"/>
          <w:sz w:val="24"/>
          <w:szCs w:val="24"/>
        </w:rPr>
        <w:t xml:space="preserve"> 4:00</w:t>
      </w:r>
      <w:r w:rsidR="00656687">
        <w:rPr>
          <w:rFonts w:ascii="Times New Roman" w:hAnsi="Times New Roman" w:cs="Times New Roman"/>
          <w:sz w:val="24"/>
          <w:szCs w:val="24"/>
        </w:rPr>
        <w:t xml:space="preserve"> </w:t>
      </w:r>
      <w:r w:rsidR="000F3BF5">
        <w:rPr>
          <w:rFonts w:ascii="Times New Roman" w:hAnsi="Times New Roman" w:cs="Times New Roman"/>
          <w:sz w:val="24"/>
          <w:szCs w:val="24"/>
        </w:rPr>
        <w:t>p</w:t>
      </w:r>
      <w:r w:rsidR="009E30D8">
        <w:rPr>
          <w:rFonts w:ascii="Times New Roman" w:hAnsi="Times New Roman" w:cs="Times New Roman"/>
          <w:sz w:val="24"/>
          <w:szCs w:val="24"/>
        </w:rPr>
        <w:t>m</w:t>
      </w:r>
      <w:r w:rsidR="00A76F1B">
        <w:rPr>
          <w:rFonts w:ascii="Times New Roman" w:hAnsi="Times New Roman" w:cs="Times New Roman"/>
          <w:sz w:val="24"/>
          <w:szCs w:val="24"/>
        </w:rPr>
        <w:t>,</w:t>
      </w:r>
      <w:r w:rsidRPr="005E7571">
        <w:rPr>
          <w:rFonts w:ascii="Times New Roman" w:hAnsi="Times New Roman" w:cs="Times New Roman"/>
          <w:sz w:val="24"/>
          <w:szCs w:val="24"/>
        </w:rPr>
        <w:t xml:space="preserve"> and </w:t>
      </w:r>
      <w:r w:rsidR="00B44A15">
        <w:rPr>
          <w:rFonts w:ascii="Times New Roman" w:hAnsi="Times New Roman" w:cs="Times New Roman"/>
          <w:sz w:val="24"/>
          <w:szCs w:val="24"/>
        </w:rPr>
        <w:t xml:space="preserve">Dube </w:t>
      </w:r>
      <w:r w:rsidRPr="005E7571">
        <w:rPr>
          <w:rFonts w:ascii="Times New Roman" w:hAnsi="Times New Roman" w:cs="Times New Roman"/>
          <w:sz w:val="24"/>
          <w:szCs w:val="24"/>
        </w:rPr>
        <w:t>second. All voted in favor.</w:t>
      </w:r>
    </w:p>
    <w:p w14:paraId="2A183D75" w14:textId="77777777" w:rsidR="00E5405E" w:rsidRDefault="005C49A1" w:rsidP="00171FAA">
      <w:pPr>
        <w:rPr>
          <w:rFonts w:ascii="Times New Roman" w:hAnsi="Times New Roman" w:cs="Times New Roman"/>
          <w:sz w:val="24"/>
          <w:szCs w:val="24"/>
        </w:rPr>
      </w:pPr>
      <w:r w:rsidRPr="005E7571">
        <w:rPr>
          <w:rFonts w:ascii="Times New Roman" w:hAnsi="Times New Roman" w:cs="Times New Roman"/>
          <w:sz w:val="24"/>
          <w:szCs w:val="24"/>
        </w:rPr>
        <w:t xml:space="preserve">Respectfully Submitted, </w:t>
      </w:r>
    </w:p>
    <w:p w14:paraId="7EFA7A41" w14:textId="77777777" w:rsidR="00EF5EB3" w:rsidRDefault="000065A3" w:rsidP="00E540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borah DeFosse</w:t>
      </w:r>
    </w:p>
    <w:p w14:paraId="6A311E20" w14:textId="77777777" w:rsidR="00F34912" w:rsidRPr="00171FAA" w:rsidRDefault="00F34912" w:rsidP="00E5405E">
      <w:pPr>
        <w:rPr>
          <w:rFonts w:ascii="Times New Roman" w:hAnsi="Times New Roman" w:cs="Times New Roman"/>
          <w:sz w:val="24"/>
          <w:szCs w:val="24"/>
        </w:rPr>
      </w:pPr>
    </w:p>
    <w:sectPr w:rsidR="00F34912" w:rsidRPr="00171FAA" w:rsidSect="007A48F1">
      <w:headerReference w:type="default" r:id="rId9"/>
      <w:pgSz w:w="12240" w:h="15840"/>
      <w:pgMar w:top="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D8324" w14:textId="77777777" w:rsidR="008F1FDA" w:rsidRDefault="008F1FDA">
      <w:pPr>
        <w:spacing w:after="0" w:line="240" w:lineRule="auto"/>
      </w:pPr>
      <w:r>
        <w:separator/>
      </w:r>
    </w:p>
  </w:endnote>
  <w:endnote w:type="continuationSeparator" w:id="0">
    <w:p w14:paraId="197542FE" w14:textId="77777777" w:rsidR="008F1FDA" w:rsidRDefault="008F1F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D9E0B" w14:textId="77777777" w:rsidR="008F1FDA" w:rsidRDefault="008F1FDA">
      <w:pPr>
        <w:spacing w:after="0" w:line="240" w:lineRule="auto"/>
      </w:pPr>
      <w:r>
        <w:separator/>
      </w:r>
    </w:p>
  </w:footnote>
  <w:footnote w:type="continuationSeparator" w:id="0">
    <w:p w14:paraId="653D7D57" w14:textId="77777777" w:rsidR="008F1FDA" w:rsidRDefault="008F1F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A66C2" w14:textId="77777777" w:rsidR="00F11350" w:rsidRDefault="00F11350">
    <w:pPr>
      <w:pStyle w:val="Header"/>
    </w:pPr>
  </w:p>
  <w:p w14:paraId="5CD503FB" w14:textId="77777777" w:rsidR="00262728" w:rsidRDefault="005C49A1">
    <w:pPr>
      <w:pStyle w:val="Header"/>
    </w:pPr>
    <w:r>
      <w:tab/>
    </w:r>
  </w:p>
  <w:p w14:paraId="73069669" w14:textId="77777777" w:rsidR="006945AE" w:rsidRDefault="006945A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C273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13B65DE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13C05909"/>
    <w:multiLevelType w:val="hybridMultilevel"/>
    <w:tmpl w:val="473C3AFA"/>
    <w:lvl w:ilvl="0" w:tplc="15A85330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D8B2DEF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58ECDFA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89680F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D9E0F99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421DA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14AF94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53C082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38E266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7A4255C"/>
    <w:multiLevelType w:val="hybridMultilevel"/>
    <w:tmpl w:val="D9EE3922"/>
    <w:lvl w:ilvl="0" w:tplc="55089DA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C3008DB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B745C0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DDDCDDF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54683C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2AA767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0CCCCE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7D05B3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18E372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DEC1B1B"/>
    <w:multiLevelType w:val="hybridMultilevel"/>
    <w:tmpl w:val="696CC920"/>
    <w:lvl w:ilvl="0" w:tplc="7EF4F4B0">
      <w:start w:val="1"/>
      <w:numFmt w:val="lowerLetter"/>
      <w:lvlText w:val="%1)"/>
      <w:lvlJc w:val="left"/>
      <w:pPr>
        <w:ind w:left="1440" w:hanging="360"/>
      </w:pPr>
    </w:lvl>
    <w:lvl w:ilvl="1" w:tplc="87D22286" w:tentative="1">
      <w:start w:val="1"/>
      <w:numFmt w:val="lowerLetter"/>
      <w:lvlText w:val="%2."/>
      <w:lvlJc w:val="left"/>
      <w:pPr>
        <w:ind w:left="2160" w:hanging="360"/>
      </w:pPr>
    </w:lvl>
    <w:lvl w:ilvl="2" w:tplc="B7189524" w:tentative="1">
      <w:start w:val="1"/>
      <w:numFmt w:val="lowerRoman"/>
      <w:lvlText w:val="%3."/>
      <w:lvlJc w:val="right"/>
      <w:pPr>
        <w:ind w:left="2880" w:hanging="180"/>
      </w:pPr>
    </w:lvl>
    <w:lvl w:ilvl="3" w:tplc="20B631BC" w:tentative="1">
      <w:start w:val="1"/>
      <w:numFmt w:val="decimal"/>
      <w:lvlText w:val="%4."/>
      <w:lvlJc w:val="left"/>
      <w:pPr>
        <w:ind w:left="3600" w:hanging="360"/>
      </w:pPr>
    </w:lvl>
    <w:lvl w:ilvl="4" w:tplc="7424F2FC" w:tentative="1">
      <w:start w:val="1"/>
      <w:numFmt w:val="lowerLetter"/>
      <w:lvlText w:val="%5."/>
      <w:lvlJc w:val="left"/>
      <w:pPr>
        <w:ind w:left="4320" w:hanging="360"/>
      </w:pPr>
    </w:lvl>
    <w:lvl w:ilvl="5" w:tplc="336878C0" w:tentative="1">
      <w:start w:val="1"/>
      <w:numFmt w:val="lowerRoman"/>
      <w:lvlText w:val="%6."/>
      <w:lvlJc w:val="right"/>
      <w:pPr>
        <w:ind w:left="5040" w:hanging="180"/>
      </w:pPr>
    </w:lvl>
    <w:lvl w:ilvl="6" w:tplc="0312363C" w:tentative="1">
      <w:start w:val="1"/>
      <w:numFmt w:val="decimal"/>
      <w:lvlText w:val="%7."/>
      <w:lvlJc w:val="left"/>
      <w:pPr>
        <w:ind w:left="5760" w:hanging="360"/>
      </w:pPr>
    </w:lvl>
    <w:lvl w:ilvl="7" w:tplc="E45648D8" w:tentative="1">
      <w:start w:val="1"/>
      <w:numFmt w:val="lowerLetter"/>
      <w:lvlText w:val="%8."/>
      <w:lvlJc w:val="left"/>
      <w:pPr>
        <w:ind w:left="6480" w:hanging="360"/>
      </w:pPr>
    </w:lvl>
    <w:lvl w:ilvl="8" w:tplc="12EADAC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636201A"/>
    <w:multiLevelType w:val="hybridMultilevel"/>
    <w:tmpl w:val="4AE6DD04"/>
    <w:lvl w:ilvl="0" w:tplc="70BAF8A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3ACD3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76F6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7A05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005C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C674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6A1C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101B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B0CD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E07EF"/>
    <w:multiLevelType w:val="hybridMultilevel"/>
    <w:tmpl w:val="3DAE9680"/>
    <w:lvl w:ilvl="0" w:tplc="2E1E806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59C8D6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F6A90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E036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9AFD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8C250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FA0F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76BD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3A16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443BAC"/>
    <w:multiLevelType w:val="hybridMultilevel"/>
    <w:tmpl w:val="ECA28E8E"/>
    <w:lvl w:ilvl="0" w:tplc="2B802BA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E02DE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3E66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3A07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2CFE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92FD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265E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8EBD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AE96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312ECE"/>
    <w:multiLevelType w:val="hybridMultilevel"/>
    <w:tmpl w:val="B492D080"/>
    <w:lvl w:ilvl="0" w:tplc="F61673CE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24264F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407A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C2B1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A8D3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3AB4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9E61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9080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69CDE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037974"/>
    <w:multiLevelType w:val="hybridMultilevel"/>
    <w:tmpl w:val="26340F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5F70FC"/>
    <w:multiLevelType w:val="hybridMultilevel"/>
    <w:tmpl w:val="DE469DE0"/>
    <w:lvl w:ilvl="0" w:tplc="1DF6BF0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BAF9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A2C3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3268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3618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C0FC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1045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C49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AE3B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EB27C8"/>
    <w:multiLevelType w:val="multilevel"/>
    <w:tmpl w:val="6B6809CE"/>
    <w:lvl w:ilvl="0">
      <w:start w:val="1"/>
      <w:numFmt w:val="decimal"/>
      <w:lvlText w:val="%1.0"/>
      <w:lvlJc w:val="left"/>
      <w:pPr>
        <w:ind w:left="45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4BF831A7"/>
    <w:multiLevelType w:val="hybridMultilevel"/>
    <w:tmpl w:val="42A08768"/>
    <w:lvl w:ilvl="0" w:tplc="099AC72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2FC39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A0C9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3E7A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C841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E0E2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8848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E6BD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52B9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07050C"/>
    <w:multiLevelType w:val="multilevel"/>
    <w:tmpl w:val="8EF26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6A5436E"/>
    <w:multiLevelType w:val="multilevel"/>
    <w:tmpl w:val="3F261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6E47E9B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6B794514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6D4839E3"/>
    <w:multiLevelType w:val="multilevel"/>
    <w:tmpl w:val="EB3C0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3B25C7"/>
    <w:multiLevelType w:val="hybridMultilevel"/>
    <w:tmpl w:val="FDE84760"/>
    <w:lvl w:ilvl="0" w:tplc="724C680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DA9C0F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EEDA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3C1D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D288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44A5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32AD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AED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78B6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406047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72474CC2"/>
    <w:multiLevelType w:val="hybridMultilevel"/>
    <w:tmpl w:val="ED08E4D2"/>
    <w:lvl w:ilvl="0" w:tplc="FFD8ADE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5BC63F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745C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741F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E06C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80FB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6CD0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7853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B201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A64C33"/>
    <w:multiLevelType w:val="hybridMultilevel"/>
    <w:tmpl w:val="02F863A2"/>
    <w:lvl w:ilvl="0" w:tplc="2DAEDD52">
      <w:start w:val="1"/>
      <w:numFmt w:val="upperLetter"/>
      <w:lvlText w:val="%1."/>
      <w:lvlJc w:val="left"/>
      <w:pPr>
        <w:ind w:left="720" w:hanging="360"/>
      </w:pPr>
    </w:lvl>
    <w:lvl w:ilvl="1" w:tplc="4A16951A" w:tentative="1">
      <w:start w:val="1"/>
      <w:numFmt w:val="lowerLetter"/>
      <w:lvlText w:val="%2."/>
      <w:lvlJc w:val="left"/>
      <w:pPr>
        <w:ind w:left="1440" w:hanging="360"/>
      </w:pPr>
    </w:lvl>
    <w:lvl w:ilvl="2" w:tplc="9A9AA1F4" w:tentative="1">
      <w:start w:val="1"/>
      <w:numFmt w:val="lowerRoman"/>
      <w:lvlText w:val="%3."/>
      <w:lvlJc w:val="right"/>
      <w:pPr>
        <w:ind w:left="2160" w:hanging="180"/>
      </w:pPr>
    </w:lvl>
    <w:lvl w:ilvl="3" w:tplc="78805FCC" w:tentative="1">
      <w:start w:val="1"/>
      <w:numFmt w:val="decimal"/>
      <w:lvlText w:val="%4."/>
      <w:lvlJc w:val="left"/>
      <w:pPr>
        <w:ind w:left="2880" w:hanging="360"/>
      </w:pPr>
    </w:lvl>
    <w:lvl w:ilvl="4" w:tplc="A05C7E40" w:tentative="1">
      <w:start w:val="1"/>
      <w:numFmt w:val="lowerLetter"/>
      <w:lvlText w:val="%5."/>
      <w:lvlJc w:val="left"/>
      <w:pPr>
        <w:ind w:left="3600" w:hanging="360"/>
      </w:pPr>
    </w:lvl>
    <w:lvl w:ilvl="5" w:tplc="DED41206" w:tentative="1">
      <w:start w:val="1"/>
      <w:numFmt w:val="lowerRoman"/>
      <w:lvlText w:val="%6."/>
      <w:lvlJc w:val="right"/>
      <w:pPr>
        <w:ind w:left="4320" w:hanging="180"/>
      </w:pPr>
    </w:lvl>
    <w:lvl w:ilvl="6" w:tplc="AE8001B4" w:tentative="1">
      <w:start w:val="1"/>
      <w:numFmt w:val="decimal"/>
      <w:lvlText w:val="%7."/>
      <w:lvlJc w:val="left"/>
      <w:pPr>
        <w:ind w:left="5040" w:hanging="360"/>
      </w:pPr>
    </w:lvl>
    <w:lvl w:ilvl="7" w:tplc="900ED4B0" w:tentative="1">
      <w:start w:val="1"/>
      <w:numFmt w:val="lowerLetter"/>
      <w:lvlText w:val="%8."/>
      <w:lvlJc w:val="left"/>
      <w:pPr>
        <w:ind w:left="5760" w:hanging="360"/>
      </w:pPr>
    </w:lvl>
    <w:lvl w:ilvl="8" w:tplc="1534AD32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4426223">
    <w:abstractNumId w:val="11"/>
  </w:num>
  <w:num w:numId="2" w16cid:durableId="785546006">
    <w:abstractNumId w:val="13"/>
  </w:num>
  <w:num w:numId="3" w16cid:durableId="742483177">
    <w:abstractNumId w:val="14"/>
  </w:num>
  <w:num w:numId="4" w16cid:durableId="2083943116">
    <w:abstractNumId w:val="4"/>
  </w:num>
  <w:num w:numId="5" w16cid:durableId="804543823">
    <w:abstractNumId w:val="17"/>
  </w:num>
  <w:num w:numId="6" w16cid:durableId="1631595096">
    <w:abstractNumId w:val="19"/>
  </w:num>
  <w:num w:numId="7" w16cid:durableId="2090348044">
    <w:abstractNumId w:val="1"/>
  </w:num>
  <w:num w:numId="8" w16cid:durableId="2024744299">
    <w:abstractNumId w:val="16"/>
  </w:num>
  <w:num w:numId="9" w16cid:durableId="1223907940">
    <w:abstractNumId w:val="0"/>
  </w:num>
  <w:num w:numId="10" w16cid:durableId="1935698853">
    <w:abstractNumId w:val="15"/>
  </w:num>
  <w:num w:numId="11" w16cid:durableId="697240427">
    <w:abstractNumId w:val="6"/>
  </w:num>
  <w:num w:numId="12" w16cid:durableId="581331993">
    <w:abstractNumId w:val="12"/>
  </w:num>
  <w:num w:numId="13" w16cid:durableId="1006977919">
    <w:abstractNumId w:val="18"/>
  </w:num>
  <w:num w:numId="14" w16cid:durableId="57097332">
    <w:abstractNumId w:val="8"/>
  </w:num>
  <w:num w:numId="15" w16cid:durableId="226963035">
    <w:abstractNumId w:val="5"/>
  </w:num>
  <w:num w:numId="16" w16cid:durableId="131098909">
    <w:abstractNumId w:val="20"/>
  </w:num>
  <w:num w:numId="17" w16cid:durableId="1808358179">
    <w:abstractNumId w:val="7"/>
  </w:num>
  <w:num w:numId="18" w16cid:durableId="693650901">
    <w:abstractNumId w:val="21"/>
  </w:num>
  <w:num w:numId="19" w16cid:durableId="1701927555">
    <w:abstractNumId w:val="2"/>
  </w:num>
  <w:num w:numId="20" w16cid:durableId="734088967">
    <w:abstractNumId w:val="10"/>
  </w:num>
  <w:num w:numId="21" w16cid:durableId="1433822923">
    <w:abstractNumId w:val="3"/>
  </w:num>
  <w:num w:numId="22" w16cid:durableId="18225740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CwNLYwNQZiMyNTcyUdpeDU4uLM/DyQAkNTk1oAvAdeQy4AAAA="/>
  </w:docVars>
  <w:rsids>
    <w:rsidRoot w:val="00552A2A"/>
    <w:rsid w:val="000001BF"/>
    <w:rsid w:val="00000839"/>
    <w:rsid w:val="00000F25"/>
    <w:rsid w:val="00001D36"/>
    <w:rsid w:val="000022E3"/>
    <w:rsid w:val="00002E51"/>
    <w:rsid w:val="00003D8A"/>
    <w:rsid w:val="00004B50"/>
    <w:rsid w:val="00005B63"/>
    <w:rsid w:val="00005FF3"/>
    <w:rsid w:val="0000604D"/>
    <w:rsid w:val="000061F6"/>
    <w:rsid w:val="00006575"/>
    <w:rsid w:val="000065A3"/>
    <w:rsid w:val="0000686A"/>
    <w:rsid w:val="000068DE"/>
    <w:rsid w:val="000074C8"/>
    <w:rsid w:val="00007C6C"/>
    <w:rsid w:val="00007C71"/>
    <w:rsid w:val="00010497"/>
    <w:rsid w:val="00010A9B"/>
    <w:rsid w:val="00010B26"/>
    <w:rsid w:val="00010B5A"/>
    <w:rsid w:val="00010C15"/>
    <w:rsid w:val="00011132"/>
    <w:rsid w:val="0001123E"/>
    <w:rsid w:val="0001130F"/>
    <w:rsid w:val="000117B1"/>
    <w:rsid w:val="00011F2C"/>
    <w:rsid w:val="00012188"/>
    <w:rsid w:val="0001250C"/>
    <w:rsid w:val="00012A89"/>
    <w:rsid w:val="00014159"/>
    <w:rsid w:val="000143F4"/>
    <w:rsid w:val="0001449D"/>
    <w:rsid w:val="00014DAD"/>
    <w:rsid w:val="00015420"/>
    <w:rsid w:val="00015B1A"/>
    <w:rsid w:val="00015C3E"/>
    <w:rsid w:val="000162B8"/>
    <w:rsid w:val="00017493"/>
    <w:rsid w:val="0001753B"/>
    <w:rsid w:val="00017A2F"/>
    <w:rsid w:val="00017B8C"/>
    <w:rsid w:val="00017DF2"/>
    <w:rsid w:val="00020603"/>
    <w:rsid w:val="000206CD"/>
    <w:rsid w:val="00020924"/>
    <w:rsid w:val="00020BCB"/>
    <w:rsid w:val="00020BF8"/>
    <w:rsid w:val="000214CA"/>
    <w:rsid w:val="00021656"/>
    <w:rsid w:val="00021916"/>
    <w:rsid w:val="00021E6A"/>
    <w:rsid w:val="00022460"/>
    <w:rsid w:val="0002262B"/>
    <w:rsid w:val="0002276C"/>
    <w:rsid w:val="000227B1"/>
    <w:rsid w:val="000227DC"/>
    <w:rsid w:val="00022902"/>
    <w:rsid w:val="00022D27"/>
    <w:rsid w:val="00022DB9"/>
    <w:rsid w:val="000232C7"/>
    <w:rsid w:val="000233E6"/>
    <w:rsid w:val="00024594"/>
    <w:rsid w:val="000245D6"/>
    <w:rsid w:val="00024603"/>
    <w:rsid w:val="0002495B"/>
    <w:rsid w:val="000250B5"/>
    <w:rsid w:val="000251B5"/>
    <w:rsid w:val="000255A3"/>
    <w:rsid w:val="00025F56"/>
    <w:rsid w:val="0002661A"/>
    <w:rsid w:val="000269E0"/>
    <w:rsid w:val="000270D5"/>
    <w:rsid w:val="00030268"/>
    <w:rsid w:val="00030984"/>
    <w:rsid w:val="00030C20"/>
    <w:rsid w:val="00031264"/>
    <w:rsid w:val="00031CB9"/>
    <w:rsid w:val="00032801"/>
    <w:rsid w:val="00032A59"/>
    <w:rsid w:val="000331F2"/>
    <w:rsid w:val="000332F7"/>
    <w:rsid w:val="0003346A"/>
    <w:rsid w:val="00033644"/>
    <w:rsid w:val="000336DA"/>
    <w:rsid w:val="0003383D"/>
    <w:rsid w:val="00034271"/>
    <w:rsid w:val="00034629"/>
    <w:rsid w:val="000354BC"/>
    <w:rsid w:val="00035581"/>
    <w:rsid w:val="000355E2"/>
    <w:rsid w:val="000359DD"/>
    <w:rsid w:val="00035D7A"/>
    <w:rsid w:val="000362F0"/>
    <w:rsid w:val="00040995"/>
    <w:rsid w:val="00040BCA"/>
    <w:rsid w:val="00040E3C"/>
    <w:rsid w:val="00040F10"/>
    <w:rsid w:val="00041040"/>
    <w:rsid w:val="00041660"/>
    <w:rsid w:val="00041731"/>
    <w:rsid w:val="00041A6F"/>
    <w:rsid w:val="00041BA2"/>
    <w:rsid w:val="00041CDC"/>
    <w:rsid w:val="00042200"/>
    <w:rsid w:val="00042733"/>
    <w:rsid w:val="0004333F"/>
    <w:rsid w:val="00043518"/>
    <w:rsid w:val="000436A9"/>
    <w:rsid w:val="000439BB"/>
    <w:rsid w:val="00043E7D"/>
    <w:rsid w:val="000441F4"/>
    <w:rsid w:val="0004426E"/>
    <w:rsid w:val="00044315"/>
    <w:rsid w:val="00044D30"/>
    <w:rsid w:val="00046153"/>
    <w:rsid w:val="000468A0"/>
    <w:rsid w:val="000468E2"/>
    <w:rsid w:val="00046B7F"/>
    <w:rsid w:val="00050FB4"/>
    <w:rsid w:val="000514D7"/>
    <w:rsid w:val="00051E7F"/>
    <w:rsid w:val="00052B6A"/>
    <w:rsid w:val="00052DA0"/>
    <w:rsid w:val="000532B0"/>
    <w:rsid w:val="000535A3"/>
    <w:rsid w:val="0005375A"/>
    <w:rsid w:val="0005438C"/>
    <w:rsid w:val="00054BDE"/>
    <w:rsid w:val="0005504B"/>
    <w:rsid w:val="0005530C"/>
    <w:rsid w:val="000558A2"/>
    <w:rsid w:val="00055A44"/>
    <w:rsid w:val="00055A94"/>
    <w:rsid w:val="00055C93"/>
    <w:rsid w:val="000562B9"/>
    <w:rsid w:val="0005675C"/>
    <w:rsid w:val="00056DD1"/>
    <w:rsid w:val="00056E68"/>
    <w:rsid w:val="00057C27"/>
    <w:rsid w:val="00057C51"/>
    <w:rsid w:val="00060046"/>
    <w:rsid w:val="0006089F"/>
    <w:rsid w:val="00060BFE"/>
    <w:rsid w:val="00061371"/>
    <w:rsid w:val="000617BB"/>
    <w:rsid w:val="0006291D"/>
    <w:rsid w:val="0006295C"/>
    <w:rsid w:val="00063630"/>
    <w:rsid w:val="000648D5"/>
    <w:rsid w:val="00064A78"/>
    <w:rsid w:val="000652A2"/>
    <w:rsid w:val="00065CE7"/>
    <w:rsid w:val="00065E84"/>
    <w:rsid w:val="000661EE"/>
    <w:rsid w:val="000668D6"/>
    <w:rsid w:val="00070177"/>
    <w:rsid w:val="00070F74"/>
    <w:rsid w:val="00073416"/>
    <w:rsid w:val="00074397"/>
    <w:rsid w:val="000743F8"/>
    <w:rsid w:val="00074616"/>
    <w:rsid w:val="00075854"/>
    <w:rsid w:val="000758E8"/>
    <w:rsid w:val="00075C26"/>
    <w:rsid w:val="00075E8F"/>
    <w:rsid w:val="0007639B"/>
    <w:rsid w:val="00076428"/>
    <w:rsid w:val="000766E7"/>
    <w:rsid w:val="00077A61"/>
    <w:rsid w:val="0008057B"/>
    <w:rsid w:val="00080EA2"/>
    <w:rsid w:val="00081B15"/>
    <w:rsid w:val="00081BF9"/>
    <w:rsid w:val="00081C43"/>
    <w:rsid w:val="00081E57"/>
    <w:rsid w:val="0008275F"/>
    <w:rsid w:val="000829BB"/>
    <w:rsid w:val="00082DB2"/>
    <w:rsid w:val="0008313E"/>
    <w:rsid w:val="000838F0"/>
    <w:rsid w:val="00083C45"/>
    <w:rsid w:val="00083F5F"/>
    <w:rsid w:val="0008402D"/>
    <w:rsid w:val="0008496A"/>
    <w:rsid w:val="00084C37"/>
    <w:rsid w:val="00084E54"/>
    <w:rsid w:val="00085471"/>
    <w:rsid w:val="00085543"/>
    <w:rsid w:val="00086C24"/>
    <w:rsid w:val="0008772F"/>
    <w:rsid w:val="00087EC0"/>
    <w:rsid w:val="0009047A"/>
    <w:rsid w:val="0009078C"/>
    <w:rsid w:val="00090BF8"/>
    <w:rsid w:val="000916BC"/>
    <w:rsid w:val="00091E0D"/>
    <w:rsid w:val="0009216F"/>
    <w:rsid w:val="0009227A"/>
    <w:rsid w:val="0009251A"/>
    <w:rsid w:val="00092604"/>
    <w:rsid w:val="000926DC"/>
    <w:rsid w:val="000926E5"/>
    <w:rsid w:val="000927D5"/>
    <w:rsid w:val="00092896"/>
    <w:rsid w:val="00092DF5"/>
    <w:rsid w:val="000930B2"/>
    <w:rsid w:val="000935C0"/>
    <w:rsid w:val="00093A5E"/>
    <w:rsid w:val="00093C00"/>
    <w:rsid w:val="00093F87"/>
    <w:rsid w:val="0009477B"/>
    <w:rsid w:val="00094B06"/>
    <w:rsid w:val="00094B3F"/>
    <w:rsid w:val="00095001"/>
    <w:rsid w:val="000955B7"/>
    <w:rsid w:val="0009576B"/>
    <w:rsid w:val="00095C6E"/>
    <w:rsid w:val="0009635A"/>
    <w:rsid w:val="0009678A"/>
    <w:rsid w:val="00096AAB"/>
    <w:rsid w:val="00096C18"/>
    <w:rsid w:val="00096E1D"/>
    <w:rsid w:val="00097300"/>
    <w:rsid w:val="000977A4"/>
    <w:rsid w:val="000A03F8"/>
    <w:rsid w:val="000A06EF"/>
    <w:rsid w:val="000A0957"/>
    <w:rsid w:val="000A0A0B"/>
    <w:rsid w:val="000A0B7F"/>
    <w:rsid w:val="000A1A0F"/>
    <w:rsid w:val="000A2262"/>
    <w:rsid w:val="000A2389"/>
    <w:rsid w:val="000A2484"/>
    <w:rsid w:val="000A56DF"/>
    <w:rsid w:val="000A5E19"/>
    <w:rsid w:val="000A6000"/>
    <w:rsid w:val="000A67DE"/>
    <w:rsid w:val="000A67ED"/>
    <w:rsid w:val="000A6CE4"/>
    <w:rsid w:val="000A7259"/>
    <w:rsid w:val="000A73C4"/>
    <w:rsid w:val="000A7989"/>
    <w:rsid w:val="000A7A2B"/>
    <w:rsid w:val="000A7E7E"/>
    <w:rsid w:val="000B0D5F"/>
    <w:rsid w:val="000B0F50"/>
    <w:rsid w:val="000B10C7"/>
    <w:rsid w:val="000B1494"/>
    <w:rsid w:val="000B238B"/>
    <w:rsid w:val="000B25AC"/>
    <w:rsid w:val="000B2CAD"/>
    <w:rsid w:val="000B2FEA"/>
    <w:rsid w:val="000B303F"/>
    <w:rsid w:val="000B3B28"/>
    <w:rsid w:val="000B3D74"/>
    <w:rsid w:val="000B4BF9"/>
    <w:rsid w:val="000B4F8B"/>
    <w:rsid w:val="000B57E4"/>
    <w:rsid w:val="000B594E"/>
    <w:rsid w:val="000B5AD4"/>
    <w:rsid w:val="000B6B93"/>
    <w:rsid w:val="000B7453"/>
    <w:rsid w:val="000C00BE"/>
    <w:rsid w:val="000C017E"/>
    <w:rsid w:val="000C02C1"/>
    <w:rsid w:val="000C05D3"/>
    <w:rsid w:val="000C13F6"/>
    <w:rsid w:val="000C1544"/>
    <w:rsid w:val="000C1F40"/>
    <w:rsid w:val="000C2552"/>
    <w:rsid w:val="000C277E"/>
    <w:rsid w:val="000C3050"/>
    <w:rsid w:val="000C38E3"/>
    <w:rsid w:val="000C4DA4"/>
    <w:rsid w:val="000C50EA"/>
    <w:rsid w:val="000C60F9"/>
    <w:rsid w:val="000C633C"/>
    <w:rsid w:val="000C655C"/>
    <w:rsid w:val="000C67DF"/>
    <w:rsid w:val="000C6943"/>
    <w:rsid w:val="000C710A"/>
    <w:rsid w:val="000C7C83"/>
    <w:rsid w:val="000C7C84"/>
    <w:rsid w:val="000C7E55"/>
    <w:rsid w:val="000D00E5"/>
    <w:rsid w:val="000D0C0C"/>
    <w:rsid w:val="000D0CF3"/>
    <w:rsid w:val="000D15A1"/>
    <w:rsid w:val="000D18C9"/>
    <w:rsid w:val="000D1F86"/>
    <w:rsid w:val="000D218E"/>
    <w:rsid w:val="000D21A5"/>
    <w:rsid w:val="000D21EE"/>
    <w:rsid w:val="000D2216"/>
    <w:rsid w:val="000D392F"/>
    <w:rsid w:val="000D40B8"/>
    <w:rsid w:val="000D5416"/>
    <w:rsid w:val="000D5826"/>
    <w:rsid w:val="000D60B7"/>
    <w:rsid w:val="000D6CCE"/>
    <w:rsid w:val="000D70E6"/>
    <w:rsid w:val="000D73F7"/>
    <w:rsid w:val="000D7916"/>
    <w:rsid w:val="000D7B2C"/>
    <w:rsid w:val="000D7D0C"/>
    <w:rsid w:val="000D7F45"/>
    <w:rsid w:val="000E04E2"/>
    <w:rsid w:val="000E050D"/>
    <w:rsid w:val="000E055B"/>
    <w:rsid w:val="000E0C36"/>
    <w:rsid w:val="000E1A8E"/>
    <w:rsid w:val="000E1B2C"/>
    <w:rsid w:val="000E2F49"/>
    <w:rsid w:val="000E3036"/>
    <w:rsid w:val="000E346C"/>
    <w:rsid w:val="000E34DF"/>
    <w:rsid w:val="000E3D93"/>
    <w:rsid w:val="000E429D"/>
    <w:rsid w:val="000E545D"/>
    <w:rsid w:val="000E611A"/>
    <w:rsid w:val="000E62B6"/>
    <w:rsid w:val="000E6680"/>
    <w:rsid w:val="000E691D"/>
    <w:rsid w:val="000E6D77"/>
    <w:rsid w:val="000E75ED"/>
    <w:rsid w:val="000F00A5"/>
    <w:rsid w:val="000F035C"/>
    <w:rsid w:val="000F06FF"/>
    <w:rsid w:val="000F091E"/>
    <w:rsid w:val="000F1348"/>
    <w:rsid w:val="000F2012"/>
    <w:rsid w:val="000F2400"/>
    <w:rsid w:val="000F26EF"/>
    <w:rsid w:val="000F2760"/>
    <w:rsid w:val="000F2BB4"/>
    <w:rsid w:val="000F3160"/>
    <w:rsid w:val="000F39BC"/>
    <w:rsid w:val="000F3A82"/>
    <w:rsid w:val="000F3BF5"/>
    <w:rsid w:val="000F4B8A"/>
    <w:rsid w:val="000F51A4"/>
    <w:rsid w:val="000F5349"/>
    <w:rsid w:val="000F5614"/>
    <w:rsid w:val="000F571F"/>
    <w:rsid w:val="000F592F"/>
    <w:rsid w:val="000F5D20"/>
    <w:rsid w:val="000F6BA7"/>
    <w:rsid w:val="000F7E8A"/>
    <w:rsid w:val="00100548"/>
    <w:rsid w:val="001008F8"/>
    <w:rsid w:val="00100CC9"/>
    <w:rsid w:val="00100CDE"/>
    <w:rsid w:val="0010136F"/>
    <w:rsid w:val="0010189F"/>
    <w:rsid w:val="00101D07"/>
    <w:rsid w:val="001021E7"/>
    <w:rsid w:val="001023D8"/>
    <w:rsid w:val="00102939"/>
    <w:rsid w:val="00103384"/>
    <w:rsid w:val="00103D77"/>
    <w:rsid w:val="00103E36"/>
    <w:rsid w:val="001047E4"/>
    <w:rsid w:val="00104FD0"/>
    <w:rsid w:val="00106F52"/>
    <w:rsid w:val="00107037"/>
    <w:rsid w:val="0010715A"/>
    <w:rsid w:val="00110579"/>
    <w:rsid w:val="00110C09"/>
    <w:rsid w:val="00110D09"/>
    <w:rsid w:val="00110E7B"/>
    <w:rsid w:val="00110FD8"/>
    <w:rsid w:val="001110D5"/>
    <w:rsid w:val="00111572"/>
    <w:rsid w:val="001118E6"/>
    <w:rsid w:val="00111AB4"/>
    <w:rsid w:val="00111C4C"/>
    <w:rsid w:val="00112001"/>
    <w:rsid w:val="0011282D"/>
    <w:rsid w:val="001129F3"/>
    <w:rsid w:val="00113222"/>
    <w:rsid w:val="0011329D"/>
    <w:rsid w:val="0011340D"/>
    <w:rsid w:val="00113533"/>
    <w:rsid w:val="00113C9D"/>
    <w:rsid w:val="00113FB6"/>
    <w:rsid w:val="00115421"/>
    <w:rsid w:val="00116013"/>
    <w:rsid w:val="00116451"/>
    <w:rsid w:val="00116C74"/>
    <w:rsid w:val="00116D3B"/>
    <w:rsid w:val="00116E97"/>
    <w:rsid w:val="0011769B"/>
    <w:rsid w:val="0011787D"/>
    <w:rsid w:val="0012046A"/>
    <w:rsid w:val="0012046C"/>
    <w:rsid w:val="0012056D"/>
    <w:rsid w:val="00120E79"/>
    <w:rsid w:val="0012137A"/>
    <w:rsid w:val="00121636"/>
    <w:rsid w:val="00121E49"/>
    <w:rsid w:val="001225D0"/>
    <w:rsid w:val="0012322F"/>
    <w:rsid w:val="0012344F"/>
    <w:rsid w:val="00123D7B"/>
    <w:rsid w:val="001248B2"/>
    <w:rsid w:val="001248D8"/>
    <w:rsid w:val="001248E0"/>
    <w:rsid w:val="001250AD"/>
    <w:rsid w:val="00125444"/>
    <w:rsid w:val="00126E4C"/>
    <w:rsid w:val="00127001"/>
    <w:rsid w:val="001273AB"/>
    <w:rsid w:val="00131121"/>
    <w:rsid w:val="0013115F"/>
    <w:rsid w:val="00131D9B"/>
    <w:rsid w:val="00132ECF"/>
    <w:rsid w:val="001334DA"/>
    <w:rsid w:val="001335C3"/>
    <w:rsid w:val="00133637"/>
    <w:rsid w:val="001339F4"/>
    <w:rsid w:val="0013484F"/>
    <w:rsid w:val="00134A68"/>
    <w:rsid w:val="00134C44"/>
    <w:rsid w:val="00135459"/>
    <w:rsid w:val="0013684F"/>
    <w:rsid w:val="00137AE4"/>
    <w:rsid w:val="00137D76"/>
    <w:rsid w:val="00137FAD"/>
    <w:rsid w:val="0014009B"/>
    <w:rsid w:val="00140268"/>
    <w:rsid w:val="00140360"/>
    <w:rsid w:val="001407AF"/>
    <w:rsid w:val="00140E2C"/>
    <w:rsid w:val="001439F7"/>
    <w:rsid w:val="001440A2"/>
    <w:rsid w:val="001440E6"/>
    <w:rsid w:val="00144356"/>
    <w:rsid w:val="0014485F"/>
    <w:rsid w:val="0014487D"/>
    <w:rsid w:val="0014487F"/>
    <w:rsid w:val="001448BD"/>
    <w:rsid w:val="00144BBF"/>
    <w:rsid w:val="00145989"/>
    <w:rsid w:val="00145E21"/>
    <w:rsid w:val="00146CF7"/>
    <w:rsid w:val="001473DF"/>
    <w:rsid w:val="00147431"/>
    <w:rsid w:val="00150403"/>
    <w:rsid w:val="00150BF3"/>
    <w:rsid w:val="00151447"/>
    <w:rsid w:val="001519F4"/>
    <w:rsid w:val="00151DE4"/>
    <w:rsid w:val="00151E12"/>
    <w:rsid w:val="0015277A"/>
    <w:rsid w:val="00152EB7"/>
    <w:rsid w:val="0015415E"/>
    <w:rsid w:val="001541C1"/>
    <w:rsid w:val="0015439E"/>
    <w:rsid w:val="001544BB"/>
    <w:rsid w:val="00155179"/>
    <w:rsid w:val="00155895"/>
    <w:rsid w:val="00155B7B"/>
    <w:rsid w:val="001561B1"/>
    <w:rsid w:val="001562EF"/>
    <w:rsid w:val="00157681"/>
    <w:rsid w:val="00157A25"/>
    <w:rsid w:val="00157CEF"/>
    <w:rsid w:val="001602FA"/>
    <w:rsid w:val="001606B6"/>
    <w:rsid w:val="00160FF9"/>
    <w:rsid w:val="0016149A"/>
    <w:rsid w:val="001618EB"/>
    <w:rsid w:val="0016272C"/>
    <w:rsid w:val="0016310F"/>
    <w:rsid w:val="00163F31"/>
    <w:rsid w:val="0016412A"/>
    <w:rsid w:val="00164387"/>
    <w:rsid w:val="00164A17"/>
    <w:rsid w:val="00164C52"/>
    <w:rsid w:val="00164EC9"/>
    <w:rsid w:val="0016557B"/>
    <w:rsid w:val="001663AD"/>
    <w:rsid w:val="00166993"/>
    <w:rsid w:val="00167110"/>
    <w:rsid w:val="0016713B"/>
    <w:rsid w:val="00167ABD"/>
    <w:rsid w:val="0017033F"/>
    <w:rsid w:val="0017088B"/>
    <w:rsid w:val="001709A9"/>
    <w:rsid w:val="00170D76"/>
    <w:rsid w:val="00170FFC"/>
    <w:rsid w:val="00171FAA"/>
    <w:rsid w:val="00172A90"/>
    <w:rsid w:val="00173127"/>
    <w:rsid w:val="001737D2"/>
    <w:rsid w:val="00173AE4"/>
    <w:rsid w:val="00175151"/>
    <w:rsid w:val="00175296"/>
    <w:rsid w:val="00175BC0"/>
    <w:rsid w:val="00175CF0"/>
    <w:rsid w:val="00176424"/>
    <w:rsid w:val="00177398"/>
    <w:rsid w:val="001777A1"/>
    <w:rsid w:val="00177CBA"/>
    <w:rsid w:val="00177DE4"/>
    <w:rsid w:val="00177F8B"/>
    <w:rsid w:val="00180DE1"/>
    <w:rsid w:val="001817DE"/>
    <w:rsid w:val="001819C7"/>
    <w:rsid w:val="00181FD4"/>
    <w:rsid w:val="001822D0"/>
    <w:rsid w:val="0018255C"/>
    <w:rsid w:val="00182681"/>
    <w:rsid w:val="00182A73"/>
    <w:rsid w:val="00182D85"/>
    <w:rsid w:val="00183178"/>
    <w:rsid w:val="00183591"/>
    <w:rsid w:val="001835D3"/>
    <w:rsid w:val="00183A4E"/>
    <w:rsid w:val="00183B3E"/>
    <w:rsid w:val="00184059"/>
    <w:rsid w:val="00185674"/>
    <w:rsid w:val="001857CC"/>
    <w:rsid w:val="00185BC9"/>
    <w:rsid w:val="00185EF0"/>
    <w:rsid w:val="00186418"/>
    <w:rsid w:val="00187456"/>
    <w:rsid w:val="00187F93"/>
    <w:rsid w:val="001905AA"/>
    <w:rsid w:val="00191581"/>
    <w:rsid w:val="00191860"/>
    <w:rsid w:val="0019188F"/>
    <w:rsid w:val="00192057"/>
    <w:rsid w:val="001925E4"/>
    <w:rsid w:val="0019295A"/>
    <w:rsid w:val="0019299F"/>
    <w:rsid w:val="00192B96"/>
    <w:rsid w:val="00193AD9"/>
    <w:rsid w:val="00193ECE"/>
    <w:rsid w:val="00194158"/>
    <w:rsid w:val="001946E0"/>
    <w:rsid w:val="001948F4"/>
    <w:rsid w:val="00194C1E"/>
    <w:rsid w:val="00194D78"/>
    <w:rsid w:val="00196622"/>
    <w:rsid w:val="00196A7C"/>
    <w:rsid w:val="00196D0E"/>
    <w:rsid w:val="00196FDB"/>
    <w:rsid w:val="00197332"/>
    <w:rsid w:val="0019790B"/>
    <w:rsid w:val="001A03F9"/>
    <w:rsid w:val="001A06AF"/>
    <w:rsid w:val="001A0B81"/>
    <w:rsid w:val="001A0DE3"/>
    <w:rsid w:val="001A151E"/>
    <w:rsid w:val="001A20BB"/>
    <w:rsid w:val="001A2316"/>
    <w:rsid w:val="001A2485"/>
    <w:rsid w:val="001A2BE9"/>
    <w:rsid w:val="001A2D1E"/>
    <w:rsid w:val="001A3795"/>
    <w:rsid w:val="001A3AA7"/>
    <w:rsid w:val="001A3FD5"/>
    <w:rsid w:val="001A4410"/>
    <w:rsid w:val="001A463F"/>
    <w:rsid w:val="001A480B"/>
    <w:rsid w:val="001A5C12"/>
    <w:rsid w:val="001A661F"/>
    <w:rsid w:val="001A763F"/>
    <w:rsid w:val="001B0BF1"/>
    <w:rsid w:val="001B0C97"/>
    <w:rsid w:val="001B17BE"/>
    <w:rsid w:val="001B1A8C"/>
    <w:rsid w:val="001B21B5"/>
    <w:rsid w:val="001B26DB"/>
    <w:rsid w:val="001B28B2"/>
    <w:rsid w:val="001B3126"/>
    <w:rsid w:val="001B34B0"/>
    <w:rsid w:val="001B3856"/>
    <w:rsid w:val="001B3AFB"/>
    <w:rsid w:val="001B3DE3"/>
    <w:rsid w:val="001B4105"/>
    <w:rsid w:val="001B4C60"/>
    <w:rsid w:val="001B509B"/>
    <w:rsid w:val="001B591D"/>
    <w:rsid w:val="001B5943"/>
    <w:rsid w:val="001B5B8B"/>
    <w:rsid w:val="001B6721"/>
    <w:rsid w:val="001B6F51"/>
    <w:rsid w:val="001C0101"/>
    <w:rsid w:val="001C0C48"/>
    <w:rsid w:val="001C0CCD"/>
    <w:rsid w:val="001C0CE3"/>
    <w:rsid w:val="001C18A6"/>
    <w:rsid w:val="001C18B4"/>
    <w:rsid w:val="001C18EC"/>
    <w:rsid w:val="001C1D17"/>
    <w:rsid w:val="001C1F64"/>
    <w:rsid w:val="001C28E2"/>
    <w:rsid w:val="001C2FFD"/>
    <w:rsid w:val="001C3509"/>
    <w:rsid w:val="001C37A7"/>
    <w:rsid w:val="001C3C22"/>
    <w:rsid w:val="001C4081"/>
    <w:rsid w:val="001C41E8"/>
    <w:rsid w:val="001C4571"/>
    <w:rsid w:val="001C4788"/>
    <w:rsid w:val="001C4B2E"/>
    <w:rsid w:val="001C51C5"/>
    <w:rsid w:val="001C569D"/>
    <w:rsid w:val="001C6447"/>
    <w:rsid w:val="001C64B7"/>
    <w:rsid w:val="001C6DBB"/>
    <w:rsid w:val="001C7CC8"/>
    <w:rsid w:val="001D042F"/>
    <w:rsid w:val="001D1136"/>
    <w:rsid w:val="001D15FD"/>
    <w:rsid w:val="001D1879"/>
    <w:rsid w:val="001D19BF"/>
    <w:rsid w:val="001D1AF8"/>
    <w:rsid w:val="001D1B58"/>
    <w:rsid w:val="001D269B"/>
    <w:rsid w:val="001D2D87"/>
    <w:rsid w:val="001D3001"/>
    <w:rsid w:val="001D32BA"/>
    <w:rsid w:val="001D381E"/>
    <w:rsid w:val="001D39BD"/>
    <w:rsid w:val="001D3ADE"/>
    <w:rsid w:val="001D47A5"/>
    <w:rsid w:val="001D47B5"/>
    <w:rsid w:val="001D4B65"/>
    <w:rsid w:val="001D4E39"/>
    <w:rsid w:val="001D54E7"/>
    <w:rsid w:val="001D581D"/>
    <w:rsid w:val="001D621F"/>
    <w:rsid w:val="001D634C"/>
    <w:rsid w:val="001D67B8"/>
    <w:rsid w:val="001D6845"/>
    <w:rsid w:val="001D6914"/>
    <w:rsid w:val="001D6C17"/>
    <w:rsid w:val="001D6C62"/>
    <w:rsid w:val="001D6C80"/>
    <w:rsid w:val="001D7555"/>
    <w:rsid w:val="001D7C9E"/>
    <w:rsid w:val="001E05F8"/>
    <w:rsid w:val="001E0DB9"/>
    <w:rsid w:val="001E147D"/>
    <w:rsid w:val="001E218D"/>
    <w:rsid w:val="001E22FE"/>
    <w:rsid w:val="001E2597"/>
    <w:rsid w:val="001E29F4"/>
    <w:rsid w:val="001E2BB4"/>
    <w:rsid w:val="001E2C22"/>
    <w:rsid w:val="001E31B0"/>
    <w:rsid w:val="001E3868"/>
    <w:rsid w:val="001E39EF"/>
    <w:rsid w:val="001E4C14"/>
    <w:rsid w:val="001E4E7B"/>
    <w:rsid w:val="001E52D5"/>
    <w:rsid w:val="001E56D4"/>
    <w:rsid w:val="001E5C42"/>
    <w:rsid w:val="001E63A3"/>
    <w:rsid w:val="001E6B34"/>
    <w:rsid w:val="001E77EF"/>
    <w:rsid w:val="001F0EBA"/>
    <w:rsid w:val="001F1817"/>
    <w:rsid w:val="001F1BB9"/>
    <w:rsid w:val="001F202B"/>
    <w:rsid w:val="001F2FC2"/>
    <w:rsid w:val="001F36FC"/>
    <w:rsid w:val="001F498D"/>
    <w:rsid w:val="001F4C7D"/>
    <w:rsid w:val="001F52C9"/>
    <w:rsid w:val="001F58FB"/>
    <w:rsid w:val="001F64BD"/>
    <w:rsid w:val="001F6BF8"/>
    <w:rsid w:val="001F70B6"/>
    <w:rsid w:val="001F75CC"/>
    <w:rsid w:val="001F7645"/>
    <w:rsid w:val="001F7805"/>
    <w:rsid w:val="001F7ED3"/>
    <w:rsid w:val="002003D9"/>
    <w:rsid w:val="00201572"/>
    <w:rsid w:val="00201BE9"/>
    <w:rsid w:val="002020DA"/>
    <w:rsid w:val="002028EE"/>
    <w:rsid w:val="0020408D"/>
    <w:rsid w:val="002046E4"/>
    <w:rsid w:val="00204EB4"/>
    <w:rsid w:val="00204FDE"/>
    <w:rsid w:val="00205D9A"/>
    <w:rsid w:val="00207022"/>
    <w:rsid w:val="0020718D"/>
    <w:rsid w:val="00207808"/>
    <w:rsid w:val="0020780D"/>
    <w:rsid w:val="00207A68"/>
    <w:rsid w:val="00210916"/>
    <w:rsid w:val="00210AD0"/>
    <w:rsid w:val="00211CF4"/>
    <w:rsid w:val="00211E4E"/>
    <w:rsid w:val="0021271C"/>
    <w:rsid w:val="0021272A"/>
    <w:rsid w:val="00212903"/>
    <w:rsid w:val="00212961"/>
    <w:rsid w:val="00212B56"/>
    <w:rsid w:val="0021429D"/>
    <w:rsid w:val="002143AC"/>
    <w:rsid w:val="00214402"/>
    <w:rsid w:val="002144FA"/>
    <w:rsid w:val="00214623"/>
    <w:rsid w:val="00214AC5"/>
    <w:rsid w:val="00215462"/>
    <w:rsid w:val="00215A70"/>
    <w:rsid w:val="00216CBB"/>
    <w:rsid w:val="00216E5D"/>
    <w:rsid w:val="002170E3"/>
    <w:rsid w:val="00217331"/>
    <w:rsid w:val="00217A16"/>
    <w:rsid w:val="00217A23"/>
    <w:rsid w:val="002205E5"/>
    <w:rsid w:val="0022084A"/>
    <w:rsid w:val="00221648"/>
    <w:rsid w:val="002224A5"/>
    <w:rsid w:val="00222CED"/>
    <w:rsid w:val="002238AE"/>
    <w:rsid w:val="00223C2E"/>
    <w:rsid w:val="002248CD"/>
    <w:rsid w:val="00224D69"/>
    <w:rsid w:val="0022626D"/>
    <w:rsid w:val="002265D7"/>
    <w:rsid w:val="00226DC4"/>
    <w:rsid w:val="00226FD5"/>
    <w:rsid w:val="002276E3"/>
    <w:rsid w:val="0022795B"/>
    <w:rsid w:val="00227A6B"/>
    <w:rsid w:val="00227CCA"/>
    <w:rsid w:val="00227DCA"/>
    <w:rsid w:val="0023011E"/>
    <w:rsid w:val="0023046A"/>
    <w:rsid w:val="00230926"/>
    <w:rsid w:val="00230E78"/>
    <w:rsid w:val="0023179A"/>
    <w:rsid w:val="00231C79"/>
    <w:rsid w:val="002321B0"/>
    <w:rsid w:val="00232A38"/>
    <w:rsid w:val="00233B08"/>
    <w:rsid w:val="00234AC3"/>
    <w:rsid w:val="00234B73"/>
    <w:rsid w:val="00234BC0"/>
    <w:rsid w:val="00235869"/>
    <w:rsid w:val="00235EAB"/>
    <w:rsid w:val="002361A7"/>
    <w:rsid w:val="002361F2"/>
    <w:rsid w:val="002362DF"/>
    <w:rsid w:val="00236707"/>
    <w:rsid w:val="00236E9E"/>
    <w:rsid w:val="00237A34"/>
    <w:rsid w:val="00240C78"/>
    <w:rsid w:val="0024103C"/>
    <w:rsid w:val="00241123"/>
    <w:rsid w:val="002413D6"/>
    <w:rsid w:val="0024151D"/>
    <w:rsid w:val="002418C2"/>
    <w:rsid w:val="00241B27"/>
    <w:rsid w:val="002420A0"/>
    <w:rsid w:val="002423CF"/>
    <w:rsid w:val="0024427F"/>
    <w:rsid w:val="00245F1C"/>
    <w:rsid w:val="00246302"/>
    <w:rsid w:val="002467C1"/>
    <w:rsid w:val="00246C1A"/>
    <w:rsid w:val="00246F8F"/>
    <w:rsid w:val="002478C7"/>
    <w:rsid w:val="00247E92"/>
    <w:rsid w:val="002500D5"/>
    <w:rsid w:val="002508FE"/>
    <w:rsid w:val="002511D8"/>
    <w:rsid w:val="002512A1"/>
    <w:rsid w:val="0025133C"/>
    <w:rsid w:val="002513A5"/>
    <w:rsid w:val="00251596"/>
    <w:rsid w:val="00252127"/>
    <w:rsid w:val="002528E9"/>
    <w:rsid w:val="002535F3"/>
    <w:rsid w:val="0025367A"/>
    <w:rsid w:val="0025379A"/>
    <w:rsid w:val="002544EE"/>
    <w:rsid w:val="00254582"/>
    <w:rsid w:val="00254B82"/>
    <w:rsid w:val="00255425"/>
    <w:rsid w:val="002557B5"/>
    <w:rsid w:val="002558BD"/>
    <w:rsid w:val="00255B33"/>
    <w:rsid w:val="00256054"/>
    <w:rsid w:val="00256AC1"/>
    <w:rsid w:val="00256BC2"/>
    <w:rsid w:val="002573D1"/>
    <w:rsid w:val="0025760A"/>
    <w:rsid w:val="0026013E"/>
    <w:rsid w:val="002607EA"/>
    <w:rsid w:val="0026083C"/>
    <w:rsid w:val="00260920"/>
    <w:rsid w:val="0026096A"/>
    <w:rsid w:val="00260FB1"/>
    <w:rsid w:val="0026208C"/>
    <w:rsid w:val="00262214"/>
    <w:rsid w:val="00262728"/>
    <w:rsid w:val="002627EF"/>
    <w:rsid w:val="0026302D"/>
    <w:rsid w:val="00263102"/>
    <w:rsid w:val="00263165"/>
    <w:rsid w:val="002631EF"/>
    <w:rsid w:val="00263475"/>
    <w:rsid w:val="002639FF"/>
    <w:rsid w:val="00264016"/>
    <w:rsid w:val="00264438"/>
    <w:rsid w:val="002645D6"/>
    <w:rsid w:val="00264ECF"/>
    <w:rsid w:val="00265DF1"/>
    <w:rsid w:val="00266619"/>
    <w:rsid w:val="002679B9"/>
    <w:rsid w:val="00270CE4"/>
    <w:rsid w:val="00271C77"/>
    <w:rsid w:val="00271F5D"/>
    <w:rsid w:val="0027274C"/>
    <w:rsid w:val="002727F5"/>
    <w:rsid w:val="0027289A"/>
    <w:rsid w:val="00272E7D"/>
    <w:rsid w:val="002735C1"/>
    <w:rsid w:val="00273C9F"/>
    <w:rsid w:val="00273D44"/>
    <w:rsid w:val="00274982"/>
    <w:rsid w:val="002749F5"/>
    <w:rsid w:val="00274B60"/>
    <w:rsid w:val="00275008"/>
    <w:rsid w:val="002756CB"/>
    <w:rsid w:val="0027608A"/>
    <w:rsid w:val="002761E4"/>
    <w:rsid w:val="00276747"/>
    <w:rsid w:val="00276E59"/>
    <w:rsid w:val="0027796D"/>
    <w:rsid w:val="00280276"/>
    <w:rsid w:val="00280C8B"/>
    <w:rsid w:val="0028136D"/>
    <w:rsid w:val="0028174F"/>
    <w:rsid w:val="00281876"/>
    <w:rsid w:val="00281F94"/>
    <w:rsid w:val="0028265A"/>
    <w:rsid w:val="00283B3F"/>
    <w:rsid w:val="00284D3E"/>
    <w:rsid w:val="00285549"/>
    <w:rsid w:val="00286FA8"/>
    <w:rsid w:val="00287610"/>
    <w:rsid w:val="00287EDA"/>
    <w:rsid w:val="0029037A"/>
    <w:rsid w:val="002906B3"/>
    <w:rsid w:val="00290E96"/>
    <w:rsid w:val="00290F1A"/>
    <w:rsid w:val="00291109"/>
    <w:rsid w:val="00291F5E"/>
    <w:rsid w:val="00292600"/>
    <w:rsid w:val="0029267B"/>
    <w:rsid w:val="0029292A"/>
    <w:rsid w:val="00292BF1"/>
    <w:rsid w:val="00293406"/>
    <w:rsid w:val="002939BC"/>
    <w:rsid w:val="00293E93"/>
    <w:rsid w:val="00293F5F"/>
    <w:rsid w:val="002942E6"/>
    <w:rsid w:val="0029494C"/>
    <w:rsid w:val="00295388"/>
    <w:rsid w:val="00295826"/>
    <w:rsid w:val="00295EE4"/>
    <w:rsid w:val="002962CA"/>
    <w:rsid w:val="00296540"/>
    <w:rsid w:val="002974E9"/>
    <w:rsid w:val="0029750A"/>
    <w:rsid w:val="002A04C2"/>
    <w:rsid w:val="002A04DC"/>
    <w:rsid w:val="002A06D9"/>
    <w:rsid w:val="002A08AA"/>
    <w:rsid w:val="002A0A87"/>
    <w:rsid w:val="002A0FE4"/>
    <w:rsid w:val="002A1290"/>
    <w:rsid w:val="002A14ED"/>
    <w:rsid w:val="002A22A7"/>
    <w:rsid w:val="002A22B8"/>
    <w:rsid w:val="002A22F2"/>
    <w:rsid w:val="002A2A11"/>
    <w:rsid w:val="002A2C6A"/>
    <w:rsid w:val="002A338F"/>
    <w:rsid w:val="002A3A35"/>
    <w:rsid w:val="002A3FD2"/>
    <w:rsid w:val="002A4DC5"/>
    <w:rsid w:val="002A5279"/>
    <w:rsid w:val="002A52EF"/>
    <w:rsid w:val="002A6B3C"/>
    <w:rsid w:val="002A6ECA"/>
    <w:rsid w:val="002A70EE"/>
    <w:rsid w:val="002A727E"/>
    <w:rsid w:val="002A7664"/>
    <w:rsid w:val="002A7C69"/>
    <w:rsid w:val="002B0CCC"/>
    <w:rsid w:val="002B133F"/>
    <w:rsid w:val="002B16CC"/>
    <w:rsid w:val="002B1A49"/>
    <w:rsid w:val="002B24C8"/>
    <w:rsid w:val="002B2E56"/>
    <w:rsid w:val="002B2ECF"/>
    <w:rsid w:val="002B32F3"/>
    <w:rsid w:val="002B330E"/>
    <w:rsid w:val="002B3312"/>
    <w:rsid w:val="002B3F1D"/>
    <w:rsid w:val="002B59F6"/>
    <w:rsid w:val="002B6845"/>
    <w:rsid w:val="002B686A"/>
    <w:rsid w:val="002B73C8"/>
    <w:rsid w:val="002B792D"/>
    <w:rsid w:val="002B7CF2"/>
    <w:rsid w:val="002B7D80"/>
    <w:rsid w:val="002C0034"/>
    <w:rsid w:val="002C07C2"/>
    <w:rsid w:val="002C0DEE"/>
    <w:rsid w:val="002C1057"/>
    <w:rsid w:val="002C1260"/>
    <w:rsid w:val="002C13EE"/>
    <w:rsid w:val="002C1750"/>
    <w:rsid w:val="002C25B7"/>
    <w:rsid w:val="002C3273"/>
    <w:rsid w:val="002C375E"/>
    <w:rsid w:val="002C3F66"/>
    <w:rsid w:val="002C471F"/>
    <w:rsid w:val="002C4BE5"/>
    <w:rsid w:val="002C53DF"/>
    <w:rsid w:val="002C581F"/>
    <w:rsid w:val="002C5ABC"/>
    <w:rsid w:val="002C5B12"/>
    <w:rsid w:val="002C5DBC"/>
    <w:rsid w:val="002C7E8E"/>
    <w:rsid w:val="002D0993"/>
    <w:rsid w:val="002D1703"/>
    <w:rsid w:val="002D234C"/>
    <w:rsid w:val="002D2505"/>
    <w:rsid w:val="002D290A"/>
    <w:rsid w:val="002D311F"/>
    <w:rsid w:val="002D39EE"/>
    <w:rsid w:val="002D3CF3"/>
    <w:rsid w:val="002D3DBE"/>
    <w:rsid w:val="002D4329"/>
    <w:rsid w:val="002D4386"/>
    <w:rsid w:val="002D4F97"/>
    <w:rsid w:val="002D504D"/>
    <w:rsid w:val="002D52DD"/>
    <w:rsid w:val="002D5AC3"/>
    <w:rsid w:val="002D6787"/>
    <w:rsid w:val="002D6E18"/>
    <w:rsid w:val="002D72FC"/>
    <w:rsid w:val="002E0151"/>
    <w:rsid w:val="002E0437"/>
    <w:rsid w:val="002E0944"/>
    <w:rsid w:val="002E09E2"/>
    <w:rsid w:val="002E1E8D"/>
    <w:rsid w:val="002E233F"/>
    <w:rsid w:val="002E2428"/>
    <w:rsid w:val="002E2924"/>
    <w:rsid w:val="002E2B02"/>
    <w:rsid w:val="002E3350"/>
    <w:rsid w:val="002E35F4"/>
    <w:rsid w:val="002E36B3"/>
    <w:rsid w:val="002E380D"/>
    <w:rsid w:val="002E410E"/>
    <w:rsid w:val="002E4293"/>
    <w:rsid w:val="002E47A0"/>
    <w:rsid w:val="002E5471"/>
    <w:rsid w:val="002E5569"/>
    <w:rsid w:val="002E56A3"/>
    <w:rsid w:val="002E59EC"/>
    <w:rsid w:val="002E5AEC"/>
    <w:rsid w:val="002E62D5"/>
    <w:rsid w:val="002E638C"/>
    <w:rsid w:val="002E6D6C"/>
    <w:rsid w:val="002E799B"/>
    <w:rsid w:val="002F0042"/>
    <w:rsid w:val="002F0E60"/>
    <w:rsid w:val="002F13A6"/>
    <w:rsid w:val="002F15B2"/>
    <w:rsid w:val="002F19C6"/>
    <w:rsid w:val="002F1CEE"/>
    <w:rsid w:val="002F3478"/>
    <w:rsid w:val="002F386B"/>
    <w:rsid w:val="002F3B74"/>
    <w:rsid w:val="002F516A"/>
    <w:rsid w:val="002F589B"/>
    <w:rsid w:val="002F64BA"/>
    <w:rsid w:val="002F6F5F"/>
    <w:rsid w:val="002F7705"/>
    <w:rsid w:val="002F78E7"/>
    <w:rsid w:val="003005B6"/>
    <w:rsid w:val="003009A5"/>
    <w:rsid w:val="00300FC9"/>
    <w:rsid w:val="00301385"/>
    <w:rsid w:val="00301625"/>
    <w:rsid w:val="00301B77"/>
    <w:rsid w:val="003022EB"/>
    <w:rsid w:val="003025F3"/>
    <w:rsid w:val="003026C1"/>
    <w:rsid w:val="00302E54"/>
    <w:rsid w:val="00303615"/>
    <w:rsid w:val="0030361B"/>
    <w:rsid w:val="00303EB5"/>
    <w:rsid w:val="00304B8D"/>
    <w:rsid w:val="0030528E"/>
    <w:rsid w:val="0030530F"/>
    <w:rsid w:val="00306990"/>
    <w:rsid w:val="00306AF3"/>
    <w:rsid w:val="00306BE2"/>
    <w:rsid w:val="00307533"/>
    <w:rsid w:val="003077EB"/>
    <w:rsid w:val="00307F9F"/>
    <w:rsid w:val="003100BA"/>
    <w:rsid w:val="003100C0"/>
    <w:rsid w:val="00310507"/>
    <w:rsid w:val="00310E30"/>
    <w:rsid w:val="00311909"/>
    <w:rsid w:val="003119F3"/>
    <w:rsid w:val="0031269A"/>
    <w:rsid w:val="00313B4F"/>
    <w:rsid w:val="00313D14"/>
    <w:rsid w:val="00314B47"/>
    <w:rsid w:val="00314E59"/>
    <w:rsid w:val="0031665C"/>
    <w:rsid w:val="0031719B"/>
    <w:rsid w:val="00317216"/>
    <w:rsid w:val="003173C9"/>
    <w:rsid w:val="00317A04"/>
    <w:rsid w:val="00320A34"/>
    <w:rsid w:val="003210DE"/>
    <w:rsid w:val="003212A3"/>
    <w:rsid w:val="0032137E"/>
    <w:rsid w:val="00322891"/>
    <w:rsid w:val="00322962"/>
    <w:rsid w:val="0032296D"/>
    <w:rsid w:val="00323894"/>
    <w:rsid w:val="0032402C"/>
    <w:rsid w:val="00324441"/>
    <w:rsid w:val="0032462A"/>
    <w:rsid w:val="00324820"/>
    <w:rsid w:val="00324A77"/>
    <w:rsid w:val="0032543D"/>
    <w:rsid w:val="00326097"/>
    <w:rsid w:val="00326D5F"/>
    <w:rsid w:val="00327069"/>
    <w:rsid w:val="00327216"/>
    <w:rsid w:val="00327CA9"/>
    <w:rsid w:val="0033132F"/>
    <w:rsid w:val="00331686"/>
    <w:rsid w:val="00331A21"/>
    <w:rsid w:val="00332EDD"/>
    <w:rsid w:val="00333006"/>
    <w:rsid w:val="003334D1"/>
    <w:rsid w:val="003337E2"/>
    <w:rsid w:val="00333AD4"/>
    <w:rsid w:val="003344C1"/>
    <w:rsid w:val="00334935"/>
    <w:rsid w:val="00334EC0"/>
    <w:rsid w:val="00335108"/>
    <w:rsid w:val="00335147"/>
    <w:rsid w:val="00336317"/>
    <w:rsid w:val="003418AE"/>
    <w:rsid w:val="00341B6C"/>
    <w:rsid w:val="003425C8"/>
    <w:rsid w:val="00342B3A"/>
    <w:rsid w:val="00342D75"/>
    <w:rsid w:val="003437D4"/>
    <w:rsid w:val="00343DFC"/>
    <w:rsid w:val="003446DF"/>
    <w:rsid w:val="0034477A"/>
    <w:rsid w:val="003449DD"/>
    <w:rsid w:val="00344A85"/>
    <w:rsid w:val="00344CA3"/>
    <w:rsid w:val="0034524B"/>
    <w:rsid w:val="00345800"/>
    <w:rsid w:val="00346408"/>
    <w:rsid w:val="003468E5"/>
    <w:rsid w:val="00346C52"/>
    <w:rsid w:val="0034717D"/>
    <w:rsid w:val="00347203"/>
    <w:rsid w:val="003474A8"/>
    <w:rsid w:val="003474FD"/>
    <w:rsid w:val="00347BB5"/>
    <w:rsid w:val="003501F8"/>
    <w:rsid w:val="00350955"/>
    <w:rsid w:val="00350C13"/>
    <w:rsid w:val="00350EEB"/>
    <w:rsid w:val="00351163"/>
    <w:rsid w:val="003513D7"/>
    <w:rsid w:val="00352EF2"/>
    <w:rsid w:val="00353A5A"/>
    <w:rsid w:val="00353CDE"/>
    <w:rsid w:val="003541F2"/>
    <w:rsid w:val="003547FA"/>
    <w:rsid w:val="003549C6"/>
    <w:rsid w:val="00354E79"/>
    <w:rsid w:val="003551D4"/>
    <w:rsid w:val="0035536B"/>
    <w:rsid w:val="00356686"/>
    <w:rsid w:val="00356D8B"/>
    <w:rsid w:val="0035708D"/>
    <w:rsid w:val="0035750A"/>
    <w:rsid w:val="003578E0"/>
    <w:rsid w:val="003603BC"/>
    <w:rsid w:val="003603C8"/>
    <w:rsid w:val="003603CB"/>
    <w:rsid w:val="00360D1F"/>
    <w:rsid w:val="0036140D"/>
    <w:rsid w:val="003618FA"/>
    <w:rsid w:val="00361DAD"/>
    <w:rsid w:val="00362093"/>
    <w:rsid w:val="00362158"/>
    <w:rsid w:val="00362D78"/>
    <w:rsid w:val="00363534"/>
    <w:rsid w:val="00364F2B"/>
    <w:rsid w:val="0036595B"/>
    <w:rsid w:val="003664EF"/>
    <w:rsid w:val="003679EB"/>
    <w:rsid w:val="00367C17"/>
    <w:rsid w:val="00367E61"/>
    <w:rsid w:val="00370614"/>
    <w:rsid w:val="00370784"/>
    <w:rsid w:val="00370A1F"/>
    <w:rsid w:val="0037180B"/>
    <w:rsid w:val="00371A53"/>
    <w:rsid w:val="00371A7D"/>
    <w:rsid w:val="00372253"/>
    <w:rsid w:val="00372532"/>
    <w:rsid w:val="003734F8"/>
    <w:rsid w:val="0037365D"/>
    <w:rsid w:val="00373786"/>
    <w:rsid w:val="0037394E"/>
    <w:rsid w:val="00374F4D"/>
    <w:rsid w:val="00375482"/>
    <w:rsid w:val="00375516"/>
    <w:rsid w:val="00375654"/>
    <w:rsid w:val="00376312"/>
    <w:rsid w:val="0037639E"/>
    <w:rsid w:val="003765E5"/>
    <w:rsid w:val="00376B0F"/>
    <w:rsid w:val="00376D27"/>
    <w:rsid w:val="003777CB"/>
    <w:rsid w:val="003778BD"/>
    <w:rsid w:val="00377C04"/>
    <w:rsid w:val="0038073E"/>
    <w:rsid w:val="00380E42"/>
    <w:rsid w:val="00381090"/>
    <w:rsid w:val="00381266"/>
    <w:rsid w:val="003823E7"/>
    <w:rsid w:val="0038293F"/>
    <w:rsid w:val="00382E1D"/>
    <w:rsid w:val="003830BA"/>
    <w:rsid w:val="003839F7"/>
    <w:rsid w:val="00384314"/>
    <w:rsid w:val="0038458A"/>
    <w:rsid w:val="003848A4"/>
    <w:rsid w:val="00385420"/>
    <w:rsid w:val="0038611C"/>
    <w:rsid w:val="00386874"/>
    <w:rsid w:val="00386BB7"/>
    <w:rsid w:val="00386CC2"/>
    <w:rsid w:val="00387456"/>
    <w:rsid w:val="003878A3"/>
    <w:rsid w:val="003902FB"/>
    <w:rsid w:val="00390EA2"/>
    <w:rsid w:val="00390F1F"/>
    <w:rsid w:val="00391692"/>
    <w:rsid w:val="00391FF2"/>
    <w:rsid w:val="003939E5"/>
    <w:rsid w:val="00393D2A"/>
    <w:rsid w:val="00393EC4"/>
    <w:rsid w:val="0039450C"/>
    <w:rsid w:val="00394934"/>
    <w:rsid w:val="00395137"/>
    <w:rsid w:val="0039582E"/>
    <w:rsid w:val="00395EF0"/>
    <w:rsid w:val="00396470"/>
    <w:rsid w:val="003964A8"/>
    <w:rsid w:val="0039665D"/>
    <w:rsid w:val="00396B86"/>
    <w:rsid w:val="003977FF"/>
    <w:rsid w:val="00397BE1"/>
    <w:rsid w:val="00397DE8"/>
    <w:rsid w:val="00397E8B"/>
    <w:rsid w:val="003A0324"/>
    <w:rsid w:val="003A080F"/>
    <w:rsid w:val="003A09DC"/>
    <w:rsid w:val="003A0A64"/>
    <w:rsid w:val="003A10F5"/>
    <w:rsid w:val="003A1681"/>
    <w:rsid w:val="003A1DE7"/>
    <w:rsid w:val="003A28FB"/>
    <w:rsid w:val="003A31AB"/>
    <w:rsid w:val="003A34BA"/>
    <w:rsid w:val="003A3AFA"/>
    <w:rsid w:val="003A53A7"/>
    <w:rsid w:val="003A617E"/>
    <w:rsid w:val="003A6C79"/>
    <w:rsid w:val="003A7612"/>
    <w:rsid w:val="003B0E6D"/>
    <w:rsid w:val="003B1485"/>
    <w:rsid w:val="003B18C7"/>
    <w:rsid w:val="003B241D"/>
    <w:rsid w:val="003B2FCE"/>
    <w:rsid w:val="003B318F"/>
    <w:rsid w:val="003B31B6"/>
    <w:rsid w:val="003B35C4"/>
    <w:rsid w:val="003B38C1"/>
    <w:rsid w:val="003B3F4E"/>
    <w:rsid w:val="003B3FDA"/>
    <w:rsid w:val="003B4409"/>
    <w:rsid w:val="003B4A32"/>
    <w:rsid w:val="003B56AA"/>
    <w:rsid w:val="003B5882"/>
    <w:rsid w:val="003B67EB"/>
    <w:rsid w:val="003B7013"/>
    <w:rsid w:val="003B754C"/>
    <w:rsid w:val="003B770D"/>
    <w:rsid w:val="003B788F"/>
    <w:rsid w:val="003C012F"/>
    <w:rsid w:val="003C05ED"/>
    <w:rsid w:val="003C0A55"/>
    <w:rsid w:val="003C118C"/>
    <w:rsid w:val="003C1CDC"/>
    <w:rsid w:val="003C25F5"/>
    <w:rsid w:val="003C295A"/>
    <w:rsid w:val="003C3E94"/>
    <w:rsid w:val="003C5CC1"/>
    <w:rsid w:val="003C5EB8"/>
    <w:rsid w:val="003C5FFF"/>
    <w:rsid w:val="003C6010"/>
    <w:rsid w:val="003C626C"/>
    <w:rsid w:val="003C6568"/>
    <w:rsid w:val="003C656D"/>
    <w:rsid w:val="003C680E"/>
    <w:rsid w:val="003C69F8"/>
    <w:rsid w:val="003C6C31"/>
    <w:rsid w:val="003D044E"/>
    <w:rsid w:val="003D06A1"/>
    <w:rsid w:val="003D112E"/>
    <w:rsid w:val="003D1146"/>
    <w:rsid w:val="003D1AD8"/>
    <w:rsid w:val="003D1B60"/>
    <w:rsid w:val="003D25EB"/>
    <w:rsid w:val="003D29FD"/>
    <w:rsid w:val="003D2C50"/>
    <w:rsid w:val="003D47CC"/>
    <w:rsid w:val="003D4A3C"/>
    <w:rsid w:val="003D4E2B"/>
    <w:rsid w:val="003D5B71"/>
    <w:rsid w:val="003D5DD4"/>
    <w:rsid w:val="003D5E62"/>
    <w:rsid w:val="003D6C69"/>
    <w:rsid w:val="003D6DBF"/>
    <w:rsid w:val="003D71FA"/>
    <w:rsid w:val="003D731B"/>
    <w:rsid w:val="003D776E"/>
    <w:rsid w:val="003D7DA9"/>
    <w:rsid w:val="003E00A4"/>
    <w:rsid w:val="003E068A"/>
    <w:rsid w:val="003E1452"/>
    <w:rsid w:val="003E1FB6"/>
    <w:rsid w:val="003E1FFC"/>
    <w:rsid w:val="003E259B"/>
    <w:rsid w:val="003E3C2A"/>
    <w:rsid w:val="003E4040"/>
    <w:rsid w:val="003E408A"/>
    <w:rsid w:val="003E481B"/>
    <w:rsid w:val="003E5490"/>
    <w:rsid w:val="003E5E2D"/>
    <w:rsid w:val="003E5F6D"/>
    <w:rsid w:val="003E65F3"/>
    <w:rsid w:val="003E679A"/>
    <w:rsid w:val="003E6AF1"/>
    <w:rsid w:val="003E709C"/>
    <w:rsid w:val="003E7516"/>
    <w:rsid w:val="003E7619"/>
    <w:rsid w:val="003E7E0E"/>
    <w:rsid w:val="003F01D3"/>
    <w:rsid w:val="003F06F8"/>
    <w:rsid w:val="003F0C25"/>
    <w:rsid w:val="003F11F8"/>
    <w:rsid w:val="003F1920"/>
    <w:rsid w:val="003F1F64"/>
    <w:rsid w:val="003F20EC"/>
    <w:rsid w:val="003F2104"/>
    <w:rsid w:val="003F215B"/>
    <w:rsid w:val="003F2512"/>
    <w:rsid w:val="003F28E4"/>
    <w:rsid w:val="003F3374"/>
    <w:rsid w:val="003F33EF"/>
    <w:rsid w:val="003F3712"/>
    <w:rsid w:val="003F3908"/>
    <w:rsid w:val="003F398C"/>
    <w:rsid w:val="003F414F"/>
    <w:rsid w:val="003F51A1"/>
    <w:rsid w:val="003F5302"/>
    <w:rsid w:val="003F5452"/>
    <w:rsid w:val="003F6541"/>
    <w:rsid w:val="003F7F7D"/>
    <w:rsid w:val="0040036D"/>
    <w:rsid w:val="0040055F"/>
    <w:rsid w:val="004006B1"/>
    <w:rsid w:val="00400AA6"/>
    <w:rsid w:val="0040116F"/>
    <w:rsid w:val="0040260A"/>
    <w:rsid w:val="00402BF3"/>
    <w:rsid w:val="00403644"/>
    <w:rsid w:val="00404FA3"/>
    <w:rsid w:val="00405AE8"/>
    <w:rsid w:val="00407EF4"/>
    <w:rsid w:val="00407FE7"/>
    <w:rsid w:val="004109FB"/>
    <w:rsid w:val="00410F83"/>
    <w:rsid w:val="00411DC9"/>
    <w:rsid w:val="004123B7"/>
    <w:rsid w:val="004128BF"/>
    <w:rsid w:val="004130C4"/>
    <w:rsid w:val="00413AB1"/>
    <w:rsid w:val="00413EBF"/>
    <w:rsid w:val="00413F92"/>
    <w:rsid w:val="004140DD"/>
    <w:rsid w:val="004143AE"/>
    <w:rsid w:val="00414612"/>
    <w:rsid w:val="00414990"/>
    <w:rsid w:val="00415EDB"/>
    <w:rsid w:val="00416263"/>
    <w:rsid w:val="0041646C"/>
    <w:rsid w:val="004166F5"/>
    <w:rsid w:val="00416D6B"/>
    <w:rsid w:val="00416DCD"/>
    <w:rsid w:val="004204E4"/>
    <w:rsid w:val="00420BF9"/>
    <w:rsid w:val="00420F48"/>
    <w:rsid w:val="004210AD"/>
    <w:rsid w:val="00421290"/>
    <w:rsid w:val="004222F6"/>
    <w:rsid w:val="00422617"/>
    <w:rsid w:val="00422F5E"/>
    <w:rsid w:val="00423B5D"/>
    <w:rsid w:val="00423C05"/>
    <w:rsid w:val="00424298"/>
    <w:rsid w:val="004242A7"/>
    <w:rsid w:val="00425200"/>
    <w:rsid w:val="0042531D"/>
    <w:rsid w:val="00425D4C"/>
    <w:rsid w:val="00425F47"/>
    <w:rsid w:val="00426673"/>
    <w:rsid w:val="00426FFA"/>
    <w:rsid w:val="0042751E"/>
    <w:rsid w:val="0042756A"/>
    <w:rsid w:val="0042758B"/>
    <w:rsid w:val="004307F9"/>
    <w:rsid w:val="00431F3E"/>
    <w:rsid w:val="004323E0"/>
    <w:rsid w:val="004324FA"/>
    <w:rsid w:val="0043277E"/>
    <w:rsid w:val="00433D9C"/>
    <w:rsid w:val="0043419D"/>
    <w:rsid w:val="00434B08"/>
    <w:rsid w:val="004356E9"/>
    <w:rsid w:val="0044039D"/>
    <w:rsid w:val="0044040F"/>
    <w:rsid w:val="00440927"/>
    <w:rsid w:val="0044135F"/>
    <w:rsid w:val="00441592"/>
    <w:rsid w:val="00441C28"/>
    <w:rsid w:val="00442749"/>
    <w:rsid w:val="00442ADA"/>
    <w:rsid w:val="004432A9"/>
    <w:rsid w:val="004433EF"/>
    <w:rsid w:val="0044376E"/>
    <w:rsid w:val="004442BF"/>
    <w:rsid w:val="004442CF"/>
    <w:rsid w:val="00444A0F"/>
    <w:rsid w:val="00444CA6"/>
    <w:rsid w:val="00444FE6"/>
    <w:rsid w:val="00445047"/>
    <w:rsid w:val="00445719"/>
    <w:rsid w:val="0044679C"/>
    <w:rsid w:val="00446924"/>
    <w:rsid w:val="00446F6E"/>
    <w:rsid w:val="00447539"/>
    <w:rsid w:val="004476AC"/>
    <w:rsid w:val="0044789C"/>
    <w:rsid w:val="004478D8"/>
    <w:rsid w:val="00447F67"/>
    <w:rsid w:val="00450161"/>
    <w:rsid w:val="00450416"/>
    <w:rsid w:val="00450432"/>
    <w:rsid w:val="00450553"/>
    <w:rsid w:val="004507C5"/>
    <w:rsid w:val="004508C5"/>
    <w:rsid w:val="00450C16"/>
    <w:rsid w:val="00451196"/>
    <w:rsid w:val="00451576"/>
    <w:rsid w:val="004518E8"/>
    <w:rsid w:val="00451FD5"/>
    <w:rsid w:val="00452552"/>
    <w:rsid w:val="00452975"/>
    <w:rsid w:val="004529D2"/>
    <w:rsid w:val="004535C9"/>
    <w:rsid w:val="0045406E"/>
    <w:rsid w:val="0045441B"/>
    <w:rsid w:val="00454AC7"/>
    <w:rsid w:val="00454EBE"/>
    <w:rsid w:val="004553B7"/>
    <w:rsid w:val="0045594D"/>
    <w:rsid w:val="00457657"/>
    <w:rsid w:val="0046036C"/>
    <w:rsid w:val="004611C6"/>
    <w:rsid w:val="00461C61"/>
    <w:rsid w:val="00462571"/>
    <w:rsid w:val="00462CE8"/>
    <w:rsid w:val="00462F72"/>
    <w:rsid w:val="0046373A"/>
    <w:rsid w:val="004643E1"/>
    <w:rsid w:val="00464620"/>
    <w:rsid w:val="0046473A"/>
    <w:rsid w:val="00464E26"/>
    <w:rsid w:val="004651D4"/>
    <w:rsid w:val="00465365"/>
    <w:rsid w:val="004663F7"/>
    <w:rsid w:val="004666D2"/>
    <w:rsid w:val="00466D1C"/>
    <w:rsid w:val="0046767D"/>
    <w:rsid w:val="00467747"/>
    <w:rsid w:val="004702AA"/>
    <w:rsid w:val="0047054B"/>
    <w:rsid w:val="00470708"/>
    <w:rsid w:val="00470A18"/>
    <w:rsid w:val="00470CF0"/>
    <w:rsid w:val="00470E24"/>
    <w:rsid w:val="004717B9"/>
    <w:rsid w:val="00471A2F"/>
    <w:rsid w:val="00471C7A"/>
    <w:rsid w:val="00471FCD"/>
    <w:rsid w:val="0047243C"/>
    <w:rsid w:val="004726B8"/>
    <w:rsid w:val="00473821"/>
    <w:rsid w:val="004747A9"/>
    <w:rsid w:val="00474BFB"/>
    <w:rsid w:val="00474C83"/>
    <w:rsid w:val="00474D29"/>
    <w:rsid w:val="00476E78"/>
    <w:rsid w:val="00477018"/>
    <w:rsid w:val="004771D6"/>
    <w:rsid w:val="00477230"/>
    <w:rsid w:val="0047777F"/>
    <w:rsid w:val="004802A0"/>
    <w:rsid w:val="004807DE"/>
    <w:rsid w:val="00480C29"/>
    <w:rsid w:val="00480F08"/>
    <w:rsid w:val="004832D4"/>
    <w:rsid w:val="004842EA"/>
    <w:rsid w:val="00484859"/>
    <w:rsid w:val="00485479"/>
    <w:rsid w:val="00485628"/>
    <w:rsid w:val="00485E45"/>
    <w:rsid w:val="00486472"/>
    <w:rsid w:val="004865EF"/>
    <w:rsid w:val="00486C18"/>
    <w:rsid w:val="00486D12"/>
    <w:rsid w:val="00486D3F"/>
    <w:rsid w:val="0048738E"/>
    <w:rsid w:val="004901AB"/>
    <w:rsid w:val="004901D2"/>
    <w:rsid w:val="00490DB0"/>
    <w:rsid w:val="00491983"/>
    <w:rsid w:val="00491AA4"/>
    <w:rsid w:val="00492FE2"/>
    <w:rsid w:val="00493411"/>
    <w:rsid w:val="0049377F"/>
    <w:rsid w:val="00494311"/>
    <w:rsid w:val="0049446F"/>
    <w:rsid w:val="0049456E"/>
    <w:rsid w:val="00494D02"/>
    <w:rsid w:val="00495135"/>
    <w:rsid w:val="004951AE"/>
    <w:rsid w:val="004958CF"/>
    <w:rsid w:val="00495DC2"/>
    <w:rsid w:val="004962DA"/>
    <w:rsid w:val="00496B3A"/>
    <w:rsid w:val="00496EFC"/>
    <w:rsid w:val="00496F91"/>
    <w:rsid w:val="00497284"/>
    <w:rsid w:val="004A04BA"/>
    <w:rsid w:val="004A084D"/>
    <w:rsid w:val="004A0B3F"/>
    <w:rsid w:val="004A0D2E"/>
    <w:rsid w:val="004A0F51"/>
    <w:rsid w:val="004A17EB"/>
    <w:rsid w:val="004A1B49"/>
    <w:rsid w:val="004A2347"/>
    <w:rsid w:val="004A242F"/>
    <w:rsid w:val="004A27D4"/>
    <w:rsid w:val="004A2ABB"/>
    <w:rsid w:val="004A2F90"/>
    <w:rsid w:val="004A3A33"/>
    <w:rsid w:val="004A3DD5"/>
    <w:rsid w:val="004A4BBE"/>
    <w:rsid w:val="004A4E90"/>
    <w:rsid w:val="004A56A1"/>
    <w:rsid w:val="004A5FD6"/>
    <w:rsid w:val="004A6013"/>
    <w:rsid w:val="004A6C9F"/>
    <w:rsid w:val="004A6F7B"/>
    <w:rsid w:val="004A6FB9"/>
    <w:rsid w:val="004A72AC"/>
    <w:rsid w:val="004A7A53"/>
    <w:rsid w:val="004B0137"/>
    <w:rsid w:val="004B0FB7"/>
    <w:rsid w:val="004B1247"/>
    <w:rsid w:val="004B153F"/>
    <w:rsid w:val="004B189A"/>
    <w:rsid w:val="004B1D6B"/>
    <w:rsid w:val="004B1E04"/>
    <w:rsid w:val="004B21F1"/>
    <w:rsid w:val="004B2367"/>
    <w:rsid w:val="004B247E"/>
    <w:rsid w:val="004B2797"/>
    <w:rsid w:val="004B2B0A"/>
    <w:rsid w:val="004B3747"/>
    <w:rsid w:val="004B39C9"/>
    <w:rsid w:val="004B3A8C"/>
    <w:rsid w:val="004B4079"/>
    <w:rsid w:val="004B4343"/>
    <w:rsid w:val="004B4B6D"/>
    <w:rsid w:val="004B4B91"/>
    <w:rsid w:val="004B5F0C"/>
    <w:rsid w:val="004B66FD"/>
    <w:rsid w:val="004B688E"/>
    <w:rsid w:val="004B7B27"/>
    <w:rsid w:val="004C038C"/>
    <w:rsid w:val="004C0A6F"/>
    <w:rsid w:val="004C0FCA"/>
    <w:rsid w:val="004C1ED2"/>
    <w:rsid w:val="004C1FB3"/>
    <w:rsid w:val="004C2A49"/>
    <w:rsid w:val="004C2F5B"/>
    <w:rsid w:val="004C379B"/>
    <w:rsid w:val="004C39A9"/>
    <w:rsid w:val="004C3D0A"/>
    <w:rsid w:val="004C4CED"/>
    <w:rsid w:val="004C52D3"/>
    <w:rsid w:val="004C570F"/>
    <w:rsid w:val="004C5F4D"/>
    <w:rsid w:val="004C6DFD"/>
    <w:rsid w:val="004C6EF1"/>
    <w:rsid w:val="004C7211"/>
    <w:rsid w:val="004C72A8"/>
    <w:rsid w:val="004C7DD4"/>
    <w:rsid w:val="004D08F6"/>
    <w:rsid w:val="004D0E01"/>
    <w:rsid w:val="004D0E0C"/>
    <w:rsid w:val="004D1370"/>
    <w:rsid w:val="004D177F"/>
    <w:rsid w:val="004D18EC"/>
    <w:rsid w:val="004D218A"/>
    <w:rsid w:val="004D23A1"/>
    <w:rsid w:val="004D2839"/>
    <w:rsid w:val="004D2893"/>
    <w:rsid w:val="004D2D39"/>
    <w:rsid w:val="004D4566"/>
    <w:rsid w:val="004D508D"/>
    <w:rsid w:val="004D513A"/>
    <w:rsid w:val="004D576A"/>
    <w:rsid w:val="004D60DE"/>
    <w:rsid w:val="004D6685"/>
    <w:rsid w:val="004D6E4F"/>
    <w:rsid w:val="004D734F"/>
    <w:rsid w:val="004D73F7"/>
    <w:rsid w:val="004D7F91"/>
    <w:rsid w:val="004E0183"/>
    <w:rsid w:val="004E080D"/>
    <w:rsid w:val="004E0DFC"/>
    <w:rsid w:val="004E1BBD"/>
    <w:rsid w:val="004E1D36"/>
    <w:rsid w:val="004E28D6"/>
    <w:rsid w:val="004E2F3C"/>
    <w:rsid w:val="004E5DBE"/>
    <w:rsid w:val="004E797F"/>
    <w:rsid w:val="004F004A"/>
    <w:rsid w:val="004F03DC"/>
    <w:rsid w:val="004F0B47"/>
    <w:rsid w:val="004F0FBE"/>
    <w:rsid w:val="004F18A0"/>
    <w:rsid w:val="004F1C5D"/>
    <w:rsid w:val="004F1FAE"/>
    <w:rsid w:val="004F2747"/>
    <w:rsid w:val="004F3282"/>
    <w:rsid w:val="004F3C16"/>
    <w:rsid w:val="004F3DF1"/>
    <w:rsid w:val="004F3FEB"/>
    <w:rsid w:val="004F4765"/>
    <w:rsid w:val="004F4B27"/>
    <w:rsid w:val="004F4DAD"/>
    <w:rsid w:val="004F544C"/>
    <w:rsid w:val="004F5544"/>
    <w:rsid w:val="004F599E"/>
    <w:rsid w:val="004F6C1A"/>
    <w:rsid w:val="004F7384"/>
    <w:rsid w:val="004F7720"/>
    <w:rsid w:val="00500549"/>
    <w:rsid w:val="005005F3"/>
    <w:rsid w:val="00501510"/>
    <w:rsid w:val="00502FCF"/>
    <w:rsid w:val="00503B63"/>
    <w:rsid w:val="00504117"/>
    <w:rsid w:val="00504B00"/>
    <w:rsid w:val="00505D30"/>
    <w:rsid w:val="005060C3"/>
    <w:rsid w:val="0050641C"/>
    <w:rsid w:val="00506442"/>
    <w:rsid w:val="0050711C"/>
    <w:rsid w:val="005071B5"/>
    <w:rsid w:val="005079CD"/>
    <w:rsid w:val="00507CBA"/>
    <w:rsid w:val="00507D47"/>
    <w:rsid w:val="00507D7F"/>
    <w:rsid w:val="00507F24"/>
    <w:rsid w:val="0051024E"/>
    <w:rsid w:val="00510358"/>
    <w:rsid w:val="00510DAD"/>
    <w:rsid w:val="00510DD8"/>
    <w:rsid w:val="00511213"/>
    <w:rsid w:val="0051191A"/>
    <w:rsid w:val="00512A0D"/>
    <w:rsid w:val="00512B99"/>
    <w:rsid w:val="00512CE3"/>
    <w:rsid w:val="00512F05"/>
    <w:rsid w:val="00512F3D"/>
    <w:rsid w:val="00513DD7"/>
    <w:rsid w:val="005145E9"/>
    <w:rsid w:val="00514A85"/>
    <w:rsid w:val="00515425"/>
    <w:rsid w:val="00516D3A"/>
    <w:rsid w:val="0051771F"/>
    <w:rsid w:val="00517851"/>
    <w:rsid w:val="00517EEF"/>
    <w:rsid w:val="00520460"/>
    <w:rsid w:val="0052046B"/>
    <w:rsid w:val="00520691"/>
    <w:rsid w:val="00521474"/>
    <w:rsid w:val="00521FB9"/>
    <w:rsid w:val="00522AE4"/>
    <w:rsid w:val="00523BA7"/>
    <w:rsid w:val="00524845"/>
    <w:rsid w:val="00524FC0"/>
    <w:rsid w:val="0052559B"/>
    <w:rsid w:val="00527C89"/>
    <w:rsid w:val="005304EE"/>
    <w:rsid w:val="00530D6B"/>
    <w:rsid w:val="00532291"/>
    <w:rsid w:val="005325F3"/>
    <w:rsid w:val="0053262A"/>
    <w:rsid w:val="00532B16"/>
    <w:rsid w:val="00533A26"/>
    <w:rsid w:val="00534567"/>
    <w:rsid w:val="0053489B"/>
    <w:rsid w:val="00534956"/>
    <w:rsid w:val="00535A2E"/>
    <w:rsid w:val="005362B8"/>
    <w:rsid w:val="00536301"/>
    <w:rsid w:val="005366E9"/>
    <w:rsid w:val="00536997"/>
    <w:rsid w:val="00537047"/>
    <w:rsid w:val="005375B0"/>
    <w:rsid w:val="00540B8A"/>
    <w:rsid w:val="00542D56"/>
    <w:rsid w:val="00542F94"/>
    <w:rsid w:val="00543701"/>
    <w:rsid w:val="0054389C"/>
    <w:rsid w:val="00543998"/>
    <w:rsid w:val="00543ACA"/>
    <w:rsid w:val="00543C06"/>
    <w:rsid w:val="00544452"/>
    <w:rsid w:val="00544951"/>
    <w:rsid w:val="00544A28"/>
    <w:rsid w:val="00544CAD"/>
    <w:rsid w:val="005452E8"/>
    <w:rsid w:val="00545688"/>
    <w:rsid w:val="0054575D"/>
    <w:rsid w:val="00546209"/>
    <w:rsid w:val="00546471"/>
    <w:rsid w:val="00547627"/>
    <w:rsid w:val="00547A4F"/>
    <w:rsid w:val="00547B37"/>
    <w:rsid w:val="005500ED"/>
    <w:rsid w:val="00550459"/>
    <w:rsid w:val="00550960"/>
    <w:rsid w:val="005509FC"/>
    <w:rsid w:val="00550EF9"/>
    <w:rsid w:val="00550FDE"/>
    <w:rsid w:val="0055161A"/>
    <w:rsid w:val="00551ABE"/>
    <w:rsid w:val="00551E5B"/>
    <w:rsid w:val="00552066"/>
    <w:rsid w:val="0055225D"/>
    <w:rsid w:val="005525C7"/>
    <w:rsid w:val="0055285E"/>
    <w:rsid w:val="00552A2A"/>
    <w:rsid w:val="00553428"/>
    <w:rsid w:val="00553818"/>
    <w:rsid w:val="00553BF1"/>
    <w:rsid w:val="00553C1A"/>
    <w:rsid w:val="0055429D"/>
    <w:rsid w:val="005542A4"/>
    <w:rsid w:val="00554EA9"/>
    <w:rsid w:val="00555832"/>
    <w:rsid w:val="00555947"/>
    <w:rsid w:val="00555D66"/>
    <w:rsid w:val="005560E1"/>
    <w:rsid w:val="00556DCF"/>
    <w:rsid w:val="005575EC"/>
    <w:rsid w:val="00557C39"/>
    <w:rsid w:val="00557C7D"/>
    <w:rsid w:val="00560183"/>
    <w:rsid w:val="00560445"/>
    <w:rsid w:val="00560AD7"/>
    <w:rsid w:val="00560B25"/>
    <w:rsid w:val="00560CAA"/>
    <w:rsid w:val="00561142"/>
    <w:rsid w:val="005616AB"/>
    <w:rsid w:val="005618F9"/>
    <w:rsid w:val="00561C89"/>
    <w:rsid w:val="0056206C"/>
    <w:rsid w:val="00562701"/>
    <w:rsid w:val="005628C6"/>
    <w:rsid w:val="0056309C"/>
    <w:rsid w:val="00563CEE"/>
    <w:rsid w:val="0056418D"/>
    <w:rsid w:val="00564A26"/>
    <w:rsid w:val="00565237"/>
    <w:rsid w:val="005660A4"/>
    <w:rsid w:val="00566577"/>
    <w:rsid w:val="005666ED"/>
    <w:rsid w:val="005668C2"/>
    <w:rsid w:val="00566A47"/>
    <w:rsid w:val="00567184"/>
    <w:rsid w:val="00567B62"/>
    <w:rsid w:val="00567EFD"/>
    <w:rsid w:val="00567F78"/>
    <w:rsid w:val="0057077A"/>
    <w:rsid w:val="00570C8A"/>
    <w:rsid w:val="00570EF3"/>
    <w:rsid w:val="00570F58"/>
    <w:rsid w:val="005718B6"/>
    <w:rsid w:val="00571E8E"/>
    <w:rsid w:val="00571FA8"/>
    <w:rsid w:val="0057220C"/>
    <w:rsid w:val="00572260"/>
    <w:rsid w:val="00572EEE"/>
    <w:rsid w:val="005730D3"/>
    <w:rsid w:val="00573200"/>
    <w:rsid w:val="00573340"/>
    <w:rsid w:val="0057334E"/>
    <w:rsid w:val="0057368E"/>
    <w:rsid w:val="00573690"/>
    <w:rsid w:val="00573C27"/>
    <w:rsid w:val="00573DC4"/>
    <w:rsid w:val="00573E3D"/>
    <w:rsid w:val="005740E9"/>
    <w:rsid w:val="0057435F"/>
    <w:rsid w:val="00574DEF"/>
    <w:rsid w:val="00575403"/>
    <w:rsid w:val="0057617B"/>
    <w:rsid w:val="00576805"/>
    <w:rsid w:val="0057692A"/>
    <w:rsid w:val="00577BA1"/>
    <w:rsid w:val="00577CFC"/>
    <w:rsid w:val="005803DE"/>
    <w:rsid w:val="0058062E"/>
    <w:rsid w:val="00580702"/>
    <w:rsid w:val="0058091E"/>
    <w:rsid w:val="00580A37"/>
    <w:rsid w:val="00580E9C"/>
    <w:rsid w:val="005824C0"/>
    <w:rsid w:val="00582D10"/>
    <w:rsid w:val="00583923"/>
    <w:rsid w:val="00583D14"/>
    <w:rsid w:val="0058500D"/>
    <w:rsid w:val="00585059"/>
    <w:rsid w:val="00585C61"/>
    <w:rsid w:val="00585D12"/>
    <w:rsid w:val="005864B6"/>
    <w:rsid w:val="00586504"/>
    <w:rsid w:val="005869DB"/>
    <w:rsid w:val="00586AC1"/>
    <w:rsid w:val="00586BAD"/>
    <w:rsid w:val="00586BD5"/>
    <w:rsid w:val="005870DB"/>
    <w:rsid w:val="00590171"/>
    <w:rsid w:val="00590782"/>
    <w:rsid w:val="0059100B"/>
    <w:rsid w:val="00591243"/>
    <w:rsid w:val="005915B3"/>
    <w:rsid w:val="005915CE"/>
    <w:rsid w:val="00591CB0"/>
    <w:rsid w:val="00592E5E"/>
    <w:rsid w:val="00593519"/>
    <w:rsid w:val="00593810"/>
    <w:rsid w:val="00593938"/>
    <w:rsid w:val="00593D84"/>
    <w:rsid w:val="0059444F"/>
    <w:rsid w:val="00594D8B"/>
    <w:rsid w:val="00594F78"/>
    <w:rsid w:val="00595181"/>
    <w:rsid w:val="00595C9C"/>
    <w:rsid w:val="00597541"/>
    <w:rsid w:val="005977BC"/>
    <w:rsid w:val="0059783B"/>
    <w:rsid w:val="00597E1C"/>
    <w:rsid w:val="005A11DA"/>
    <w:rsid w:val="005A14F6"/>
    <w:rsid w:val="005A17FA"/>
    <w:rsid w:val="005A1B17"/>
    <w:rsid w:val="005A22BF"/>
    <w:rsid w:val="005A3045"/>
    <w:rsid w:val="005A3405"/>
    <w:rsid w:val="005A3716"/>
    <w:rsid w:val="005A3C6B"/>
    <w:rsid w:val="005A3FA7"/>
    <w:rsid w:val="005A4AC6"/>
    <w:rsid w:val="005A4B13"/>
    <w:rsid w:val="005A534C"/>
    <w:rsid w:val="005A6083"/>
    <w:rsid w:val="005A6404"/>
    <w:rsid w:val="005A66AD"/>
    <w:rsid w:val="005A6CC0"/>
    <w:rsid w:val="005A6EFB"/>
    <w:rsid w:val="005A6F07"/>
    <w:rsid w:val="005A6F9F"/>
    <w:rsid w:val="005A7066"/>
    <w:rsid w:val="005A7183"/>
    <w:rsid w:val="005A769B"/>
    <w:rsid w:val="005A796D"/>
    <w:rsid w:val="005A7D6C"/>
    <w:rsid w:val="005B01CE"/>
    <w:rsid w:val="005B1914"/>
    <w:rsid w:val="005B1970"/>
    <w:rsid w:val="005B21F9"/>
    <w:rsid w:val="005B2E10"/>
    <w:rsid w:val="005B3120"/>
    <w:rsid w:val="005B3124"/>
    <w:rsid w:val="005B3D49"/>
    <w:rsid w:val="005B3FC8"/>
    <w:rsid w:val="005B4EB7"/>
    <w:rsid w:val="005B51D7"/>
    <w:rsid w:val="005B5965"/>
    <w:rsid w:val="005B5D0A"/>
    <w:rsid w:val="005B5E97"/>
    <w:rsid w:val="005B6073"/>
    <w:rsid w:val="005B6DC1"/>
    <w:rsid w:val="005B6DE5"/>
    <w:rsid w:val="005B7132"/>
    <w:rsid w:val="005B7470"/>
    <w:rsid w:val="005B7590"/>
    <w:rsid w:val="005C0248"/>
    <w:rsid w:val="005C04BF"/>
    <w:rsid w:val="005C0A27"/>
    <w:rsid w:val="005C12B3"/>
    <w:rsid w:val="005C1DD9"/>
    <w:rsid w:val="005C1FA5"/>
    <w:rsid w:val="005C241C"/>
    <w:rsid w:val="005C2A6D"/>
    <w:rsid w:val="005C2D6D"/>
    <w:rsid w:val="005C3194"/>
    <w:rsid w:val="005C3CB3"/>
    <w:rsid w:val="005C3E94"/>
    <w:rsid w:val="005C43C5"/>
    <w:rsid w:val="005C48A0"/>
    <w:rsid w:val="005C49A1"/>
    <w:rsid w:val="005C52FD"/>
    <w:rsid w:val="005C54D4"/>
    <w:rsid w:val="005C5504"/>
    <w:rsid w:val="005C5B10"/>
    <w:rsid w:val="005C737E"/>
    <w:rsid w:val="005C74B7"/>
    <w:rsid w:val="005C77ED"/>
    <w:rsid w:val="005C789D"/>
    <w:rsid w:val="005D0236"/>
    <w:rsid w:val="005D028A"/>
    <w:rsid w:val="005D038E"/>
    <w:rsid w:val="005D119D"/>
    <w:rsid w:val="005D1724"/>
    <w:rsid w:val="005D1D88"/>
    <w:rsid w:val="005D25DA"/>
    <w:rsid w:val="005D275D"/>
    <w:rsid w:val="005D29C0"/>
    <w:rsid w:val="005D2AA2"/>
    <w:rsid w:val="005D3211"/>
    <w:rsid w:val="005D3A03"/>
    <w:rsid w:val="005D4238"/>
    <w:rsid w:val="005D434B"/>
    <w:rsid w:val="005D4B67"/>
    <w:rsid w:val="005D4BA8"/>
    <w:rsid w:val="005D4CA2"/>
    <w:rsid w:val="005D5837"/>
    <w:rsid w:val="005D5D7B"/>
    <w:rsid w:val="005D60A1"/>
    <w:rsid w:val="005D6782"/>
    <w:rsid w:val="005D7554"/>
    <w:rsid w:val="005D77F9"/>
    <w:rsid w:val="005E03C1"/>
    <w:rsid w:val="005E1BD9"/>
    <w:rsid w:val="005E2E25"/>
    <w:rsid w:val="005E355F"/>
    <w:rsid w:val="005E445B"/>
    <w:rsid w:val="005E4624"/>
    <w:rsid w:val="005E5084"/>
    <w:rsid w:val="005E5E80"/>
    <w:rsid w:val="005E7571"/>
    <w:rsid w:val="005E7CA7"/>
    <w:rsid w:val="005E7FEE"/>
    <w:rsid w:val="005F049E"/>
    <w:rsid w:val="005F0561"/>
    <w:rsid w:val="005F0735"/>
    <w:rsid w:val="005F16C2"/>
    <w:rsid w:val="005F1B20"/>
    <w:rsid w:val="005F1CB5"/>
    <w:rsid w:val="005F288A"/>
    <w:rsid w:val="005F3001"/>
    <w:rsid w:val="005F3907"/>
    <w:rsid w:val="005F3A2B"/>
    <w:rsid w:val="005F44F3"/>
    <w:rsid w:val="005F6540"/>
    <w:rsid w:val="005F6917"/>
    <w:rsid w:val="005F6BD6"/>
    <w:rsid w:val="005F6CBD"/>
    <w:rsid w:val="005F6D4D"/>
    <w:rsid w:val="005F74A9"/>
    <w:rsid w:val="005F75CC"/>
    <w:rsid w:val="005F79E9"/>
    <w:rsid w:val="00600259"/>
    <w:rsid w:val="00600DCB"/>
    <w:rsid w:val="0060109C"/>
    <w:rsid w:val="0060237C"/>
    <w:rsid w:val="00602659"/>
    <w:rsid w:val="006027E2"/>
    <w:rsid w:val="00602EE3"/>
    <w:rsid w:val="00603473"/>
    <w:rsid w:val="006035A6"/>
    <w:rsid w:val="006040B0"/>
    <w:rsid w:val="006048F2"/>
    <w:rsid w:val="0060500E"/>
    <w:rsid w:val="00605491"/>
    <w:rsid w:val="00606542"/>
    <w:rsid w:val="00606B93"/>
    <w:rsid w:val="00606E98"/>
    <w:rsid w:val="00607015"/>
    <w:rsid w:val="00607745"/>
    <w:rsid w:val="00607E4B"/>
    <w:rsid w:val="00610162"/>
    <w:rsid w:val="0061059C"/>
    <w:rsid w:val="00610B9F"/>
    <w:rsid w:val="0061189A"/>
    <w:rsid w:val="00611924"/>
    <w:rsid w:val="00611AAF"/>
    <w:rsid w:val="00611F87"/>
    <w:rsid w:val="00612170"/>
    <w:rsid w:val="006121E6"/>
    <w:rsid w:val="0061223A"/>
    <w:rsid w:val="006130BE"/>
    <w:rsid w:val="006141CD"/>
    <w:rsid w:val="00614278"/>
    <w:rsid w:val="006145E8"/>
    <w:rsid w:val="0061483C"/>
    <w:rsid w:val="00614D50"/>
    <w:rsid w:val="00614ED3"/>
    <w:rsid w:val="00615ABE"/>
    <w:rsid w:val="0061725D"/>
    <w:rsid w:val="00617D8B"/>
    <w:rsid w:val="00620997"/>
    <w:rsid w:val="0062118D"/>
    <w:rsid w:val="00621303"/>
    <w:rsid w:val="00621AB8"/>
    <w:rsid w:val="00621BE3"/>
    <w:rsid w:val="0062248D"/>
    <w:rsid w:val="00623020"/>
    <w:rsid w:val="0062355C"/>
    <w:rsid w:val="0062368C"/>
    <w:rsid w:val="006251AB"/>
    <w:rsid w:val="00625285"/>
    <w:rsid w:val="00625671"/>
    <w:rsid w:val="0062575B"/>
    <w:rsid w:val="00626365"/>
    <w:rsid w:val="0062663B"/>
    <w:rsid w:val="00626742"/>
    <w:rsid w:val="006269C9"/>
    <w:rsid w:val="006276E0"/>
    <w:rsid w:val="00627C1F"/>
    <w:rsid w:val="006302F7"/>
    <w:rsid w:val="006308A8"/>
    <w:rsid w:val="006315A0"/>
    <w:rsid w:val="0063181A"/>
    <w:rsid w:val="006319AE"/>
    <w:rsid w:val="0063207E"/>
    <w:rsid w:val="00632760"/>
    <w:rsid w:val="00632781"/>
    <w:rsid w:val="0063304C"/>
    <w:rsid w:val="0063306E"/>
    <w:rsid w:val="00633D5F"/>
    <w:rsid w:val="006345EB"/>
    <w:rsid w:val="006347C8"/>
    <w:rsid w:val="00634968"/>
    <w:rsid w:val="00635AEB"/>
    <w:rsid w:val="00635CCA"/>
    <w:rsid w:val="00636102"/>
    <w:rsid w:val="00636253"/>
    <w:rsid w:val="00637699"/>
    <w:rsid w:val="006377FB"/>
    <w:rsid w:val="00637CCC"/>
    <w:rsid w:val="00640257"/>
    <w:rsid w:val="00640500"/>
    <w:rsid w:val="0064072B"/>
    <w:rsid w:val="00640BE2"/>
    <w:rsid w:val="00641063"/>
    <w:rsid w:val="00641DB8"/>
    <w:rsid w:val="006437C6"/>
    <w:rsid w:val="00643D34"/>
    <w:rsid w:val="0064456E"/>
    <w:rsid w:val="006452F3"/>
    <w:rsid w:val="006456EE"/>
    <w:rsid w:val="006459F5"/>
    <w:rsid w:val="0064711A"/>
    <w:rsid w:val="006474B4"/>
    <w:rsid w:val="006475AA"/>
    <w:rsid w:val="00647FBD"/>
    <w:rsid w:val="00650361"/>
    <w:rsid w:val="00650529"/>
    <w:rsid w:val="00650646"/>
    <w:rsid w:val="006508BE"/>
    <w:rsid w:val="0065200C"/>
    <w:rsid w:val="006521E3"/>
    <w:rsid w:val="00652514"/>
    <w:rsid w:val="006526B7"/>
    <w:rsid w:val="0065315D"/>
    <w:rsid w:val="0065351F"/>
    <w:rsid w:val="00653BAC"/>
    <w:rsid w:val="00654BD9"/>
    <w:rsid w:val="0065501C"/>
    <w:rsid w:val="0065540F"/>
    <w:rsid w:val="00656687"/>
    <w:rsid w:val="00656F30"/>
    <w:rsid w:val="00656FF8"/>
    <w:rsid w:val="006571EA"/>
    <w:rsid w:val="006574A4"/>
    <w:rsid w:val="00660104"/>
    <w:rsid w:val="00660CAE"/>
    <w:rsid w:val="00660CFD"/>
    <w:rsid w:val="00660DD6"/>
    <w:rsid w:val="006613AB"/>
    <w:rsid w:val="006618AF"/>
    <w:rsid w:val="00661F0E"/>
    <w:rsid w:val="0066229F"/>
    <w:rsid w:val="00662B90"/>
    <w:rsid w:val="00662BD2"/>
    <w:rsid w:val="00662FCF"/>
    <w:rsid w:val="00663DB4"/>
    <w:rsid w:val="0066439D"/>
    <w:rsid w:val="00664776"/>
    <w:rsid w:val="0066479D"/>
    <w:rsid w:val="0066493A"/>
    <w:rsid w:val="00664AB7"/>
    <w:rsid w:val="00664AD0"/>
    <w:rsid w:val="00664D4E"/>
    <w:rsid w:val="00664EC6"/>
    <w:rsid w:val="00665389"/>
    <w:rsid w:val="0066576D"/>
    <w:rsid w:val="00665D45"/>
    <w:rsid w:val="0066601E"/>
    <w:rsid w:val="00666FF3"/>
    <w:rsid w:val="00667510"/>
    <w:rsid w:val="0067035C"/>
    <w:rsid w:val="00670922"/>
    <w:rsid w:val="0067093C"/>
    <w:rsid w:val="00671C6A"/>
    <w:rsid w:val="00672EAD"/>
    <w:rsid w:val="006732CA"/>
    <w:rsid w:val="006735A3"/>
    <w:rsid w:val="006735F4"/>
    <w:rsid w:val="00673CBF"/>
    <w:rsid w:val="00674369"/>
    <w:rsid w:val="00674BE9"/>
    <w:rsid w:val="00674D25"/>
    <w:rsid w:val="0067503A"/>
    <w:rsid w:val="00675BC8"/>
    <w:rsid w:val="00676A71"/>
    <w:rsid w:val="00676F35"/>
    <w:rsid w:val="006779AF"/>
    <w:rsid w:val="00680199"/>
    <w:rsid w:val="0068021E"/>
    <w:rsid w:val="0068081A"/>
    <w:rsid w:val="00680E1B"/>
    <w:rsid w:val="0068148F"/>
    <w:rsid w:val="00681FBD"/>
    <w:rsid w:val="0068274B"/>
    <w:rsid w:val="00683639"/>
    <w:rsid w:val="00683B7F"/>
    <w:rsid w:val="0068400C"/>
    <w:rsid w:val="00684BAA"/>
    <w:rsid w:val="00684BDE"/>
    <w:rsid w:val="00684D97"/>
    <w:rsid w:val="006855EB"/>
    <w:rsid w:val="00685BDB"/>
    <w:rsid w:val="00685E06"/>
    <w:rsid w:val="006868BA"/>
    <w:rsid w:val="006902A4"/>
    <w:rsid w:val="00690418"/>
    <w:rsid w:val="0069269E"/>
    <w:rsid w:val="0069295E"/>
    <w:rsid w:val="00692C2C"/>
    <w:rsid w:val="006930D6"/>
    <w:rsid w:val="00693DE5"/>
    <w:rsid w:val="00693E60"/>
    <w:rsid w:val="006945AE"/>
    <w:rsid w:val="006951B6"/>
    <w:rsid w:val="00695F06"/>
    <w:rsid w:val="00695FE7"/>
    <w:rsid w:val="006966B4"/>
    <w:rsid w:val="006A056A"/>
    <w:rsid w:val="006A0AEB"/>
    <w:rsid w:val="006A134F"/>
    <w:rsid w:val="006A1BB2"/>
    <w:rsid w:val="006A1EB4"/>
    <w:rsid w:val="006A1F50"/>
    <w:rsid w:val="006A2F32"/>
    <w:rsid w:val="006A3135"/>
    <w:rsid w:val="006A321A"/>
    <w:rsid w:val="006A32F4"/>
    <w:rsid w:val="006A3AF4"/>
    <w:rsid w:val="006A45F3"/>
    <w:rsid w:val="006A51F1"/>
    <w:rsid w:val="006A615C"/>
    <w:rsid w:val="006A65E3"/>
    <w:rsid w:val="006A6B1B"/>
    <w:rsid w:val="006A6C8E"/>
    <w:rsid w:val="006A7277"/>
    <w:rsid w:val="006A7CF7"/>
    <w:rsid w:val="006A7DDD"/>
    <w:rsid w:val="006B043C"/>
    <w:rsid w:val="006B0488"/>
    <w:rsid w:val="006B08AC"/>
    <w:rsid w:val="006B09EC"/>
    <w:rsid w:val="006B0C04"/>
    <w:rsid w:val="006B0C4F"/>
    <w:rsid w:val="006B0F5F"/>
    <w:rsid w:val="006B1333"/>
    <w:rsid w:val="006B1C79"/>
    <w:rsid w:val="006B2089"/>
    <w:rsid w:val="006B2796"/>
    <w:rsid w:val="006B2EB9"/>
    <w:rsid w:val="006B37D5"/>
    <w:rsid w:val="006B38AC"/>
    <w:rsid w:val="006B3A63"/>
    <w:rsid w:val="006B4D35"/>
    <w:rsid w:val="006B54BD"/>
    <w:rsid w:val="006B55A9"/>
    <w:rsid w:val="006B58F3"/>
    <w:rsid w:val="006B5C87"/>
    <w:rsid w:val="006B5D21"/>
    <w:rsid w:val="006B60B6"/>
    <w:rsid w:val="006B6AFF"/>
    <w:rsid w:val="006B70C5"/>
    <w:rsid w:val="006B76D9"/>
    <w:rsid w:val="006B7C92"/>
    <w:rsid w:val="006C0369"/>
    <w:rsid w:val="006C041D"/>
    <w:rsid w:val="006C06C9"/>
    <w:rsid w:val="006C0967"/>
    <w:rsid w:val="006C0BAD"/>
    <w:rsid w:val="006C0C0D"/>
    <w:rsid w:val="006C1283"/>
    <w:rsid w:val="006C1828"/>
    <w:rsid w:val="006C2AB8"/>
    <w:rsid w:val="006C2F68"/>
    <w:rsid w:val="006C37EA"/>
    <w:rsid w:val="006C3CEC"/>
    <w:rsid w:val="006C3EE1"/>
    <w:rsid w:val="006C40EB"/>
    <w:rsid w:val="006C4229"/>
    <w:rsid w:val="006C4828"/>
    <w:rsid w:val="006C4C7E"/>
    <w:rsid w:val="006C4E80"/>
    <w:rsid w:val="006C4F80"/>
    <w:rsid w:val="006C53D2"/>
    <w:rsid w:val="006C5B9B"/>
    <w:rsid w:val="006C5FA2"/>
    <w:rsid w:val="006C7845"/>
    <w:rsid w:val="006C7CC1"/>
    <w:rsid w:val="006C7E2E"/>
    <w:rsid w:val="006D0E69"/>
    <w:rsid w:val="006D0F71"/>
    <w:rsid w:val="006D1884"/>
    <w:rsid w:val="006D1CA2"/>
    <w:rsid w:val="006D2AA7"/>
    <w:rsid w:val="006D2FC0"/>
    <w:rsid w:val="006D31F1"/>
    <w:rsid w:val="006D4154"/>
    <w:rsid w:val="006D41DC"/>
    <w:rsid w:val="006D41F9"/>
    <w:rsid w:val="006D439C"/>
    <w:rsid w:val="006D4883"/>
    <w:rsid w:val="006D4DC3"/>
    <w:rsid w:val="006D504B"/>
    <w:rsid w:val="006D58DE"/>
    <w:rsid w:val="006D5B34"/>
    <w:rsid w:val="006D6086"/>
    <w:rsid w:val="006D7080"/>
    <w:rsid w:val="006D77FC"/>
    <w:rsid w:val="006D7A6A"/>
    <w:rsid w:val="006E00E9"/>
    <w:rsid w:val="006E054A"/>
    <w:rsid w:val="006E068B"/>
    <w:rsid w:val="006E09C5"/>
    <w:rsid w:val="006E0DDE"/>
    <w:rsid w:val="006E1510"/>
    <w:rsid w:val="006E1785"/>
    <w:rsid w:val="006E18B2"/>
    <w:rsid w:val="006E20A6"/>
    <w:rsid w:val="006E3370"/>
    <w:rsid w:val="006E3B9D"/>
    <w:rsid w:val="006E3F72"/>
    <w:rsid w:val="006E4742"/>
    <w:rsid w:val="006E4D74"/>
    <w:rsid w:val="006E5119"/>
    <w:rsid w:val="006E52FA"/>
    <w:rsid w:val="006E587D"/>
    <w:rsid w:val="006E5BC9"/>
    <w:rsid w:val="006E6073"/>
    <w:rsid w:val="006E630E"/>
    <w:rsid w:val="006E66B1"/>
    <w:rsid w:val="006E6756"/>
    <w:rsid w:val="006E6F48"/>
    <w:rsid w:val="006F0EF9"/>
    <w:rsid w:val="006F1247"/>
    <w:rsid w:val="006F147A"/>
    <w:rsid w:val="006F16B9"/>
    <w:rsid w:val="006F1884"/>
    <w:rsid w:val="006F1A92"/>
    <w:rsid w:val="006F25CB"/>
    <w:rsid w:val="006F3919"/>
    <w:rsid w:val="006F3DD8"/>
    <w:rsid w:val="006F402C"/>
    <w:rsid w:val="006F4154"/>
    <w:rsid w:val="006F495A"/>
    <w:rsid w:val="006F55D6"/>
    <w:rsid w:val="006F5C0A"/>
    <w:rsid w:val="006F64B0"/>
    <w:rsid w:val="006F6557"/>
    <w:rsid w:val="006F66D9"/>
    <w:rsid w:val="006F6BBE"/>
    <w:rsid w:val="006F7BBE"/>
    <w:rsid w:val="006F7C73"/>
    <w:rsid w:val="00700732"/>
    <w:rsid w:val="00701E1F"/>
    <w:rsid w:val="007022C5"/>
    <w:rsid w:val="007028DF"/>
    <w:rsid w:val="00702DCA"/>
    <w:rsid w:val="00702E3C"/>
    <w:rsid w:val="00704824"/>
    <w:rsid w:val="00704C77"/>
    <w:rsid w:val="00705261"/>
    <w:rsid w:val="00705C6F"/>
    <w:rsid w:val="00705D2C"/>
    <w:rsid w:val="00706617"/>
    <w:rsid w:val="00706CE6"/>
    <w:rsid w:val="00706EA2"/>
    <w:rsid w:val="00707084"/>
    <w:rsid w:val="00707255"/>
    <w:rsid w:val="00707C1F"/>
    <w:rsid w:val="00707D29"/>
    <w:rsid w:val="007104A0"/>
    <w:rsid w:val="00710591"/>
    <w:rsid w:val="00710B39"/>
    <w:rsid w:val="00710BA0"/>
    <w:rsid w:val="00711895"/>
    <w:rsid w:val="00711A3A"/>
    <w:rsid w:val="00711C1F"/>
    <w:rsid w:val="00711D91"/>
    <w:rsid w:val="00712354"/>
    <w:rsid w:val="00712799"/>
    <w:rsid w:val="0071287C"/>
    <w:rsid w:val="00713DD0"/>
    <w:rsid w:val="00714425"/>
    <w:rsid w:val="00714F11"/>
    <w:rsid w:val="007157F3"/>
    <w:rsid w:val="0071654B"/>
    <w:rsid w:val="0071706F"/>
    <w:rsid w:val="00717488"/>
    <w:rsid w:val="007201EB"/>
    <w:rsid w:val="00720CF2"/>
    <w:rsid w:val="00720E05"/>
    <w:rsid w:val="007221D9"/>
    <w:rsid w:val="007225AB"/>
    <w:rsid w:val="00722DEF"/>
    <w:rsid w:val="00724731"/>
    <w:rsid w:val="007247F6"/>
    <w:rsid w:val="0072496A"/>
    <w:rsid w:val="007251F5"/>
    <w:rsid w:val="00725EE8"/>
    <w:rsid w:val="00725F51"/>
    <w:rsid w:val="00726410"/>
    <w:rsid w:val="007265DB"/>
    <w:rsid w:val="00726F32"/>
    <w:rsid w:val="007270A3"/>
    <w:rsid w:val="00727F8A"/>
    <w:rsid w:val="00730439"/>
    <w:rsid w:val="007309BC"/>
    <w:rsid w:val="00730A2A"/>
    <w:rsid w:val="00730D77"/>
    <w:rsid w:val="00731007"/>
    <w:rsid w:val="007311ED"/>
    <w:rsid w:val="00731212"/>
    <w:rsid w:val="0073151C"/>
    <w:rsid w:val="00731761"/>
    <w:rsid w:val="00731C9A"/>
    <w:rsid w:val="0073365F"/>
    <w:rsid w:val="00733AF0"/>
    <w:rsid w:val="00734449"/>
    <w:rsid w:val="00734753"/>
    <w:rsid w:val="007349BE"/>
    <w:rsid w:val="00734D1D"/>
    <w:rsid w:val="00735F74"/>
    <w:rsid w:val="00736215"/>
    <w:rsid w:val="00736C8B"/>
    <w:rsid w:val="00736E75"/>
    <w:rsid w:val="007372BF"/>
    <w:rsid w:val="00737BC5"/>
    <w:rsid w:val="00737E8A"/>
    <w:rsid w:val="007401EF"/>
    <w:rsid w:val="00740336"/>
    <w:rsid w:val="007404E5"/>
    <w:rsid w:val="0074057B"/>
    <w:rsid w:val="0074077F"/>
    <w:rsid w:val="00740B24"/>
    <w:rsid w:val="00740BC7"/>
    <w:rsid w:val="007414EF"/>
    <w:rsid w:val="0074153D"/>
    <w:rsid w:val="0074182A"/>
    <w:rsid w:val="00741BF7"/>
    <w:rsid w:val="00741F12"/>
    <w:rsid w:val="007424FB"/>
    <w:rsid w:val="00742842"/>
    <w:rsid w:val="00742EF1"/>
    <w:rsid w:val="00742FBE"/>
    <w:rsid w:val="00742FC3"/>
    <w:rsid w:val="007436A3"/>
    <w:rsid w:val="00743B9B"/>
    <w:rsid w:val="00743CAD"/>
    <w:rsid w:val="00743D88"/>
    <w:rsid w:val="00743FED"/>
    <w:rsid w:val="0074417E"/>
    <w:rsid w:val="0074478B"/>
    <w:rsid w:val="00744AC8"/>
    <w:rsid w:val="00745309"/>
    <w:rsid w:val="007454A2"/>
    <w:rsid w:val="00745855"/>
    <w:rsid w:val="00745A30"/>
    <w:rsid w:val="00745BEE"/>
    <w:rsid w:val="00745FCC"/>
    <w:rsid w:val="00746249"/>
    <w:rsid w:val="007466C3"/>
    <w:rsid w:val="00746B94"/>
    <w:rsid w:val="0074727E"/>
    <w:rsid w:val="00747666"/>
    <w:rsid w:val="00747F05"/>
    <w:rsid w:val="00750995"/>
    <w:rsid w:val="0075157E"/>
    <w:rsid w:val="007516B0"/>
    <w:rsid w:val="0075176E"/>
    <w:rsid w:val="00751807"/>
    <w:rsid w:val="007522F2"/>
    <w:rsid w:val="00752321"/>
    <w:rsid w:val="00753143"/>
    <w:rsid w:val="00754E6F"/>
    <w:rsid w:val="007560AB"/>
    <w:rsid w:val="007606BB"/>
    <w:rsid w:val="007625B4"/>
    <w:rsid w:val="00762C8B"/>
    <w:rsid w:val="00762E58"/>
    <w:rsid w:val="007649A4"/>
    <w:rsid w:val="00764BD6"/>
    <w:rsid w:val="00765CDA"/>
    <w:rsid w:val="0076609E"/>
    <w:rsid w:val="007660B4"/>
    <w:rsid w:val="0076636C"/>
    <w:rsid w:val="007667F7"/>
    <w:rsid w:val="00766884"/>
    <w:rsid w:val="00766CB8"/>
    <w:rsid w:val="007672F4"/>
    <w:rsid w:val="0076772B"/>
    <w:rsid w:val="00767F31"/>
    <w:rsid w:val="00767F8C"/>
    <w:rsid w:val="00771962"/>
    <w:rsid w:val="00771D57"/>
    <w:rsid w:val="00771E13"/>
    <w:rsid w:val="0077202C"/>
    <w:rsid w:val="007734A7"/>
    <w:rsid w:val="00773554"/>
    <w:rsid w:val="007736B8"/>
    <w:rsid w:val="00773CAB"/>
    <w:rsid w:val="0077422A"/>
    <w:rsid w:val="00774722"/>
    <w:rsid w:val="0077482D"/>
    <w:rsid w:val="007756C2"/>
    <w:rsid w:val="0077572C"/>
    <w:rsid w:val="00777830"/>
    <w:rsid w:val="00777B48"/>
    <w:rsid w:val="00777CFE"/>
    <w:rsid w:val="007801F9"/>
    <w:rsid w:val="0078109D"/>
    <w:rsid w:val="00781C3B"/>
    <w:rsid w:val="00782192"/>
    <w:rsid w:val="0078291D"/>
    <w:rsid w:val="00783649"/>
    <w:rsid w:val="00783908"/>
    <w:rsid w:val="007842B2"/>
    <w:rsid w:val="007842C8"/>
    <w:rsid w:val="00784CA5"/>
    <w:rsid w:val="00785906"/>
    <w:rsid w:val="007861E2"/>
    <w:rsid w:val="007863C9"/>
    <w:rsid w:val="007868DD"/>
    <w:rsid w:val="00786BAB"/>
    <w:rsid w:val="00786EE6"/>
    <w:rsid w:val="0078703F"/>
    <w:rsid w:val="00787DBB"/>
    <w:rsid w:val="00791100"/>
    <w:rsid w:val="0079149F"/>
    <w:rsid w:val="00792D1D"/>
    <w:rsid w:val="00793358"/>
    <w:rsid w:val="00793A76"/>
    <w:rsid w:val="007940B9"/>
    <w:rsid w:val="0079451D"/>
    <w:rsid w:val="00795630"/>
    <w:rsid w:val="0079627D"/>
    <w:rsid w:val="00796B48"/>
    <w:rsid w:val="007A0A5E"/>
    <w:rsid w:val="007A1744"/>
    <w:rsid w:val="007A1767"/>
    <w:rsid w:val="007A1811"/>
    <w:rsid w:val="007A1BF8"/>
    <w:rsid w:val="007A2C90"/>
    <w:rsid w:val="007A2DE1"/>
    <w:rsid w:val="007A3905"/>
    <w:rsid w:val="007A3AAC"/>
    <w:rsid w:val="007A48F1"/>
    <w:rsid w:val="007A4CF6"/>
    <w:rsid w:val="007A5720"/>
    <w:rsid w:val="007A6216"/>
    <w:rsid w:val="007A6677"/>
    <w:rsid w:val="007A67A5"/>
    <w:rsid w:val="007A7C92"/>
    <w:rsid w:val="007A7CBA"/>
    <w:rsid w:val="007A7D34"/>
    <w:rsid w:val="007B04DF"/>
    <w:rsid w:val="007B08EE"/>
    <w:rsid w:val="007B14F8"/>
    <w:rsid w:val="007B1976"/>
    <w:rsid w:val="007B345A"/>
    <w:rsid w:val="007B3937"/>
    <w:rsid w:val="007B41C8"/>
    <w:rsid w:val="007B4DBF"/>
    <w:rsid w:val="007B4F08"/>
    <w:rsid w:val="007B5026"/>
    <w:rsid w:val="007B51F4"/>
    <w:rsid w:val="007B69E1"/>
    <w:rsid w:val="007B7140"/>
    <w:rsid w:val="007B789F"/>
    <w:rsid w:val="007B7AD6"/>
    <w:rsid w:val="007B7BFE"/>
    <w:rsid w:val="007B7C73"/>
    <w:rsid w:val="007B7D6D"/>
    <w:rsid w:val="007C023B"/>
    <w:rsid w:val="007C02C0"/>
    <w:rsid w:val="007C0533"/>
    <w:rsid w:val="007C0DC1"/>
    <w:rsid w:val="007C1A3C"/>
    <w:rsid w:val="007C23BF"/>
    <w:rsid w:val="007C2622"/>
    <w:rsid w:val="007C2A7A"/>
    <w:rsid w:val="007C3B96"/>
    <w:rsid w:val="007C3BB2"/>
    <w:rsid w:val="007C3BE6"/>
    <w:rsid w:val="007C3DF3"/>
    <w:rsid w:val="007C3F53"/>
    <w:rsid w:val="007C3FAF"/>
    <w:rsid w:val="007C573E"/>
    <w:rsid w:val="007C669B"/>
    <w:rsid w:val="007C6CCD"/>
    <w:rsid w:val="007D059C"/>
    <w:rsid w:val="007D0736"/>
    <w:rsid w:val="007D0D1B"/>
    <w:rsid w:val="007D0DB1"/>
    <w:rsid w:val="007D0E0F"/>
    <w:rsid w:val="007D0EE1"/>
    <w:rsid w:val="007D1047"/>
    <w:rsid w:val="007D1127"/>
    <w:rsid w:val="007D17B4"/>
    <w:rsid w:val="007D1903"/>
    <w:rsid w:val="007D1CEC"/>
    <w:rsid w:val="007D1E7B"/>
    <w:rsid w:val="007D298A"/>
    <w:rsid w:val="007D2AB4"/>
    <w:rsid w:val="007D3217"/>
    <w:rsid w:val="007D3935"/>
    <w:rsid w:val="007D3BBF"/>
    <w:rsid w:val="007D3BEB"/>
    <w:rsid w:val="007D41A6"/>
    <w:rsid w:val="007D56B0"/>
    <w:rsid w:val="007D5740"/>
    <w:rsid w:val="007D5BF3"/>
    <w:rsid w:val="007D5D9A"/>
    <w:rsid w:val="007D5ECD"/>
    <w:rsid w:val="007D5FD6"/>
    <w:rsid w:val="007D6529"/>
    <w:rsid w:val="007D67D6"/>
    <w:rsid w:val="007D76AC"/>
    <w:rsid w:val="007E013E"/>
    <w:rsid w:val="007E0D50"/>
    <w:rsid w:val="007E1670"/>
    <w:rsid w:val="007E2941"/>
    <w:rsid w:val="007E3D6B"/>
    <w:rsid w:val="007E3FB1"/>
    <w:rsid w:val="007E4735"/>
    <w:rsid w:val="007E552E"/>
    <w:rsid w:val="007E6124"/>
    <w:rsid w:val="007E7F94"/>
    <w:rsid w:val="007F0166"/>
    <w:rsid w:val="007F0303"/>
    <w:rsid w:val="007F0454"/>
    <w:rsid w:val="007F0526"/>
    <w:rsid w:val="007F0F5D"/>
    <w:rsid w:val="007F1438"/>
    <w:rsid w:val="007F19BC"/>
    <w:rsid w:val="007F1ED4"/>
    <w:rsid w:val="007F21CA"/>
    <w:rsid w:val="007F29B5"/>
    <w:rsid w:val="007F3243"/>
    <w:rsid w:val="007F3891"/>
    <w:rsid w:val="007F38CD"/>
    <w:rsid w:val="007F4C4A"/>
    <w:rsid w:val="007F578B"/>
    <w:rsid w:val="007F5F5E"/>
    <w:rsid w:val="007F6390"/>
    <w:rsid w:val="007F66A8"/>
    <w:rsid w:val="007F74E6"/>
    <w:rsid w:val="007F7A9A"/>
    <w:rsid w:val="00800340"/>
    <w:rsid w:val="008009F5"/>
    <w:rsid w:val="00801104"/>
    <w:rsid w:val="00801350"/>
    <w:rsid w:val="00801564"/>
    <w:rsid w:val="00801F02"/>
    <w:rsid w:val="0080261F"/>
    <w:rsid w:val="00802793"/>
    <w:rsid w:val="00802799"/>
    <w:rsid w:val="008034CE"/>
    <w:rsid w:val="008035F9"/>
    <w:rsid w:val="00803C48"/>
    <w:rsid w:val="00804789"/>
    <w:rsid w:val="00804AB2"/>
    <w:rsid w:val="0080716B"/>
    <w:rsid w:val="00810228"/>
    <w:rsid w:val="008104A3"/>
    <w:rsid w:val="00810ADB"/>
    <w:rsid w:val="0081290D"/>
    <w:rsid w:val="0081341E"/>
    <w:rsid w:val="008149E7"/>
    <w:rsid w:val="00814A2C"/>
    <w:rsid w:val="00815466"/>
    <w:rsid w:val="00816253"/>
    <w:rsid w:val="008165B0"/>
    <w:rsid w:val="0081745A"/>
    <w:rsid w:val="008175B6"/>
    <w:rsid w:val="008176E6"/>
    <w:rsid w:val="00817EE5"/>
    <w:rsid w:val="00817FF7"/>
    <w:rsid w:val="00821349"/>
    <w:rsid w:val="008217F4"/>
    <w:rsid w:val="00821AE2"/>
    <w:rsid w:val="00821B17"/>
    <w:rsid w:val="00821B77"/>
    <w:rsid w:val="0082237C"/>
    <w:rsid w:val="00822792"/>
    <w:rsid w:val="00822E5C"/>
    <w:rsid w:val="0082338D"/>
    <w:rsid w:val="0082342E"/>
    <w:rsid w:val="00823874"/>
    <w:rsid w:val="008242A5"/>
    <w:rsid w:val="00824549"/>
    <w:rsid w:val="008249EF"/>
    <w:rsid w:val="00825623"/>
    <w:rsid w:val="00825EC8"/>
    <w:rsid w:val="0082660C"/>
    <w:rsid w:val="00826781"/>
    <w:rsid w:val="00826B0D"/>
    <w:rsid w:val="0082728B"/>
    <w:rsid w:val="00827491"/>
    <w:rsid w:val="008275F0"/>
    <w:rsid w:val="00827791"/>
    <w:rsid w:val="00827F61"/>
    <w:rsid w:val="00831D29"/>
    <w:rsid w:val="00832BDC"/>
    <w:rsid w:val="0083396A"/>
    <w:rsid w:val="0083446A"/>
    <w:rsid w:val="00834EF8"/>
    <w:rsid w:val="0083585E"/>
    <w:rsid w:val="008360EC"/>
    <w:rsid w:val="0083618A"/>
    <w:rsid w:val="008363A1"/>
    <w:rsid w:val="008376D6"/>
    <w:rsid w:val="008401BB"/>
    <w:rsid w:val="00841133"/>
    <w:rsid w:val="0084116D"/>
    <w:rsid w:val="0084171E"/>
    <w:rsid w:val="00841F63"/>
    <w:rsid w:val="008422F2"/>
    <w:rsid w:val="00842B9C"/>
    <w:rsid w:val="00845BB6"/>
    <w:rsid w:val="008461EB"/>
    <w:rsid w:val="00846243"/>
    <w:rsid w:val="00846669"/>
    <w:rsid w:val="0084700B"/>
    <w:rsid w:val="00847D8B"/>
    <w:rsid w:val="00847E2E"/>
    <w:rsid w:val="0085159D"/>
    <w:rsid w:val="008515D1"/>
    <w:rsid w:val="008516FC"/>
    <w:rsid w:val="00851EA1"/>
    <w:rsid w:val="0085202A"/>
    <w:rsid w:val="00852119"/>
    <w:rsid w:val="00852A1E"/>
    <w:rsid w:val="008534C5"/>
    <w:rsid w:val="008541F3"/>
    <w:rsid w:val="00854F15"/>
    <w:rsid w:val="008551C6"/>
    <w:rsid w:val="00855355"/>
    <w:rsid w:val="008557A0"/>
    <w:rsid w:val="0085661E"/>
    <w:rsid w:val="00856991"/>
    <w:rsid w:val="008569B7"/>
    <w:rsid w:val="0086009E"/>
    <w:rsid w:val="008606E1"/>
    <w:rsid w:val="008609CD"/>
    <w:rsid w:val="00860D51"/>
    <w:rsid w:val="0086154C"/>
    <w:rsid w:val="008615D3"/>
    <w:rsid w:val="00861E4B"/>
    <w:rsid w:val="00862C1C"/>
    <w:rsid w:val="0086310F"/>
    <w:rsid w:val="008632F5"/>
    <w:rsid w:val="00863707"/>
    <w:rsid w:val="008637E0"/>
    <w:rsid w:val="00863A8C"/>
    <w:rsid w:val="008644B6"/>
    <w:rsid w:val="00864574"/>
    <w:rsid w:val="00864891"/>
    <w:rsid w:val="00864BE7"/>
    <w:rsid w:val="00864C73"/>
    <w:rsid w:val="00865842"/>
    <w:rsid w:val="00865B04"/>
    <w:rsid w:val="00865DF7"/>
    <w:rsid w:val="008661C8"/>
    <w:rsid w:val="00866784"/>
    <w:rsid w:val="008672B9"/>
    <w:rsid w:val="0086748E"/>
    <w:rsid w:val="008675F5"/>
    <w:rsid w:val="00867664"/>
    <w:rsid w:val="0086772B"/>
    <w:rsid w:val="008678CA"/>
    <w:rsid w:val="008706D0"/>
    <w:rsid w:val="00871663"/>
    <w:rsid w:val="00871876"/>
    <w:rsid w:val="00871D44"/>
    <w:rsid w:val="008724BD"/>
    <w:rsid w:val="00873577"/>
    <w:rsid w:val="00873AF6"/>
    <w:rsid w:val="00873C7C"/>
    <w:rsid w:val="00873F28"/>
    <w:rsid w:val="00874274"/>
    <w:rsid w:val="0087435A"/>
    <w:rsid w:val="00874541"/>
    <w:rsid w:val="00874904"/>
    <w:rsid w:val="00874924"/>
    <w:rsid w:val="00875910"/>
    <w:rsid w:val="00875B30"/>
    <w:rsid w:val="00875FB9"/>
    <w:rsid w:val="00876360"/>
    <w:rsid w:val="00876588"/>
    <w:rsid w:val="0087665A"/>
    <w:rsid w:val="008767C1"/>
    <w:rsid w:val="00876E6E"/>
    <w:rsid w:val="00877097"/>
    <w:rsid w:val="008770DB"/>
    <w:rsid w:val="00877298"/>
    <w:rsid w:val="008800BC"/>
    <w:rsid w:val="00880AC1"/>
    <w:rsid w:val="00881524"/>
    <w:rsid w:val="00881DD9"/>
    <w:rsid w:val="00881DE4"/>
    <w:rsid w:val="0088230E"/>
    <w:rsid w:val="00882337"/>
    <w:rsid w:val="00882A91"/>
    <w:rsid w:val="00882CDD"/>
    <w:rsid w:val="008834DD"/>
    <w:rsid w:val="00883B48"/>
    <w:rsid w:val="00883C73"/>
    <w:rsid w:val="00883D26"/>
    <w:rsid w:val="008843DB"/>
    <w:rsid w:val="00884B77"/>
    <w:rsid w:val="00884BF9"/>
    <w:rsid w:val="00885C4F"/>
    <w:rsid w:val="00885F71"/>
    <w:rsid w:val="00886E35"/>
    <w:rsid w:val="0088720C"/>
    <w:rsid w:val="00890305"/>
    <w:rsid w:val="008908B5"/>
    <w:rsid w:val="008909C1"/>
    <w:rsid w:val="00891882"/>
    <w:rsid w:val="00891DF7"/>
    <w:rsid w:val="00892175"/>
    <w:rsid w:val="0089247A"/>
    <w:rsid w:val="0089316F"/>
    <w:rsid w:val="00893E12"/>
    <w:rsid w:val="008945D0"/>
    <w:rsid w:val="008952FD"/>
    <w:rsid w:val="0089562A"/>
    <w:rsid w:val="008957A8"/>
    <w:rsid w:val="00896CC6"/>
    <w:rsid w:val="00897444"/>
    <w:rsid w:val="00897B27"/>
    <w:rsid w:val="00897B6E"/>
    <w:rsid w:val="008A00E8"/>
    <w:rsid w:val="008A046D"/>
    <w:rsid w:val="008A06FB"/>
    <w:rsid w:val="008A13E3"/>
    <w:rsid w:val="008A1821"/>
    <w:rsid w:val="008A27FF"/>
    <w:rsid w:val="008A2960"/>
    <w:rsid w:val="008A3A2F"/>
    <w:rsid w:val="008A3D51"/>
    <w:rsid w:val="008A5134"/>
    <w:rsid w:val="008A69F0"/>
    <w:rsid w:val="008A7012"/>
    <w:rsid w:val="008A7140"/>
    <w:rsid w:val="008A795E"/>
    <w:rsid w:val="008A7C0A"/>
    <w:rsid w:val="008B0753"/>
    <w:rsid w:val="008B0994"/>
    <w:rsid w:val="008B0C0C"/>
    <w:rsid w:val="008B0D85"/>
    <w:rsid w:val="008B172E"/>
    <w:rsid w:val="008B18B7"/>
    <w:rsid w:val="008B33BD"/>
    <w:rsid w:val="008B348C"/>
    <w:rsid w:val="008B3687"/>
    <w:rsid w:val="008B3C91"/>
    <w:rsid w:val="008B3D9B"/>
    <w:rsid w:val="008B3ED1"/>
    <w:rsid w:val="008B4254"/>
    <w:rsid w:val="008B47C8"/>
    <w:rsid w:val="008B4968"/>
    <w:rsid w:val="008B4BE3"/>
    <w:rsid w:val="008B51AE"/>
    <w:rsid w:val="008B65CE"/>
    <w:rsid w:val="008B6AC8"/>
    <w:rsid w:val="008B6FC6"/>
    <w:rsid w:val="008B78E1"/>
    <w:rsid w:val="008B79F2"/>
    <w:rsid w:val="008C0195"/>
    <w:rsid w:val="008C0D1F"/>
    <w:rsid w:val="008C1081"/>
    <w:rsid w:val="008C10D0"/>
    <w:rsid w:val="008C1610"/>
    <w:rsid w:val="008C168E"/>
    <w:rsid w:val="008C17A0"/>
    <w:rsid w:val="008C1B4C"/>
    <w:rsid w:val="008C28E2"/>
    <w:rsid w:val="008C3163"/>
    <w:rsid w:val="008C3AA5"/>
    <w:rsid w:val="008C4814"/>
    <w:rsid w:val="008C4BDB"/>
    <w:rsid w:val="008C547D"/>
    <w:rsid w:val="008C584C"/>
    <w:rsid w:val="008C5FA8"/>
    <w:rsid w:val="008C61E9"/>
    <w:rsid w:val="008C6508"/>
    <w:rsid w:val="008C6C52"/>
    <w:rsid w:val="008C73E0"/>
    <w:rsid w:val="008C7AF3"/>
    <w:rsid w:val="008C7D0E"/>
    <w:rsid w:val="008C7FF7"/>
    <w:rsid w:val="008D0338"/>
    <w:rsid w:val="008D05FD"/>
    <w:rsid w:val="008D073D"/>
    <w:rsid w:val="008D127D"/>
    <w:rsid w:val="008D1EEC"/>
    <w:rsid w:val="008D2762"/>
    <w:rsid w:val="008D28D7"/>
    <w:rsid w:val="008D3A13"/>
    <w:rsid w:val="008D4589"/>
    <w:rsid w:val="008D46BF"/>
    <w:rsid w:val="008D4A0A"/>
    <w:rsid w:val="008D5B5F"/>
    <w:rsid w:val="008D5DA1"/>
    <w:rsid w:val="008D5FB7"/>
    <w:rsid w:val="008D6ED5"/>
    <w:rsid w:val="008D7000"/>
    <w:rsid w:val="008D7369"/>
    <w:rsid w:val="008E0B6A"/>
    <w:rsid w:val="008E14F8"/>
    <w:rsid w:val="008E20A0"/>
    <w:rsid w:val="008E276C"/>
    <w:rsid w:val="008E30EF"/>
    <w:rsid w:val="008E3F9E"/>
    <w:rsid w:val="008E47F6"/>
    <w:rsid w:val="008E4B45"/>
    <w:rsid w:val="008E4E7D"/>
    <w:rsid w:val="008E5352"/>
    <w:rsid w:val="008E58E7"/>
    <w:rsid w:val="008E5968"/>
    <w:rsid w:val="008E6249"/>
    <w:rsid w:val="008E704D"/>
    <w:rsid w:val="008E7283"/>
    <w:rsid w:val="008E73FD"/>
    <w:rsid w:val="008E7863"/>
    <w:rsid w:val="008F07EF"/>
    <w:rsid w:val="008F0962"/>
    <w:rsid w:val="008F0CB3"/>
    <w:rsid w:val="008F0E82"/>
    <w:rsid w:val="008F0F42"/>
    <w:rsid w:val="008F10ED"/>
    <w:rsid w:val="008F1FDA"/>
    <w:rsid w:val="008F2038"/>
    <w:rsid w:val="008F2251"/>
    <w:rsid w:val="008F2967"/>
    <w:rsid w:val="008F2DC8"/>
    <w:rsid w:val="008F303C"/>
    <w:rsid w:val="008F30A9"/>
    <w:rsid w:val="008F34CD"/>
    <w:rsid w:val="008F3603"/>
    <w:rsid w:val="008F4D86"/>
    <w:rsid w:val="008F59EE"/>
    <w:rsid w:val="008F5A9F"/>
    <w:rsid w:val="008F5F12"/>
    <w:rsid w:val="008F6BDB"/>
    <w:rsid w:val="008F6DC8"/>
    <w:rsid w:val="008F7002"/>
    <w:rsid w:val="008F74C7"/>
    <w:rsid w:val="008F7A0F"/>
    <w:rsid w:val="00900516"/>
    <w:rsid w:val="009007B6"/>
    <w:rsid w:val="00900EA8"/>
    <w:rsid w:val="0090112D"/>
    <w:rsid w:val="0090120E"/>
    <w:rsid w:val="00901733"/>
    <w:rsid w:val="00901759"/>
    <w:rsid w:val="0090216F"/>
    <w:rsid w:val="0090244F"/>
    <w:rsid w:val="00903AB2"/>
    <w:rsid w:val="00903D02"/>
    <w:rsid w:val="00903D5A"/>
    <w:rsid w:val="0090429D"/>
    <w:rsid w:val="0090459D"/>
    <w:rsid w:val="009057EB"/>
    <w:rsid w:val="00905A8D"/>
    <w:rsid w:val="00906465"/>
    <w:rsid w:val="00906778"/>
    <w:rsid w:val="00906925"/>
    <w:rsid w:val="00906D4B"/>
    <w:rsid w:val="0090788E"/>
    <w:rsid w:val="00907938"/>
    <w:rsid w:val="00907F9B"/>
    <w:rsid w:val="0091051A"/>
    <w:rsid w:val="0091056B"/>
    <w:rsid w:val="009114A1"/>
    <w:rsid w:val="009120EA"/>
    <w:rsid w:val="009127AE"/>
    <w:rsid w:val="00913215"/>
    <w:rsid w:val="009135A8"/>
    <w:rsid w:val="009136AF"/>
    <w:rsid w:val="00913DD6"/>
    <w:rsid w:val="00914573"/>
    <w:rsid w:val="00914C73"/>
    <w:rsid w:val="00914F07"/>
    <w:rsid w:val="009154FC"/>
    <w:rsid w:val="00915ECF"/>
    <w:rsid w:val="009163B2"/>
    <w:rsid w:val="0091651D"/>
    <w:rsid w:val="00916C34"/>
    <w:rsid w:val="00916FF2"/>
    <w:rsid w:val="00917890"/>
    <w:rsid w:val="00917F9D"/>
    <w:rsid w:val="0092001A"/>
    <w:rsid w:val="0092115A"/>
    <w:rsid w:val="009213A7"/>
    <w:rsid w:val="009214DE"/>
    <w:rsid w:val="00921EA6"/>
    <w:rsid w:val="00922333"/>
    <w:rsid w:val="00922580"/>
    <w:rsid w:val="00922679"/>
    <w:rsid w:val="00922737"/>
    <w:rsid w:val="00923590"/>
    <w:rsid w:val="0092389E"/>
    <w:rsid w:val="00923B36"/>
    <w:rsid w:val="0092585E"/>
    <w:rsid w:val="0092631D"/>
    <w:rsid w:val="009265CE"/>
    <w:rsid w:val="0092681D"/>
    <w:rsid w:val="00926A9E"/>
    <w:rsid w:val="009273DF"/>
    <w:rsid w:val="0093006E"/>
    <w:rsid w:val="00930511"/>
    <w:rsid w:val="00931626"/>
    <w:rsid w:val="0093184F"/>
    <w:rsid w:val="00931FC1"/>
    <w:rsid w:val="00932283"/>
    <w:rsid w:val="009328BB"/>
    <w:rsid w:val="00932D65"/>
    <w:rsid w:val="00933896"/>
    <w:rsid w:val="00934104"/>
    <w:rsid w:val="009343F2"/>
    <w:rsid w:val="009349F9"/>
    <w:rsid w:val="00935021"/>
    <w:rsid w:val="00936530"/>
    <w:rsid w:val="009370FC"/>
    <w:rsid w:val="00937807"/>
    <w:rsid w:val="00937904"/>
    <w:rsid w:val="00937912"/>
    <w:rsid w:val="00937F13"/>
    <w:rsid w:val="009407CD"/>
    <w:rsid w:val="00940C5A"/>
    <w:rsid w:val="00940CD9"/>
    <w:rsid w:val="00941634"/>
    <w:rsid w:val="00941C8C"/>
    <w:rsid w:val="009423A2"/>
    <w:rsid w:val="00942D53"/>
    <w:rsid w:val="0094337F"/>
    <w:rsid w:val="00943558"/>
    <w:rsid w:val="009441AA"/>
    <w:rsid w:val="009445F9"/>
    <w:rsid w:val="00944720"/>
    <w:rsid w:val="0094476A"/>
    <w:rsid w:val="009447E0"/>
    <w:rsid w:val="009450F0"/>
    <w:rsid w:val="00945A99"/>
    <w:rsid w:val="00945AF0"/>
    <w:rsid w:val="00945C3D"/>
    <w:rsid w:val="00945ECA"/>
    <w:rsid w:val="0094633C"/>
    <w:rsid w:val="00946524"/>
    <w:rsid w:val="0094661C"/>
    <w:rsid w:val="00946A50"/>
    <w:rsid w:val="009472E4"/>
    <w:rsid w:val="0094738D"/>
    <w:rsid w:val="00947809"/>
    <w:rsid w:val="00947837"/>
    <w:rsid w:val="0095018C"/>
    <w:rsid w:val="00950D17"/>
    <w:rsid w:val="009510A2"/>
    <w:rsid w:val="009519AD"/>
    <w:rsid w:val="00951AAC"/>
    <w:rsid w:val="009523C7"/>
    <w:rsid w:val="00952FAD"/>
    <w:rsid w:val="00953149"/>
    <w:rsid w:val="0095334C"/>
    <w:rsid w:val="009555F7"/>
    <w:rsid w:val="00956043"/>
    <w:rsid w:val="00956C8E"/>
    <w:rsid w:val="00957AA8"/>
    <w:rsid w:val="00957F0C"/>
    <w:rsid w:val="00960AC0"/>
    <w:rsid w:val="0096118B"/>
    <w:rsid w:val="00961ACD"/>
    <w:rsid w:val="00961C7E"/>
    <w:rsid w:val="0096258A"/>
    <w:rsid w:val="009631CF"/>
    <w:rsid w:val="009631E1"/>
    <w:rsid w:val="009644B4"/>
    <w:rsid w:val="0096465A"/>
    <w:rsid w:val="00964D03"/>
    <w:rsid w:val="0096512A"/>
    <w:rsid w:val="00965501"/>
    <w:rsid w:val="0096584D"/>
    <w:rsid w:val="00965A3F"/>
    <w:rsid w:val="00967982"/>
    <w:rsid w:val="00967EE4"/>
    <w:rsid w:val="00970524"/>
    <w:rsid w:val="009706E4"/>
    <w:rsid w:val="009707D8"/>
    <w:rsid w:val="00970EAD"/>
    <w:rsid w:val="00970F3D"/>
    <w:rsid w:val="0097201D"/>
    <w:rsid w:val="009726EE"/>
    <w:rsid w:val="009728A6"/>
    <w:rsid w:val="009733F8"/>
    <w:rsid w:val="00973564"/>
    <w:rsid w:val="0097380D"/>
    <w:rsid w:val="00974056"/>
    <w:rsid w:val="0097482E"/>
    <w:rsid w:val="009765D7"/>
    <w:rsid w:val="00976B79"/>
    <w:rsid w:val="009808B3"/>
    <w:rsid w:val="009809F0"/>
    <w:rsid w:val="00980B72"/>
    <w:rsid w:val="00980C04"/>
    <w:rsid w:val="00980F48"/>
    <w:rsid w:val="0098145B"/>
    <w:rsid w:val="00981584"/>
    <w:rsid w:val="00981986"/>
    <w:rsid w:val="00981F15"/>
    <w:rsid w:val="009820E8"/>
    <w:rsid w:val="009829BF"/>
    <w:rsid w:val="00982C85"/>
    <w:rsid w:val="00982D77"/>
    <w:rsid w:val="0098377A"/>
    <w:rsid w:val="00983B81"/>
    <w:rsid w:val="0098411B"/>
    <w:rsid w:val="00984290"/>
    <w:rsid w:val="0098438E"/>
    <w:rsid w:val="009843C7"/>
    <w:rsid w:val="0098454F"/>
    <w:rsid w:val="00984A56"/>
    <w:rsid w:val="00984B51"/>
    <w:rsid w:val="0098533E"/>
    <w:rsid w:val="009858E7"/>
    <w:rsid w:val="00985A95"/>
    <w:rsid w:val="00985C10"/>
    <w:rsid w:val="009860B2"/>
    <w:rsid w:val="0098637B"/>
    <w:rsid w:val="0098679C"/>
    <w:rsid w:val="00986B73"/>
    <w:rsid w:val="009878CD"/>
    <w:rsid w:val="009901C1"/>
    <w:rsid w:val="0099076B"/>
    <w:rsid w:val="00990DF0"/>
    <w:rsid w:val="00991848"/>
    <w:rsid w:val="0099232C"/>
    <w:rsid w:val="0099242E"/>
    <w:rsid w:val="009926B8"/>
    <w:rsid w:val="00992B5F"/>
    <w:rsid w:val="009930F4"/>
    <w:rsid w:val="00993698"/>
    <w:rsid w:val="009938E7"/>
    <w:rsid w:val="00993EFB"/>
    <w:rsid w:val="00994345"/>
    <w:rsid w:val="0099456E"/>
    <w:rsid w:val="0099489E"/>
    <w:rsid w:val="00994AA1"/>
    <w:rsid w:val="00995297"/>
    <w:rsid w:val="009954D1"/>
    <w:rsid w:val="00995543"/>
    <w:rsid w:val="009959E4"/>
    <w:rsid w:val="009962A1"/>
    <w:rsid w:val="00996F67"/>
    <w:rsid w:val="009A0BAF"/>
    <w:rsid w:val="009A112C"/>
    <w:rsid w:val="009A11C8"/>
    <w:rsid w:val="009A1D66"/>
    <w:rsid w:val="009A2173"/>
    <w:rsid w:val="009A21C2"/>
    <w:rsid w:val="009A290C"/>
    <w:rsid w:val="009A2B27"/>
    <w:rsid w:val="009A2C9C"/>
    <w:rsid w:val="009A2E1B"/>
    <w:rsid w:val="009A3152"/>
    <w:rsid w:val="009A336B"/>
    <w:rsid w:val="009A33F4"/>
    <w:rsid w:val="009A3984"/>
    <w:rsid w:val="009A416B"/>
    <w:rsid w:val="009A45FA"/>
    <w:rsid w:val="009A518D"/>
    <w:rsid w:val="009A5850"/>
    <w:rsid w:val="009A5DF4"/>
    <w:rsid w:val="009A6232"/>
    <w:rsid w:val="009A67F1"/>
    <w:rsid w:val="009A6AEC"/>
    <w:rsid w:val="009B0456"/>
    <w:rsid w:val="009B0895"/>
    <w:rsid w:val="009B10C7"/>
    <w:rsid w:val="009B1AA7"/>
    <w:rsid w:val="009B1AD8"/>
    <w:rsid w:val="009B2208"/>
    <w:rsid w:val="009B23B1"/>
    <w:rsid w:val="009B26B2"/>
    <w:rsid w:val="009B275A"/>
    <w:rsid w:val="009B2905"/>
    <w:rsid w:val="009B3041"/>
    <w:rsid w:val="009B30E9"/>
    <w:rsid w:val="009B3444"/>
    <w:rsid w:val="009B37E5"/>
    <w:rsid w:val="009B3975"/>
    <w:rsid w:val="009B3D50"/>
    <w:rsid w:val="009B4DB7"/>
    <w:rsid w:val="009B5486"/>
    <w:rsid w:val="009B594D"/>
    <w:rsid w:val="009B6347"/>
    <w:rsid w:val="009B654B"/>
    <w:rsid w:val="009B68D6"/>
    <w:rsid w:val="009B735D"/>
    <w:rsid w:val="009B75F2"/>
    <w:rsid w:val="009B7B67"/>
    <w:rsid w:val="009B7EF4"/>
    <w:rsid w:val="009C0206"/>
    <w:rsid w:val="009C1265"/>
    <w:rsid w:val="009C1426"/>
    <w:rsid w:val="009C1611"/>
    <w:rsid w:val="009C1B18"/>
    <w:rsid w:val="009C2257"/>
    <w:rsid w:val="009C27C4"/>
    <w:rsid w:val="009C3526"/>
    <w:rsid w:val="009C389B"/>
    <w:rsid w:val="009C4E61"/>
    <w:rsid w:val="009C4E75"/>
    <w:rsid w:val="009C500C"/>
    <w:rsid w:val="009C5717"/>
    <w:rsid w:val="009C5F08"/>
    <w:rsid w:val="009C6B93"/>
    <w:rsid w:val="009C6FDB"/>
    <w:rsid w:val="009C7516"/>
    <w:rsid w:val="009C760B"/>
    <w:rsid w:val="009C7E5A"/>
    <w:rsid w:val="009D0CD1"/>
    <w:rsid w:val="009D190F"/>
    <w:rsid w:val="009D20B6"/>
    <w:rsid w:val="009D23F0"/>
    <w:rsid w:val="009D3600"/>
    <w:rsid w:val="009D3C91"/>
    <w:rsid w:val="009D3E57"/>
    <w:rsid w:val="009D4474"/>
    <w:rsid w:val="009D49D3"/>
    <w:rsid w:val="009D4C99"/>
    <w:rsid w:val="009D7067"/>
    <w:rsid w:val="009D7174"/>
    <w:rsid w:val="009D71A5"/>
    <w:rsid w:val="009D72A5"/>
    <w:rsid w:val="009E0185"/>
    <w:rsid w:val="009E060B"/>
    <w:rsid w:val="009E063E"/>
    <w:rsid w:val="009E0E80"/>
    <w:rsid w:val="009E14D0"/>
    <w:rsid w:val="009E2FE3"/>
    <w:rsid w:val="009E30D8"/>
    <w:rsid w:val="009E3FA3"/>
    <w:rsid w:val="009E44E2"/>
    <w:rsid w:val="009E585D"/>
    <w:rsid w:val="009E590B"/>
    <w:rsid w:val="009E5B3A"/>
    <w:rsid w:val="009E5CB6"/>
    <w:rsid w:val="009E67A2"/>
    <w:rsid w:val="009E7AF7"/>
    <w:rsid w:val="009E7E43"/>
    <w:rsid w:val="009F0358"/>
    <w:rsid w:val="009F1936"/>
    <w:rsid w:val="009F1C9E"/>
    <w:rsid w:val="009F1E36"/>
    <w:rsid w:val="009F275D"/>
    <w:rsid w:val="009F27B8"/>
    <w:rsid w:val="009F290A"/>
    <w:rsid w:val="009F2B71"/>
    <w:rsid w:val="009F2B89"/>
    <w:rsid w:val="009F3798"/>
    <w:rsid w:val="009F40D6"/>
    <w:rsid w:val="009F4614"/>
    <w:rsid w:val="009F4BCF"/>
    <w:rsid w:val="009F5BD1"/>
    <w:rsid w:val="009F5C45"/>
    <w:rsid w:val="009F5E6B"/>
    <w:rsid w:val="009F609D"/>
    <w:rsid w:val="009F65A1"/>
    <w:rsid w:val="009F65B9"/>
    <w:rsid w:val="009F717B"/>
    <w:rsid w:val="009F73E6"/>
    <w:rsid w:val="009F7A06"/>
    <w:rsid w:val="00A00051"/>
    <w:rsid w:val="00A001C6"/>
    <w:rsid w:val="00A00465"/>
    <w:rsid w:val="00A006C3"/>
    <w:rsid w:val="00A00CE9"/>
    <w:rsid w:val="00A03103"/>
    <w:rsid w:val="00A03E0A"/>
    <w:rsid w:val="00A042FD"/>
    <w:rsid w:val="00A0450A"/>
    <w:rsid w:val="00A04965"/>
    <w:rsid w:val="00A0598F"/>
    <w:rsid w:val="00A059A2"/>
    <w:rsid w:val="00A0681E"/>
    <w:rsid w:val="00A07506"/>
    <w:rsid w:val="00A079DE"/>
    <w:rsid w:val="00A07D6C"/>
    <w:rsid w:val="00A07F22"/>
    <w:rsid w:val="00A07FDE"/>
    <w:rsid w:val="00A10DF0"/>
    <w:rsid w:val="00A11656"/>
    <w:rsid w:val="00A118D8"/>
    <w:rsid w:val="00A11E81"/>
    <w:rsid w:val="00A12282"/>
    <w:rsid w:val="00A1260C"/>
    <w:rsid w:val="00A138F6"/>
    <w:rsid w:val="00A13E78"/>
    <w:rsid w:val="00A14DB9"/>
    <w:rsid w:val="00A1504B"/>
    <w:rsid w:val="00A15B78"/>
    <w:rsid w:val="00A15BDB"/>
    <w:rsid w:val="00A15D9A"/>
    <w:rsid w:val="00A16396"/>
    <w:rsid w:val="00A1743A"/>
    <w:rsid w:val="00A174AC"/>
    <w:rsid w:val="00A20764"/>
    <w:rsid w:val="00A212A6"/>
    <w:rsid w:val="00A21C61"/>
    <w:rsid w:val="00A21E8B"/>
    <w:rsid w:val="00A22233"/>
    <w:rsid w:val="00A23430"/>
    <w:rsid w:val="00A23C6C"/>
    <w:rsid w:val="00A24EC7"/>
    <w:rsid w:val="00A25AEB"/>
    <w:rsid w:val="00A26453"/>
    <w:rsid w:val="00A2683B"/>
    <w:rsid w:val="00A269DD"/>
    <w:rsid w:val="00A273A5"/>
    <w:rsid w:val="00A27A94"/>
    <w:rsid w:val="00A3066A"/>
    <w:rsid w:val="00A308C0"/>
    <w:rsid w:val="00A30AA9"/>
    <w:rsid w:val="00A30EB4"/>
    <w:rsid w:val="00A32117"/>
    <w:rsid w:val="00A3219A"/>
    <w:rsid w:val="00A329FA"/>
    <w:rsid w:val="00A32BAB"/>
    <w:rsid w:val="00A32BC5"/>
    <w:rsid w:val="00A339FA"/>
    <w:rsid w:val="00A34799"/>
    <w:rsid w:val="00A34BF6"/>
    <w:rsid w:val="00A35322"/>
    <w:rsid w:val="00A35416"/>
    <w:rsid w:val="00A3576A"/>
    <w:rsid w:val="00A36290"/>
    <w:rsid w:val="00A37CD1"/>
    <w:rsid w:val="00A37E25"/>
    <w:rsid w:val="00A41A64"/>
    <w:rsid w:val="00A42808"/>
    <w:rsid w:val="00A4284A"/>
    <w:rsid w:val="00A4302F"/>
    <w:rsid w:val="00A43625"/>
    <w:rsid w:val="00A440D3"/>
    <w:rsid w:val="00A445A5"/>
    <w:rsid w:val="00A44F05"/>
    <w:rsid w:val="00A45495"/>
    <w:rsid w:val="00A457A6"/>
    <w:rsid w:val="00A458B6"/>
    <w:rsid w:val="00A45C0C"/>
    <w:rsid w:val="00A45D69"/>
    <w:rsid w:val="00A46A00"/>
    <w:rsid w:val="00A46DB2"/>
    <w:rsid w:val="00A472BF"/>
    <w:rsid w:val="00A473FD"/>
    <w:rsid w:val="00A4756B"/>
    <w:rsid w:val="00A47C9C"/>
    <w:rsid w:val="00A505FD"/>
    <w:rsid w:val="00A50CD1"/>
    <w:rsid w:val="00A51982"/>
    <w:rsid w:val="00A519C3"/>
    <w:rsid w:val="00A51F17"/>
    <w:rsid w:val="00A521EE"/>
    <w:rsid w:val="00A52887"/>
    <w:rsid w:val="00A53271"/>
    <w:rsid w:val="00A53587"/>
    <w:rsid w:val="00A536F3"/>
    <w:rsid w:val="00A5450B"/>
    <w:rsid w:val="00A54FD8"/>
    <w:rsid w:val="00A55BE5"/>
    <w:rsid w:val="00A568DB"/>
    <w:rsid w:val="00A5715F"/>
    <w:rsid w:val="00A5759C"/>
    <w:rsid w:val="00A57792"/>
    <w:rsid w:val="00A5783C"/>
    <w:rsid w:val="00A5786E"/>
    <w:rsid w:val="00A57C3C"/>
    <w:rsid w:val="00A603A7"/>
    <w:rsid w:val="00A606E7"/>
    <w:rsid w:val="00A60A7D"/>
    <w:rsid w:val="00A61B03"/>
    <w:rsid w:val="00A629BF"/>
    <w:rsid w:val="00A62F16"/>
    <w:rsid w:val="00A62FDD"/>
    <w:rsid w:val="00A63B0B"/>
    <w:rsid w:val="00A64270"/>
    <w:rsid w:val="00A64C71"/>
    <w:rsid w:val="00A6565B"/>
    <w:rsid w:val="00A658A7"/>
    <w:rsid w:val="00A65E49"/>
    <w:rsid w:val="00A65F32"/>
    <w:rsid w:val="00A669D2"/>
    <w:rsid w:val="00A66E7B"/>
    <w:rsid w:val="00A66F5B"/>
    <w:rsid w:val="00A67B33"/>
    <w:rsid w:val="00A70032"/>
    <w:rsid w:val="00A70037"/>
    <w:rsid w:val="00A701EB"/>
    <w:rsid w:val="00A7042C"/>
    <w:rsid w:val="00A7059F"/>
    <w:rsid w:val="00A70FF3"/>
    <w:rsid w:val="00A71F0E"/>
    <w:rsid w:val="00A7211D"/>
    <w:rsid w:val="00A72517"/>
    <w:rsid w:val="00A7287A"/>
    <w:rsid w:val="00A72AD9"/>
    <w:rsid w:val="00A72D34"/>
    <w:rsid w:val="00A72D5E"/>
    <w:rsid w:val="00A7307B"/>
    <w:rsid w:val="00A73234"/>
    <w:rsid w:val="00A73620"/>
    <w:rsid w:val="00A73ABA"/>
    <w:rsid w:val="00A73B6C"/>
    <w:rsid w:val="00A7414C"/>
    <w:rsid w:val="00A74E6E"/>
    <w:rsid w:val="00A75245"/>
    <w:rsid w:val="00A753BD"/>
    <w:rsid w:val="00A757EF"/>
    <w:rsid w:val="00A75FDB"/>
    <w:rsid w:val="00A7614A"/>
    <w:rsid w:val="00A76F1B"/>
    <w:rsid w:val="00A772B7"/>
    <w:rsid w:val="00A77A46"/>
    <w:rsid w:val="00A77C92"/>
    <w:rsid w:val="00A80090"/>
    <w:rsid w:val="00A801AD"/>
    <w:rsid w:val="00A807A9"/>
    <w:rsid w:val="00A80C5B"/>
    <w:rsid w:val="00A80F54"/>
    <w:rsid w:val="00A812A1"/>
    <w:rsid w:val="00A814F1"/>
    <w:rsid w:val="00A84161"/>
    <w:rsid w:val="00A84676"/>
    <w:rsid w:val="00A84802"/>
    <w:rsid w:val="00A855FF"/>
    <w:rsid w:val="00A86691"/>
    <w:rsid w:val="00A86B12"/>
    <w:rsid w:val="00A8718F"/>
    <w:rsid w:val="00A87BA4"/>
    <w:rsid w:val="00A87BF4"/>
    <w:rsid w:val="00A90397"/>
    <w:rsid w:val="00A9064F"/>
    <w:rsid w:val="00A913F5"/>
    <w:rsid w:val="00A9144E"/>
    <w:rsid w:val="00A91521"/>
    <w:rsid w:val="00A919C8"/>
    <w:rsid w:val="00A91F33"/>
    <w:rsid w:val="00A92277"/>
    <w:rsid w:val="00A92585"/>
    <w:rsid w:val="00A92D12"/>
    <w:rsid w:val="00A9312F"/>
    <w:rsid w:val="00A94D33"/>
    <w:rsid w:val="00A94DB2"/>
    <w:rsid w:val="00A95CA6"/>
    <w:rsid w:val="00A95E88"/>
    <w:rsid w:val="00A96359"/>
    <w:rsid w:val="00A96C0F"/>
    <w:rsid w:val="00A97234"/>
    <w:rsid w:val="00A97634"/>
    <w:rsid w:val="00A9791E"/>
    <w:rsid w:val="00A97B72"/>
    <w:rsid w:val="00A97D64"/>
    <w:rsid w:val="00AA037B"/>
    <w:rsid w:val="00AA1436"/>
    <w:rsid w:val="00AA15CF"/>
    <w:rsid w:val="00AA17FC"/>
    <w:rsid w:val="00AA181F"/>
    <w:rsid w:val="00AA2DEF"/>
    <w:rsid w:val="00AA2F2A"/>
    <w:rsid w:val="00AA306C"/>
    <w:rsid w:val="00AA359D"/>
    <w:rsid w:val="00AA59F0"/>
    <w:rsid w:val="00AA6203"/>
    <w:rsid w:val="00AA6CDE"/>
    <w:rsid w:val="00AA6FEE"/>
    <w:rsid w:val="00AA7CBC"/>
    <w:rsid w:val="00AB0259"/>
    <w:rsid w:val="00AB0C63"/>
    <w:rsid w:val="00AB0D47"/>
    <w:rsid w:val="00AB138B"/>
    <w:rsid w:val="00AB1891"/>
    <w:rsid w:val="00AB2874"/>
    <w:rsid w:val="00AB328E"/>
    <w:rsid w:val="00AB345D"/>
    <w:rsid w:val="00AB3E3C"/>
    <w:rsid w:val="00AB434C"/>
    <w:rsid w:val="00AB45D1"/>
    <w:rsid w:val="00AB4E75"/>
    <w:rsid w:val="00AB54D4"/>
    <w:rsid w:val="00AB57BF"/>
    <w:rsid w:val="00AB5837"/>
    <w:rsid w:val="00AB6876"/>
    <w:rsid w:val="00AB6E4D"/>
    <w:rsid w:val="00AB7FF9"/>
    <w:rsid w:val="00AC025B"/>
    <w:rsid w:val="00AC04A9"/>
    <w:rsid w:val="00AC1C50"/>
    <w:rsid w:val="00AC252F"/>
    <w:rsid w:val="00AC2663"/>
    <w:rsid w:val="00AC2AF3"/>
    <w:rsid w:val="00AC3396"/>
    <w:rsid w:val="00AC35DA"/>
    <w:rsid w:val="00AC3DC1"/>
    <w:rsid w:val="00AC3EC7"/>
    <w:rsid w:val="00AC433C"/>
    <w:rsid w:val="00AC4F94"/>
    <w:rsid w:val="00AC53D8"/>
    <w:rsid w:val="00AC5D8B"/>
    <w:rsid w:val="00AC68BC"/>
    <w:rsid w:val="00AC6B5A"/>
    <w:rsid w:val="00AC6D92"/>
    <w:rsid w:val="00AD02EA"/>
    <w:rsid w:val="00AD0882"/>
    <w:rsid w:val="00AD169F"/>
    <w:rsid w:val="00AD2051"/>
    <w:rsid w:val="00AD246F"/>
    <w:rsid w:val="00AD2AD4"/>
    <w:rsid w:val="00AD2F3A"/>
    <w:rsid w:val="00AD3760"/>
    <w:rsid w:val="00AD4846"/>
    <w:rsid w:val="00AD4D3A"/>
    <w:rsid w:val="00AD50CE"/>
    <w:rsid w:val="00AD5154"/>
    <w:rsid w:val="00AD5383"/>
    <w:rsid w:val="00AD63F2"/>
    <w:rsid w:val="00AD6559"/>
    <w:rsid w:val="00AD68FB"/>
    <w:rsid w:val="00AD71E4"/>
    <w:rsid w:val="00AD7244"/>
    <w:rsid w:val="00AD79B3"/>
    <w:rsid w:val="00AE0196"/>
    <w:rsid w:val="00AE0E3C"/>
    <w:rsid w:val="00AE137A"/>
    <w:rsid w:val="00AE13F7"/>
    <w:rsid w:val="00AE16A5"/>
    <w:rsid w:val="00AE1AA8"/>
    <w:rsid w:val="00AE21D2"/>
    <w:rsid w:val="00AE258C"/>
    <w:rsid w:val="00AE26BB"/>
    <w:rsid w:val="00AE2B0F"/>
    <w:rsid w:val="00AE47CA"/>
    <w:rsid w:val="00AE49BD"/>
    <w:rsid w:val="00AE4CB2"/>
    <w:rsid w:val="00AE543B"/>
    <w:rsid w:val="00AE5472"/>
    <w:rsid w:val="00AE55BB"/>
    <w:rsid w:val="00AE58A4"/>
    <w:rsid w:val="00AE5B04"/>
    <w:rsid w:val="00AE637E"/>
    <w:rsid w:val="00AE63D5"/>
    <w:rsid w:val="00AE6BEF"/>
    <w:rsid w:val="00AE7D95"/>
    <w:rsid w:val="00AE7DF0"/>
    <w:rsid w:val="00AF024F"/>
    <w:rsid w:val="00AF02C4"/>
    <w:rsid w:val="00AF02F4"/>
    <w:rsid w:val="00AF08FC"/>
    <w:rsid w:val="00AF0911"/>
    <w:rsid w:val="00AF10D5"/>
    <w:rsid w:val="00AF1480"/>
    <w:rsid w:val="00AF159B"/>
    <w:rsid w:val="00AF266D"/>
    <w:rsid w:val="00AF26EE"/>
    <w:rsid w:val="00AF37A4"/>
    <w:rsid w:val="00AF4254"/>
    <w:rsid w:val="00AF4481"/>
    <w:rsid w:val="00AF485E"/>
    <w:rsid w:val="00AF64E3"/>
    <w:rsid w:val="00AF7383"/>
    <w:rsid w:val="00B00E6C"/>
    <w:rsid w:val="00B01585"/>
    <w:rsid w:val="00B01B5D"/>
    <w:rsid w:val="00B01C16"/>
    <w:rsid w:val="00B01D32"/>
    <w:rsid w:val="00B034F4"/>
    <w:rsid w:val="00B037F4"/>
    <w:rsid w:val="00B03B6A"/>
    <w:rsid w:val="00B03C18"/>
    <w:rsid w:val="00B04033"/>
    <w:rsid w:val="00B0412A"/>
    <w:rsid w:val="00B042B6"/>
    <w:rsid w:val="00B0518F"/>
    <w:rsid w:val="00B051C8"/>
    <w:rsid w:val="00B05DAE"/>
    <w:rsid w:val="00B06256"/>
    <w:rsid w:val="00B06B0B"/>
    <w:rsid w:val="00B06CC3"/>
    <w:rsid w:val="00B07791"/>
    <w:rsid w:val="00B102F5"/>
    <w:rsid w:val="00B11116"/>
    <w:rsid w:val="00B113F4"/>
    <w:rsid w:val="00B11BCE"/>
    <w:rsid w:val="00B12139"/>
    <w:rsid w:val="00B1260B"/>
    <w:rsid w:val="00B12D6D"/>
    <w:rsid w:val="00B12E4B"/>
    <w:rsid w:val="00B14484"/>
    <w:rsid w:val="00B14928"/>
    <w:rsid w:val="00B14B33"/>
    <w:rsid w:val="00B150D6"/>
    <w:rsid w:val="00B15177"/>
    <w:rsid w:val="00B1588F"/>
    <w:rsid w:val="00B16247"/>
    <w:rsid w:val="00B1659C"/>
    <w:rsid w:val="00B16EFE"/>
    <w:rsid w:val="00B1761A"/>
    <w:rsid w:val="00B20764"/>
    <w:rsid w:val="00B20FFC"/>
    <w:rsid w:val="00B21632"/>
    <w:rsid w:val="00B2178A"/>
    <w:rsid w:val="00B22099"/>
    <w:rsid w:val="00B2272E"/>
    <w:rsid w:val="00B22CA6"/>
    <w:rsid w:val="00B23107"/>
    <w:rsid w:val="00B23572"/>
    <w:rsid w:val="00B23895"/>
    <w:rsid w:val="00B23F2E"/>
    <w:rsid w:val="00B24117"/>
    <w:rsid w:val="00B24D66"/>
    <w:rsid w:val="00B25167"/>
    <w:rsid w:val="00B25931"/>
    <w:rsid w:val="00B259D4"/>
    <w:rsid w:val="00B25EFB"/>
    <w:rsid w:val="00B26514"/>
    <w:rsid w:val="00B265AB"/>
    <w:rsid w:val="00B26C8E"/>
    <w:rsid w:val="00B26D20"/>
    <w:rsid w:val="00B30AC1"/>
    <w:rsid w:val="00B3113D"/>
    <w:rsid w:val="00B31D9C"/>
    <w:rsid w:val="00B32431"/>
    <w:rsid w:val="00B329CE"/>
    <w:rsid w:val="00B32BA9"/>
    <w:rsid w:val="00B33BD6"/>
    <w:rsid w:val="00B33FCE"/>
    <w:rsid w:val="00B34A01"/>
    <w:rsid w:val="00B35177"/>
    <w:rsid w:val="00B35299"/>
    <w:rsid w:val="00B3563E"/>
    <w:rsid w:val="00B35C7F"/>
    <w:rsid w:val="00B36799"/>
    <w:rsid w:val="00B368DC"/>
    <w:rsid w:val="00B37139"/>
    <w:rsid w:val="00B3756C"/>
    <w:rsid w:val="00B37EE6"/>
    <w:rsid w:val="00B40A67"/>
    <w:rsid w:val="00B40CA7"/>
    <w:rsid w:val="00B40D95"/>
    <w:rsid w:val="00B40F70"/>
    <w:rsid w:val="00B40F7A"/>
    <w:rsid w:val="00B413E1"/>
    <w:rsid w:val="00B41842"/>
    <w:rsid w:val="00B419D4"/>
    <w:rsid w:val="00B42218"/>
    <w:rsid w:val="00B4263D"/>
    <w:rsid w:val="00B426CA"/>
    <w:rsid w:val="00B42915"/>
    <w:rsid w:val="00B42D80"/>
    <w:rsid w:val="00B42E3C"/>
    <w:rsid w:val="00B435B3"/>
    <w:rsid w:val="00B43829"/>
    <w:rsid w:val="00B44256"/>
    <w:rsid w:val="00B4443A"/>
    <w:rsid w:val="00B4462A"/>
    <w:rsid w:val="00B44A15"/>
    <w:rsid w:val="00B44FE8"/>
    <w:rsid w:val="00B45452"/>
    <w:rsid w:val="00B459E2"/>
    <w:rsid w:val="00B46C4D"/>
    <w:rsid w:val="00B46EF5"/>
    <w:rsid w:val="00B47182"/>
    <w:rsid w:val="00B47711"/>
    <w:rsid w:val="00B47E4C"/>
    <w:rsid w:val="00B50D5B"/>
    <w:rsid w:val="00B5122A"/>
    <w:rsid w:val="00B5176B"/>
    <w:rsid w:val="00B51B9B"/>
    <w:rsid w:val="00B52445"/>
    <w:rsid w:val="00B52783"/>
    <w:rsid w:val="00B527EE"/>
    <w:rsid w:val="00B52D9A"/>
    <w:rsid w:val="00B53580"/>
    <w:rsid w:val="00B54294"/>
    <w:rsid w:val="00B54701"/>
    <w:rsid w:val="00B5513F"/>
    <w:rsid w:val="00B560A3"/>
    <w:rsid w:val="00B56889"/>
    <w:rsid w:val="00B5708A"/>
    <w:rsid w:val="00B57667"/>
    <w:rsid w:val="00B57CA3"/>
    <w:rsid w:val="00B57F2B"/>
    <w:rsid w:val="00B603EB"/>
    <w:rsid w:val="00B60732"/>
    <w:rsid w:val="00B607DB"/>
    <w:rsid w:val="00B60995"/>
    <w:rsid w:val="00B60A86"/>
    <w:rsid w:val="00B60BD5"/>
    <w:rsid w:val="00B61B3F"/>
    <w:rsid w:val="00B61E9E"/>
    <w:rsid w:val="00B61FCA"/>
    <w:rsid w:val="00B6201F"/>
    <w:rsid w:val="00B63A27"/>
    <w:rsid w:val="00B63C6E"/>
    <w:rsid w:val="00B64284"/>
    <w:rsid w:val="00B64C22"/>
    <w:rsid w:val="00B65128"/>
    <w:rsid w:val="00B65426"/>
    <w:rsid w:val="00B6680A"/>
    <w:rsid w:val="00B6687A"/>
    <w:rsid w:val="00B66AFD"/>
    <w:rsid w:val="00B66DD6"/>
    <w:rsid w:val="00B67011"/>
    <w:rsid w:val="00B67687"/>
    <w:rsid w:val="00B67AC8"/>
    <w:rsid w:val="00B70970"/>
    <w:rsid w:val="00B71699"/>
    <w:rsid w:val="00B71848"/>
    <w:rsid w:val="00B71996"/>
    <w:rsid w:val="00B71CFC"/>
    <w:rsid w:val="00B72817"/>
    <w:rsid w:val="00B729B5"/>
    <w:rsid w:val="00B72C92"/>
    <w:rsid w:val="00B72CAB"/>
    <w:rsid w:val="00B735F4"/>
    <w:rsid w:val="00B736BE"/>
    <w:rsid w:val="00B74977"/>
    <w:rsid w:val="00B7516B"/>
    <w:rsid w:val="00B752DF"/>
    <w:rsid w:val="00B75D29"/>
    <w:rsid w:val="00B766B3"/>
    <w:rsid w:val="00B76DC5"/>
    <w:rsid w:val="00B76F31"/>
    <w:rsid w:val="00B77534"/>
    <w:rsid w:val="00B80123"/>
    <w:rsid w:val="00B80F2C"/>
    <w:rsid w:val="00B817FA"/>
    <w:rsid w:val="00B81B58"/>
    <w:rsid w:val="00B82AD0"/>
    <w:rsid w:val="00B82E05"/>
    <w:rsid w:val="00B82E92"/>
    <w:rsid w:val="00B835C7"/>
    <w:rsid w:val="00B84D9C"/>
    <w:rsid w:val="00B85B3E"/>
    <w:rsid w:val="00B85C83"/>
    <w:rsid w:val="00B8682F"/>
    <w:rsid w:val="00B87A67"/>
    <w:rsid w:val="00B87DE6"/>
    <w:rsid w:val="00B906FB"/>
    <w:rsid w:val="00B907EC"/>
    <w:rsid w:val="00B90B73"/>
    <w:rsid w:val="00B911F8"/>
    <w:rsid w:val="00B912F9"/>
    <w:rsid w:val="00B91A8E"/>
    <w:rsid w:val="00B91CE3"/>
    <w:rsid w:val="00B92EA3"/>
    <w:rsid w:val="00B936CB"/>
    <w:rsid w:val="00B93E77"/>
    <w:rsid w:val="00B9432C"/>
    <w:rsid w:val="00B95AF0"/>
    <w:rsid w:val="00B9629F"/>
    <w:rsid w:val="00B96451"/>
    <w:rsid w:val="00B96D9C"/>
    <w:rsid w:val="00B97015"/>
    <w:rsid w:val="00B9701F"/>
    <w:rsid w:val="00B97412"/>
    <w:rsid w:val="00B9747F"/>
    <w:rsid w:val="00B977CC"/>
    <w:rsid w:val="00B97BED"/>
    <w:rsid w:val="00BA0170"/>
    <w:rsid w:val="00BA069A"/>
    <w:rsid w:val="00BA0A1B"/>
    <w:rsid w:val="00BA0A4E"/>
    <w:rsid w:val="00BA0AA7"/>
    <w:rsid w:val="00BA1385"/>
    <w:rsid w:val="00BA14C2"/>
    <w:rsid w:val="00BA1C6D"/>
    <w:rsid w:val="00BA1D1D"/>
    <w:rsid w:val="00BA25BE"/>
    <w:rsid w:val="00BA2C42"/>
    <w:rsid w:val="00BA2EC9"/>
    <w:rsid w:val="00BA34AE"/>
    <w:rsid w:val="00BA38DD"/>
    <w:rsid w:val="00BA3A57"/>
    <w:rsid w:val="00BA4161"/>
    <w:rsid w:val="00BA4431"/>
    <w:rsid w:val="00BA4930"/>
    <w:rsid w:val="00BA4999"/>
    <w:rsid w:val="00BA4EF9"/>
    <w:rsid w:val="00BA4F5F"/>
    <w:rsid w:val="00BA5EE2"/>
    <w:rsid w:val="00BA66A6"/>
    <w:rsid w:val="00BA67CF"/>
    <w:rsid w:val="00BA6D51"/>
    <w:rsid w:val="00BA74B5"/>
    <w:rsid w:val="00BA7BBF"/>
    <w:rsid w:val="00BA7E75"/>
    <w:rsid w:val="00BB0867"/>
    <w:rsid w:val="00BB10E8"/>
    <w:rsid w:val="00BB1B5C"/>
    <w:rsid w:val="00BB20B5"/>
    <w:rsid w:val="00BB241B"/>
    <w:rsid w:val="00BB2991"/>
    <w:rsid w:val="00BB2AED"/>
    <w:rsid w:val="00BB34A2"/>
    <w:rsid w:val="00BB4593"/>
    <w:rsid w:val="00BB45B7"/>
    <w:rsid w:val="00BB4713"/>
    <w:rsid w:val="00BB4E91"/>
    <w:rsid w:val="00BB51C0"/>
    <w:rsid w:val="00BB5676"/>
    <w:rsid w:val="00BB5F9D"/>
    <w:rsid w:val="00BB6727"/>
    <w:rsid w:val="00BB704F"/>
    <w:rsid w:val="00BB72FE"/>
    <w:rsid w:val="00BB7632"/>
    <w:rsid w:val="00BB7A9A"/>
    <w:rsid w:val="00BB7C6E"/>
    <w:rsid w:val="00BB7F86"/>
    <w:rsid w:val="00BC10A9"/>
    <w:rsid w:val="00BC23F7"/>
    <w:rsid w:val="00BC289F"/>
    <w:rsid w:val="00BC2F7C"/>
    <w:rsid w:val="00BC3058"/>
    <w:rsid w:val="00BC3187"/>
    <w:rsid w:val="00BC33AB"/>
    <w:rsid w:val="00BC3436"/>
    <w:rsid w:val="00BC36A7"/>
    <w:rsid w:val="00BC37C8"/>
    <w:rsid w:val="00BC3B62"/>
    <w:rsid w:val="00BC3C13"/>
    <w:rsid w:val="00BC418D"/>
    <w:rsid w:val="00BC442D"/>
    <w:rsid w:val="00BC44D5"/>
    <w:rsid w:val="00BC4C77"/>
    <w:rsid w:val="00BC524C"/>
    <w:rsid w:val="00BC5673"/>
    <w:rsid w:val="00BC5A72"/>
    <w:rsid w:val="00BC685D"/>
    <w:rsid w:val="00BC6E15"/>
    <w:rsid w:val="00BC704F"/>
    <w:rsid w:val="00BC7321"/>
    <w:rsid w:val="00BC7B75"/>
    <w:rsid w:val="00BC7DB6"/>
    <w:rsid w:val="00BD0183"/>
    <w:rsid w:val="00BD0351"/>
    <w:rsid w:val="00BD0979"/>
    <w:rsid w:val="00BD0D0F"/>
    <w:rsid w:val="00BD0E70"/>
    <w:rsid w:val="00BD1249"/>
    <w:rsid w:val="00BD1660"/>
    <w:rsid w:val="00BD1B30"/>
    <w:rsid w:val="00BD1C25"/>
    <w:rsid w:val="00BD1E64"/>
    <w:rsid w:val="00BD345B"/>
    <w:rsid w:val="00BD375A"/>
    <w:rsid w:val="00BD3D5F"/>
    <w:rsid w:val="00BD3F1A"/>
    <w:rsid w:val="00BD41DB"/>
    <w:rsid w:val="00BD5008"/>
    <w:rsid w:val="00BD5357"/>
    <w:rsid w:val="00BD5389"/>
    <w:rsid w:val="00BD577F"/>
    <w:rsid w:val="00BD59DC"/>
    <w:rsid w:val="00BD5B21"/>
    <w:rsid w:val="00BD5BC1"/>
    <w:rsid w:val="00BD6852"/>
    <w:rsid w:val="00BD6BE7"/>
    <w:rsid w:val="00BD7018"/>
    <w:rsid w:val="00BD7447"/>
    <w:rsid w:val="00BD79AF"/>
    <w:rsid w:val="00BD7BDF"/>
    <w:rsid w:val="00BE0A7D"/>
    <w:rsid w:val="00BE0D13"/>
    <w:rsid w:val="00BE1946"/>
    <w:rsid w:val="00BE1F7E"/>
    <w:rsid w:val="00BE26AC"/>
    <w:rsid w:val="00BE2B24"/>
    <w:rsid w:val="00BE2E09"/>
    <w:rsid w:val="00BE3249"/>
    <w:rsid w:val="00BE3986"/>
    <w:rsid w:val="00BE3EBE"/>
    <w:rsid w:val="00BE3FDD"/>
    <w:rsid w:val="00BE4086"/>
    <w:rsid w:val="00BE64AA"/>
    <w:rsid w:val="00BE66E4"/>
    <w:rsid w:val="00BE67A3"/>
    <w:rsid w:val="00BE6822"/>
    <w:rsid w:val="00BE6895"/>
    <w:rsid w:val="00BE7564"/>
    <w:rsid w:val="00BE7836"/>
    <w:rsid w:val="00BE7987"/>
    <w:rsid w:val="00BE7EF5"/>
    <w:rsid w:val="00BF03F1"/>
    <w:rsid w:val="00BF043A"/>
    <w:rsid w:val="00BF07C4"/>
    <w:rsid w:val="00BF0ABA"/>
    <w:rsid w:val="00BF0DA2"/>
    <w:rsid w:val="00BF0F41"/>
    <w:rsid w:val="00BF123F"/>
    <w:rsid w:val="00BF1F7C"/>
    <w:rsid w:val="00BF1FE3"/>
    <w:rsid w:val="00BF281D"/>
    <w:rsid w:val="00BF2DEF"/>
    <w:rsid w:val="00BF375A"/>
    <w:rsid w:val="00BF4A5D"/>
    <w:rsid w:val="00BF4D32"/>
    <w:rsid w:val="00BF676C"/>
    <w:rsid w:val="00BF6976"/>
    <w:rsid w:val="00BF6D76"/>
    <w:rsid w:val="00BF724A"/>
    <w:rsid w:val="00BF74C8"/>
    <w:rsid w:val="00BF7BD5"/>
    <w:rsid w:val="00C00346"/>
    <w:rsid w:val="00C00C4F"/>
    <w:rsid w:val="00C01178"/>
    <w:rsid w:val="00C01180"/>
    <w:rsid w:val="00C01A1D"/>
    <w:rsid w:val="00C01A67"/>
    <w:rsid w:val="00C01D79"/>
    <w:rsid w:val="00C01E08"/>
    <w:rsid w:val="00C02998"/>
    <w:rsid w:val="00C031DC"/>
    <w:rsid w:val="00C0353C"/>
    <w:rsid w:val="00C03AFB"/>
    <w:rsid w:val="00C0417F"/>
    <w:rsid w:val="00C04483"/>
    <w:rsid w:val="00C05349"/>
    <w:rsid w:val="00C063F2"/>
    <w:rsid w:val="00C072B3"/>
    <w:rsid w:val="00C07370"/>
    <w:rsid w:val="00C07C9F"/>
    <w:rsid w:val="00C105F5"/>
    <w:rsid w:val="00C10A39"/>
    <w:rsid w:val="00C1128F"/>
    <w:rsid w:val="00C124DC"/>
    <w:rsid w:val="00C13419"/>
    <w:rsid w:val="00C1384B"/>
    <w:rsid w:val="00C15055"/>
    <w:rsid w:val="00C1589B"/>
    <w:rsid w:val="00C15C78"/>
    <w:rsid w:val="00C15C90"/>
    <w:rsid w:val="00C162B4"/>
    <w:rsid w:val="00C16385"/>
    <w:rsid w:val="00C1648E"/>
    <w:rsid w:val="00C16BD6"/>
    <w:rsid w:val="00C1707B"/>
    <w:rsid w:val="00C1767B"/>
    <w:rsid w:val="00C1783D"/>
    <w:rsid w:val="00C17AFE"/>
    <w:rsid w:val="00C204FF"/>
    <w:rsid w:val="00C2066D"/>
    <w:rsid w:val="00C2070E"/>
    <w:rsid w:val="00C2080C"/>
    <w:rsid w:val="00C20EC8"/>
    <w:rsid w:val="00C21010"/>
    <w:rsid w:val="00C210C4"/>
    <w:rsid w:val="00C22422"/>
    <w:rsid w:val="00C2258E"/>
    <w:rsid w:val="00C22A57"/>
    <w:rsid w:val="00C22CCC"/>
    <w:rsid w:val="00C22EF5"/>
    <w:rsid w:val="00C232AD"/>
    <w:rsid w:val="00C23510"/>
    <w:rsid w:val="00C236B9"/>
    <w:rsid w:val="00C23D0C"/>
    <w:rsid w:val="00C24514"/>
    <w:rsid w:val="00C24800"/>
    <w:rsid w:val="00C24842"/>
    <w:rsid w:val="00C24F57"/>
    <w:rsid w:val="00C25DED"/>
    <w:rsid w:val="00C25F99"/>
    <w:rsid w:val="00C27374"/>
    <w:rsid w:val="00C277F4"/>
    <w:rsid w:val="00C30AA1"/>
    <w:rsid w:val="00C30AD8"/>
    <w:rsid w:val="00C3176E"/>
    <w:rsid w:val="00C31C11"/>
    <w:rsid w:val="00C322C4"/>
    <w:rsid w:val="00C3279F"/>
    <w:rsid w:val="00C328FF"/>
    <w:rsid w:val="00C333F6"/>
    <w:rsid w:val="00C33677"/>
    <w:rsid w:val="00C3378E"/>
    <w:rsid w:val="00C3387E"/>
    <w:rsid w:val="00C347FE"/>
    <w:rsid w:val="00C3486C"/>
    <w:rsid w:val="00C34BCB"/>
    <w:rsid w:val="00C34CDD"/>
    <w:rsid w:val="00C352C4"/>
    <w:rsid w:val="00C35310"/>
    <w:rsid w:val="00C35543"/>
    <w:rsid w:val="00C35A24"/>
    <w:rsid w:val="00C3671E"/>
    <w:rsid w:val="00C36A17"/>
    <w:rsid w:val="00C37990"/>
    <w:rsid w:val="00C37A1B"/>
    <w:rsid w:val="00C37F72"/>
    <w:rsid w:val="00C40E72"/>
    <w:rsid w:val="00C417FB"/>
    <w:rsid w:val="00C41A51"/>
    <w:rsid w:val="00C41B2E"/>
    <w:rsid w:val="00C41C3C"/>
    <w:rsid w:val="00C4202C"/>
    <w:rsid w:val="00C42A8C"/>
    <w:rsid w:val="00C43195"/>
    <w:rsid w:val="00C433C8"/>
    <w:rsid w:val="00C4354C"/>
    <w:rsid w:val="00C44A64"/>
    <w:rsid w:val="00C44EF0"/>
    <w:rsid w:val="00C45AAA"/>
    <w:rsid w:val="00C45B0B"/>
    <w:rsid w:val="00C46876"/>
    <w:rsid w:val="00C47898"/>
    <w:rsid w:val="00C47D34"/>
    <w:rsid w:val="00C47DB8"/>
    <w:rsid w:val="00C47EF9"/>
    <w:rsid w:val="00C502DB"/>
    <w:rsid w:val="00C50C83"/>
    <w:rsid w:val="00C511DF"/>
    <w:rsid w:val="00C52DE1"/>
    <w:rsid w:val="00C530A8"/>
    <w:rsid w:val="00C540D0"/>
    <w:rsid w:val="00C543EF"/>
    <w:rsid w:val="00C54718"/>
    <w:rsid w:val="00C55177"/>
    <w:rsid w:val="00C556BA"/>
    <w:rsid w:val="00C55F01"/>
    <w:rsid w:val="00C56E3A"/>
    <w:rsid w:val="00C57534"/>
    <w:rsid w:val="00C5767B"/>
    <w:rsid w:val="00C57A84"/>
    <w:rsid w:val="00C604B0"/>
    <w:rsid w:val="00C60CDB"/>
    <w:rsid w:val="00C61666"/>
    <w:rsid w:val="00C61824"/>
    <w:rsid w:val="00C621CF"/>
    <w:rsid w:val="00C62607"/>
    <w:rsid w:val="00C62D3E"/>
    <w:rsid w:val="00C62D3F"/>
    <w:rsid w:val="00C63E3A"/>
    <w:rsid w:val="00C644A1"/>
    <w:rsid w:val="00C650AE"/>
    <w:rsid w:val="00C661BB"/>
    <w:rsid w:val="00C66A40"/>
    <w:rsid w:val="00C66AA4"/>
    <w:rsid w:val="00C66D1C"/>
    <w:rsid w:val="00C67199"/>
    <w:rsid w:val="00C6737C"/>
    <w:rsid w:val="00C67F9B"/>
    <w:rsid w:val="00C709F4"/>
    <w:rsid w:val="00C70A9E"/>
    <w:rsid w:val="00C70C2E"/>
    <w:rsid w:val="00C70D2C"/>
    <w:rsid w:val="00C7131F"/>
    <w:rsid w:val="00C7161B"/>
    <w:rsid w:val="00C71D91"/>
    <w:rsid w:val="00C726D8"/>
    <w:rsid w:val="00C72709"/>
    <w:rsid w:val="00C728C0"/>
    <w:rsid w:val="00C72F50"/>
    <w:rsid w:val="00C73171"/>
    <w:rsid w:val="00C74345"/>
    <w:rsid w:val="00C74E39"/>
    <w:rsid w:val="00C77488"/>
    <w:rsid w:val="00C774D1"/>
    <w:rsid w:val="00C7773E"/>
    <w:rsid w:val="00C80AB4"/>
    <w:rsid w:val="00C812F4"/>
    <w:rsid w:val="00C81672"/>
    <w:rsid w:val="00C8209E"/>
    <w:rsid w:val="00C829AE"/>
    <w:rsid w:val="00C82D4F"/>
    <w:rsid w:val="00C82E83"/>
    <w:rsid w:val="00C82FDB"/>
    <w:rsid w:val="00C8466A"/>
    <w:rsid w:val="00C8472B"/>
    <w:rsid w:val="00C84A1D"/>
    <w:rsid w:val="00C84C31"/>
    <w:rsid w:val="00C84F9D"/>
    <w:rsid w:val="00C859C3"/>
    <w:rsid w:val="00C85E2F"/>
    <w:rsid w:val="00C86A57"/>
    <w:rsid w:val="00C86C01"/>
    <w:rsid w:val="00C86DE5"/>
    <w:rsid w:val="00C906A7"/>
    <w:rsid w:val="00C907FD"/>
    <w:rsid w:val="00C90C24"/>
    <w:rsid w:val="00C9142D"/>
    <w:rsid w:val="00C91746"/>
    <w:rsid w:val="00C91DED"/>
    <w:rsid w:val="00C91E2D"/>
    <w:rsid w:val="00C924CA"/>
    <w:rsid w:val="00C9253B"/>
    <w:rsid w:val="00C92824"/>
    <w:rsid w:val="00C9363A"/>
    <w:rsid w:val="00C9375D"/>
    <w:rsid w:val="00C9450B"/>
    <w:rsid w:val="00C9458D"/>
    <w:rsid w:val="00C95158"/>
    <w:rsid w:val="00C958DA"/>
    <w:rsid w:val="00C95C28"/>
    <w:rsid w:val="00C95DCA"/>
    <w:rsid w:val="00C95F12"/>
    <w:rsid w:val="00C9628C"/>
    <w:rsid w:val="00C9648A"/>
    <w:rsid w:val="00C973ED"/>
    <w:rsid w:val="00C97745"/>
    <w:rsid w:val="00C97B64"/>
    <w:rsid w:val="00CA04D9"/>
    <w:rsid w:val="00CA0A59"/>
    <w:rsid w:val="00CA11B0"/>
    <w:rsid w:val="00CA25A2"/>
    <w:rsid w:val="00CA27D6"/>
    <w:rsid w:val="00CA2A8C"/>
    <w:rsid w:val="00CA2D28"/>
    <w:rsid w:val="00CA34B1"/>
    <w:rsid w:val="00CA3CCB"/>
    <w:rsid w:val="00CA4167"/>
    <w:rsid w:val="00CA571D"/>
    <w:rsid w:val="00CA588C"/>
    <w:rsid w:val="00CA5C99"/>
    <w:rsid w:val="00CA5C9A"/>
    <w:rsid w:val="00CA5CA2"/>
    <w:rsid w:val="00CA6008"/>
    <w:rsid w:val="00CA60BB"/>
    <w:rsid w:val="00CA6FCA"/>
    <w:rsid w:val="00CA7444"/>
    <w:rsid w:val="00CB0766"/>
    <w:rsid w:val="00CB1357"/>
    <w:rsid w:val="00CB16E2"/>
    <w:rsid w:val="00CB1E01"/>
    <w:rsid w:val="00CB20CA"/>
    <w:rsid w:val="00CB2333"/>
    <w:rsid w:val="00CB2816"/>
    <w:rsid w:val="00CB28D0"/>
    <w:rsid w:val="00CB3C93"/>
    <w:rsid w:val="00CB44C4"/>
    <w:rsid w:val="00CB5F0E"/>
    <w:rsid w:val="00CB6CFD"/>
    <w:rsid w:val="00CB7195"/>
    <w:rsid w:val="00CB755E"/>
    <w:rsid w:val="00CB7902"/>
    <w:rsid w:val="00CB7C61"/>
    <w:rsid w:val="00CC1C0D"/>
    <w:rsid w:val="00CC31EB"/>
    <w:rsid w:val="00CC32CD"/>
    <w:rsid w:val="00CC35E0"/>
    <w:rsid w:val="00CC4050"/>
    <w:rsid w:val="00CC4134"/>
    <w:rsid w:val="00CC4148"/>
    <w:rsid w:val="00CC484F"/>
    <w:rsid w:val="00CC494B"/>
    <w:rsid w:val="00CC49FC"/>
    <w:rsid w:val="00CC4B0E"/>
    <w:rsid w:val="00CC51F9"/>
    <w:rsid w:val="00CC5A0E"/>
    <w:rsid w:val="00CC5B8C"/>
    <w:rsid w:val="00CC5D4F"/>
    <w:rsid w:val="00CC5EE9"/>
    <w:rsid w:val="00CC5FC7"/>
    <w:rsid w:val="00CC6487"/>
    <w:rsid w:val="00CC73B7"/>
    <w:rsid w:val="00CC7835"/>
    <w:rsid w:val="00CC783F"/>
    <w:rsid w:val="00CD01FA"/>
    <w:rsid w:val="00CD0663"/>
    <w:rsid w:val="00CD122A"/>
    <w:rsid w:val="00CD1975"/>
    <w:rsid w:val="00CD1D9E"/>
    <w:rsid w:val="00CD205F"/>
    <w:rsid w:val="00CD2297"/>
    <w:rsid w:val="00CD2339"/>
    <w:rsid w:val="00CD28CE"/>
    <w:rsid w:val="00CD30AE"/>
    <w:rsid w:val="00CD313D"/>
    <w:rsid w:val="00CD3286"/>
    <w:rsid w:val="00CD341A"/>
    <w:rsid w:val="00CD3D92"/>
    <w:rsid w:val="00CD4527"/>
    <w:rsid w:val="00CD46F6"/>
    <w:rsid w:val="00CD4A86"/>
    <w:rsid w:val="00CD4EC8"/>
    <w:rsid w:val="00CD4F80"/>
    <w:rsid w:val="00CD549B"/>
    <w:rsid w:val="00CD55A7"/>
    <w:rsid w:val="00CD6780"/>
    <w:rsid w:val="00CD6AC2"/>
    <w:rsid w:val="00CD72CB"/>
    <w:rsid w:val="00CD749A"/>
    <w:rsid w:val="00CD7BBD"/>
    <w:rsid w:val="00CD7CAC"/>
    <w:rsid w:val="00CE097B"/>
    <w:rsid w:val="00CE0B7B"/>
    <w:rsid w:val="00CE1ABC"/>
    <w:rsid w:val="00CE1AE6"/>
    <w:rsid w:val="00CE1EFF"/>
    <w:rsid w:val="00CE219F"/>
    <w:rsid w:val="00CE260F"/>
    <w:rsid w:val="00CE2AC8"/>
    <w:rsid w:val="00CE2B90"/>
    <w:rsid w:val="00CE2FA1"/>
    <w:rsid w:val="00CE39F0"/>
    <w:rsid w:val="00CE3EF5"/>
    <w:rsid w:val="00CE4000"/>
    <w:rsid w:val="00CE4171"/>
    <w:rsid w:val="00CE419A"/>
    <w:rsid w:val="00CE49F8"/>
    <w:rsid w:val="00CE4CBF"/>
    <w:rsid w:val="00CE4EE2"/>
    <w:rsid w:val="00CE5DAA"/>
    <w:rsid w:val="00CE5DF1"/>
    <w:rsid w:val="00CE5E84"/>
    <w:rsid w:val="00CE668D"/>
    <w:rsid w:val="00CE6F4E"/>
    <w:rsid w:val="00CE72FA"/>
    <w:rsid w:val="00CE7695"/>
    <w:rsid w:val="00CE7D1D"/>
    <w:rsid w:val="00CE7F7C"/>
    <w:rsid w:val="00CF0014"/>
    <w:rsid w:val="00CF0409"/>
    <w:rsid w:val="00CF0EEE"/>
    <w:rsid w:val="00CF0F51"/>
    <w:rsid w:val="00CF153A"/>
    <w:rsid w:val="00CF2071"/>
    <w:rsid w:val="00CF2082"/>
    <w:rsid w:val="00CF20A0"/>
    <w:rsid w:val="00CF2311"/>
    <w:rsid w:val="00CF3B0B"/>
    <w:rsid w:val="00CF4012"/>
    <w:rsid w:val="00CF4023"/>
    <w:rsid w:val="00CF4058"/>
    <w:rsid w:val="00CF40A6"/>
    <w:rsid w:val="00CF4515"/>
    <w:rsid w:val="00CF562A"/>
    <w:rsid w:val="00CF5854"/>
    <w:rsid w:val="00CF5DAB"/>
    <w:rsid w:val="00CF5E00"/>
    <w:rsid w:val="00CF695B"/>
    <w:rsid w:val="00CF7D7B"/>
    <w:rsid w:val="00D00074"/>
    <w:rsid w:val="00D018F4"/>
    <w:rsid w:val="00D024A3"/>
    <w:rsid w:val="00D02B25"/>
    <w:rsid w:val="00D02F7E"/>
    <w:rsid w:val="00D0338E"/>
    <w:rsid w:val="00D040A0"/>
    <w:rsid w:val="00D047EF"/>
    <w:rsid w:val="00D050C0"/>
    <w:rsid w:val="00D054D0"/>
    <w:rsid w:val="00D06104"/>
    <w:rsid w:val="00D062B7"/>
    <w:rsid w:val="00D063D2"/>
    <w:rsid w:val="00D079B9"/>
    <w:rsid w:val="00D07A17"/>
    <w:rsid w:val="00D07B75"/>
    <w:rsid w:val="00D07C11"/>
    <w:rsid w:val="00D07F35"/>
    <w:rsid w:val="00D10068"/>
    <w:rsid w:val="00D1012D"/>
    <w:rsid w:val="00D103D2"/>
    <w:rsid w:val="00D1054A"/>
    <w:rsid w:val="00D10B63"/>
    <w:rsid w:val="00D10FEB"/>
    <w:rsid w:val="00D112D5"/>
    <w:rsid w:val="00D11762"/>
    <w:rsid w:val="00D11939"/>
    <w:rsid w:val="00D119B6"/>
    <w:rsid w:val="00D11A30"/>
    <w:rsid w:val="00D11CF2"/>
    <w:rsid w:val="00D1472F"/>
    <w:rsid w:val="00D14872"/>
    <w:rsid w:val="00D14BE0"/>
    <w:rsid w:val="00D171C7"/>
    <w:rsid w:val="00D17D67"/>
    <w:rsid w:val="00D2014C"/>
    <w:rsid w:val="00D205CB"/>
    <w:rsid w:val="00D210BC"/>
    <w:rsid w:val="00D21ABC"/>
    <w:rsid w:val="00D2261D"/>
    <w:rsid w:val="00D22684"/>
    <w:rsid w:val="00D22E61"/>
    <w:rsid w:val="00D23320"/>
    <w:rsid w:val="00D23690"/>
    <w:rsid w:val="00D2424C"/>
    <w:rsid w:val="00D24583"/>
    <w:rsid w:val="00D2537C"/>
    <w:rsid w:val="00D25D07"/>
    <w:rsid w:val="00D262A5"/>
    <w:rsid w:val="00D268C8"/>
    <w:rsid w:val="00D26F37"/>
    <w:rsid w:val="00D273A7"/>
    <w:rsid w:val="00D27875"/>
    <w:rsid w:val="00D279BE"/>
    <w:rsid w:val="00D30372"/>
    <w:rsid w:val="00D3220C"/>
    <w:rsid w:val="00D326B2"/>
    <w:rsid w:val="00D328DA"/>
    <w:rsid w:val="00D3339F"/>
    <w:rsid w:val="00D3424F"/>
    <w:rsid w:val="00D34331"/>
    <w:rsid w:val="00D3434F"/>
    <w:rsid w:val="00D345FF"/>
    <w:rsid w:val="00D3505E"/>
    <w:rsid w:val="00D35D7A"/>
    <w:rsid w:val="00D35E42"/>
    <w:rsid w:val="00D362FB"/>
    <w:rsid w:val="00D36474"/>
    <w:rsid w:val="00D36EA0"/>
    <w:rsid w:val="00D376D6"/>
    <w:rsid w:val="00D37B24"/>
    <w:rsid w:val="00D37D68"/>
    <w:rsid w:val="00D40786"/>
    <w:rsid w:val="00D40BED"/>
    <w:rsid w:val="00D413E4"/>
    <w:rsid w:val="00D41676"/>
    <w:rsid w:val="00D41B75"/>
    <w:rsid w:val="00D42088"/>
    <w:rsid w:val="00D424FF"/>
    <w:rsid w:val="00D43415"/>
    <w:rsid w:val="00D43971"/>
    <w:rsid w:val="00D43C85"/>
    <w:rsid w:val="00D43CE1"/>
    <w:rsid w:val="00D43EA6"/>
    <w:rsid w:val="00D4420B"/>
    <w:rsid w:val="00D44842"/>
    <w:rsid w:val="00D44A98"/>
    <w:rsid w:val="00D44CC2"/>
    <w:rsid w:val="00D4510C"/>
    <w:rsid w:val="00D454B7"/>
    <w:rsid w:val="00D4557B"/>
    <w:rsid w:val="00D459EA"/>
    <w:rsid w:val="00D45C74"/>
    <w:rsid w:val="00D46817"/>
    <w:rsid w:val="00D46B47"/>
    <w:rsid w:val="00D46F85"/>
    <w:rsid w:val="00D47466"/>
    <w:rsid w:val="00D5001A"/>
    <w:rsid w:val="00D5020C"/>
    <w:rsid w:val="00D50376"/>
    <w:rsid w:val="00D504D1"/>
    <w:rsid w:val="00D50E6A"/>
    <w:rsid w:val="00D513CF"/>
    <w:rsid w:val="00D52120"/>
    <w:rsid w:val="00D52190"/>
    <w:rsid w:val="00D52821"/>
    <w:rsid w:val="00D53429"/>
    <w:rsid w:val="00D539FE"/>
    <w:rsid w:val="00D5441A"/>
    <w:rsid w:val="00D54FE6"/>
    <w:rsid w:val="00D5501C"/>
    <w:rsid w:val="00D55431"/>
    <w:rsid w:val="00D5595D"/>
    <w:rsid w:val="00D56760"/>
    <w:rsid w:val="00D5698D"/>
    <w:rsid w:val="00D56B9D"/>
    <w:rsid w:val="00D56DCE"/>
    <w:rsid w:val="00D56E24"/>
    <w:rsid w:val="00D57EBE"/>
    <w:rsid w:val="00D6067D"/>
    <w:rsid w:val="00D606AF"/>
    <w:rsid w:val="00D60AB4"/>
    <w:rsid w:val="00D6100F"/>
    <w:rsid w:val="00D62585"/>
    <w:rsid w:val="00D62CF6"/>
    <w:rsid w:val="00D63112"/>
    <w:rsid w:val="00D6384C"/>
    <w:rsid w:val="00D643D6"/>
    <w:rsid w:val="00D64447"/>
    <w:rsid w:val="00D64469"/>
    <w:rsid w:val="00D64ACD"/>
    <w:rsid w:val="00D650DF"/>
    <w:rsid w:val="00D654FF"/>
    <w:rsid w:val="00D65D28"/>
    <w:rsid w:val="00D66460"/>
    <w:rsid w:val="00D67189"/>
    <w:rsid w:val="00D6770D"/>
    <w:rsid w:val="00D67867"/>
    <w:rsid w:val="00D67A27"/>
    <w:rsid w:val="00D67C73"/>
    <w:rsid w:val="00D7125B"/>
    <w:rsid w:val="00D713C3"/>
    <w:rsid w:val="00D714EF"/>
    <w:rsid w:val="00D71AE3"/>
    <w:rsid w:val="00D71BA7"/>
    <w:rsid w:val="00D71F0C"/>
    <w:rsid w:val="00D72941"/>
    <w:rsid w:val="00D736A1"/>
    <w:rsid w:val="00D73C39"/>
    <w:rsid w:val="00D73C65"/>
    <w:rsid w:val="00D744F5"/>
    <w:rsid w:val="00D74764"/>
    <w:rsid w:val="00D75634"/>
    <w:rsid w:val="00D75F76"/>
    <w:rsid w:val="00D762C0"/>
    <w:rsid w:val="00D76A8F"/>
    <w:rsid w:val="00D776FC"/>
    <w:rsid w:val="00D808A6"/>
    <w:rsid w:val="00D80A5E"/>
    <w:rsid w:val="00D80C01"/>
    <w:rsid w:val="00D813F9"/>
    <w:rsid w:val="00D8173C"/>
    <w:rsid w:val="00D818A4"/>
    <w:rsid w:val="00D82155"/>
    <w:rsid w:val="00D83A15"/>
    <w:rsid w:val="00D85401"/>
    <w:rsid w:val="00D85532"/>
    <w:rsid w:val="00D856C1"/>
    <w:rsid w:val="00D858F5"/>
    <w:rsid w:val="00D85BB6"/>
    <w:rsid w:val="00D863CF"/>
    <w:rsid w:val="00D86D4C"/>
    <w:rsid w:val="00D86FD2"/>
    <w:rsid w:val="00D87A43"/>
    <w:rsid w:val="00D87A85"/>
    <w:rsid w:val="00D90D75"/>
    <w:rsid w:val="00D90E59"/>
    <w:rsid w:val="00D90E97"/>
    <w:rsid w:val="00D922ED"/>
    <w:rsid w:val="00D923C8"/>
    <w:rsid w:val="00D939BA"/>
    <w:rsid w:val="00D9436A"/>
    <w:rsid w:val="00D94CFE"/>
    <w:rsid w:val="00D955B7"/>
    <w:rsid w:val="00D9565C"/>
    <w:rsid w:val="00D95A6C"/>
    <w:rsid w:val="00D96092"/>
    <w:rsid w:val="00D96326"/>
    <w:rsid w:val="00D96BA7"/>
    <w:rsid w:val="00D96C9B"/>
    <w:rsid w:val="00D97248"/>
    <w:rsid w:val="00DA0164"/>
    <w:rsid w:val="00DA10C5"/>
    <w:rsid w:val="00DA1733"/>
    <w:rsid w:val="00DA1807"/>
    <w:rsid w:val="00DA19D4"/>
    <w:rsid w:val="00DA27A4"/>
    <w:rsid w:val="00DA37E3"/>
    <w:rsid w:val="00DA399A"/>
    <w:rsid w:val="00DA3B45"/>
    <w:rsid w:val="00DA3BB1"/>
    <w:rsid w:val="00DA40A8"/>
    <w:rsid w:val="00DA4C29"/>
    <w:rsid w:val="00DA54F7"/>
    <w:rsid w:val="00DA6C30"/>
    <w:rsid w:val="00DA7193"/>
    <w:rsid w:val="00DA76FF"/>
    <w:rsid w:val="00DB02FC"/>
    <w:rsid w:val="00DB02FE"/>
    <w:rsid w:val="00DB045E"/>
    <w:rsid w:val="00DB1CC8"/>
    <w:rsid w:val="00DB293A"/>
    <w:rsid w:val="00DB2A1C"/>
    <w:rsid w:val="00DB3054"/>
    <w:rsid w:val="00DB3329"/>
    <w:rsid w:val="00DB33D3"/>
    <w:rsid w:val="00DB3891"/>
    <w:rsid w:val="00DB40F2"/>
    <w:rsid w:val="00DB4122"/>
    <w:rsid w:val="00DB42FB"/>
    <w:rsid w:val="00DB6E03"/>
    <w:rsid w:val="00DB6F2A"/>
    <w:rsid w:val="00DB6F6A"/>
    <w:rsid w:val="00DB77F2"/>
    <w:rsid w:val="00DC0A90"/>
    <w:rsid w:val="00DC0F66"/>
    <w:rsid w:val="00DC275F"/>
    <w:rsid w:val="00DC2819"/>
    <w:rsid w:val="00DC2DBF"/>
    <w:rsid w:val="00DC4294"/>
    <w:rsid w:val="00DC45CF"/>
    <w:rsid w:val="00DC5DC4"/>
    <w:rsid w:val="00DC5E09"/>
    <w:rsid w:val="00DC5E38"/>
    <w:rsid w:val="00DC6202"/>
    <w:rsid w:val="00DC6CCE"/>
    <w:rsid w:val="00DC7A8F"/>
    <w:rsid w:val="00DC7F91"/>
    <w:rsid w:val="00DD02FF"/>
    <w:rsid w:val="00DD05B4"/>
    <w:rsid w:val="00DD086B"/>
    <w:rsid w:val="00DD0C38"/>
    <w:rsid w:val="00DD0E6A"/>
    <w:rsid w:val="00DD1460"/>
    <w:rsid w:val="00DD1592"/>
    <w:rsid w:val="00DD1594"/>
    <w:rsid w:val="00DD1D3B"/>
    <w:rsid w:val="00DD331F"/>
    <w:rsid w:val="00DD34EA"/>
    <w:rsid w:val="00DD392A"/>
    <w:rsid w:val="00DD4258"/>
    <w:rsid w:val="00DD435E"/>
    <w:rsid w:val="00DD4771"/>
    <w:rsid w:val="00DD49F1"/>
    <w:rsid w:val="00DD5318"/>
    <w:rsid w:val="00DD5BFF"/>
    <w:rsid w:val="00DD63CC"/>
    <w:rsid w:val="00DD6439"/>
    <w:rsid w:val="00DD6779"/>
    <w:rsid w:val="00DD684F"/>
    <w:rsid w:val="00DD69F6"/>
    <w:rsid w:val="00DD78FB"/>
    <w:rsid w:val="00DD7BF2"/>
    <w:rsid w:val="00DE03FD"/>
    <w:rsid w:val="00DE08F4"/>
    <w:rsid w:val="00DE0BDD"/>
    <w:rsid w:val="00DE0BF3"/>
    <w:rsid w:val="00DE10C7"/>
    <w:rsid w:val="00DE12B0"/>
    <w:rsid w:val="00DE1359"/>
    <w:rsid w:val="00DE1FDF"/>
    <w:rsid w:val="00DE21EF"/>
    <w:rsid w:val="00DE2C41"/>
    <w:rsid w:val="00DE3AC5"/>
    <w:rsid w:val="00DE3EA1"/>
    <w:rsid w:val="00DE4531"/>
    <w:rsid w:val="00DE490E"/>
    <w:rsid w:val="00DE4961"/>
    <w:rsid w:val="00DE5212"/>
    <w:rsid w:val="00DE5243"/>
    <w:rsid w:val="00DE5E9E"/>
    <w:rsid w:val="00DE5F60"/>
    <w:rsid w:val="00DE7665"/>
    <w:rsid w:val="00DE772F"/>
    <w:rsid w:val="00DF0070"/>
    <w:rsid w:val="00DF09E5"/>
    <w:rsid w:val="00DF0A6E"/>
    <w:rsid w:val="00DF0E42"/>
    <w:rsid w:val="00DF1097"/>
    <w:rsid w:val="00DF1CD0"/>
    <w:rsid w:val="00DF251B"/>
    <w:rsid w:val="00DF2703"/>
    <w:rsid w:val="00DF3BE7"/>
    <w:rsid w:val="00DF483E"/>
    <w:rsid w:val="00DF567C"/>
    <w:rsid w:val="00DF6439"/>
    <w:rsid w:val="00DF66EE"/>
    <w:rsid w:val="00DF6913"/>
    <w:rsid w:val="00DF6D72"/>
    <w:rsid w:val="00DF758E"/>
    <w:rsid w:val="00DF79FD"/>
    <w:rsid w:val="00DF7C67"/>
    <w:rsid w:val="00E00AE8"/>
    <w:rsid w:val="00E0195C"/>
    <w:rsid w:val="00E01BBB"/>
    <w:rsid w:val="00E01D8F"/>
    <w:rsid w:val="00E01E60"/>
    <w:rsid w:val="00E0270B"/>
    <w:rsid w:val="00E02712"/>
    <w:rsid w:val="00E03B54"/>
    <w:rsid w:val="00E03BDB"/>
    <w:rsid w:val="00E03EFF"/>
    <w:rsid w:val="00E0463B"/>
    <w:rsid w:val="00E0486A"/>
    <w:rsid w:val="00E053DE"/>
    <w:rsid w:val="00E05F65"/>
    <w:rsid w:val="00E06467"/>
    <w:rsid w:val="00E07447"/>
    <w:rsid w:val="00E0748A"/>
    <w:rsid w:val="00E07720"/>
    <w:rsid w:val="00E07870"/>
    <w:rsid w:val="00E1041D"/>
    <w:rsid w:val="00E10D87"/>
    <w:rsid w:val="00E11337"/>
    <w:rsid w:val="00E1185D"/>
    <w:rsid w:val="00E1253F"/>
    <w:rsid w:val="00E1259A"/>
    <w:rsid w:val="00E132BF"/>
    <w:rsid w:val="00E13649"/>
    <w:rsid w:val="00E1468F"/>
    <w:rsid w:val="00E15892"/>
    <w:rsid w:val="00E15976"/>
    <w:rsid w:val="00E15C47"/>
    <w:rsid w:val="00E15CC7"/>
    <w:rsid w:val="00E15EBD"/>
    <w:rsid w:val="00E16D61"/>
    <w:rsid w:val="00E17332"/>
    <w:rsid w:val="00E174B8"/>
    <w:rsid w:val="00E175B1"/>
    <w:rsid w:val="00E2044E"/>
    <w:rsid w:val="00E206ED"/>
    <w:rsid w:val="00E209A3"/>
    <w:rsid w:val="00E20AA4"/>
    <w:rsid w:val="00E20DB5"/>
    <w:rsid w:val="00E2139C"/>
    <w:rsid w:val="00E213BC"/>
    <w:rsid w:val="00E21CCA"/>
    <w:rsid w:val="00E2228D"/>
    <w:rsid w:val="00E22438"/>
    <w:rsid w:val="00E2250D"/>
    <w:rsid w:val="00E22BAC"/>
    <w:rsid w:val="00E23272"/>
    <w:rsid w:val="00E23AAF"/>
    <w:rsid w:val="00E23CBB"/>
    <w:rsid w:val="00E24088"/>
    <w:rsid w:val="00E24D03"/>
    <w:rsid w:val="00E25078"/>
    <w:rsid w:val="00E251C8"/>
    <w:rsid w:val="00E25316"/>
    <w:rsid w:val="00E25C71"/>
    <w:rsid w:val="00E25E99"/>
    <w:rsid w:val="00E2683A"/>
    <w:rsid w:val="00E26920"/>
    <w:rsid w:val="00E27934"/>
    <w:rsid w:val="00E27C25"/>
    <w:rsid w:val="00E300E0"/>
    <w:rsid w:val="00E30969"/>
    <w:rsid w:val="00E30FD5"/>
    <w:rsid w:val="00E32A1D"/>
    <w:rsid w:val="00E32F1B"/>
    <w:rsid w:val="00E3300F"/>
    <w:rsid w:val="00E3307B"/>
    <w:rsid w:val="00E334E0"/>
    <w:rsid w:val="00E335FD"/>
    <w:rsid w:val="00E336AE"/>
    <w:rsid w:val="00E337ED"/>
    <w:rsid w:val="00E33A5E"/>
    <w:rsid w:val="00E33D1D"/>
    <w:rsid w:val="00E34446"/>
    <w:rsid w:val="00E34658"/>
    <w:rsid w:val="00E34B18"/>
    <w:rsid w:val="00E35541"/>
    <w:rsid w:val="00E3560C"/>
    <w:rsid w:val="00E35C0F"/>
    <w:rsid w:val="00E35F7C"/>
    <w:rsid w:val="00E37172"/>
    <w:rsid w:val="00E373C2"/>
    <w:rsid w:val="00E37ADE"/>
    <w:rsid w:val="00E41161"/>
    <w:rsid w:val="00E411B1"/>
    <w:rsid w:val="00E417CA"/>
    <w:rsid w:val="00E4194D"/>
    <w:rsid w:val="00E43A00"/>
    <w:rsid w:val="00E43A19"/>
    <w:rsid w:val="00E4410F"/>
    <w:rsid w:val="00E4482F"/>
    <w:rsid w:val="00E44894"/>
    <w:rsid w:val="00E44B19"/>
    <w:rsid w:val="00E44C50"/>
    <w:rsid w:val="00E45325"/>
    <w:rsid w:val="00E455C4"/>
    <w:rsid w:val="00E456A6"/>
    <w:rsid w:val="00E45A3E"/>
    <w:rsid w:val="00E45CA9"/>
    <w:rsid w:val="00E46AC6"/>
    <w:rsid w:val="00E46CB9"/>
    <w:rsid w:val="00E47807"/>
    <w:rsid w:val="00E47968"/>
    <w:rsid w:val="00E47C64"/>
    <w:rsid w:val="00E503D2"/>
    <w:rsid w:val="00E50577"/>
    <w:rsid w:val="00E50755"/>
    <w:rsid w:val="00E51339"/>
    <w:rsid w:val="00E51560"/>
    <w:rsid w:val="00E518D7"/>
    <w:rsid w:val="00E527BF"/>
    <w:rsid w:val="00E52829"/>
    <w:rsid w:val="00E52913"/>
    <w:rsid w:val="00E52996"/>
    <w:rsid w:val="00E52E4D"/>
    <w:rsid w:val="00E53D51"/>
    <w:rsid w:val="00E5405E"/>
    <w:rsid w:val="00E54C06"/>
    <w:rsid w:val="00E54FAE"/>
    <w:rsid w:val="00E55D7F"/>
    <w:rsid w:val="00E56207"/>
    <w:rsid w:val="00E566C1"/>
    <w:rsid w:val="00E568BE"/>
    <w:rsid w:val="00E56953"/>
    <w:rsid w:val="00E56A5C"/>
    <w:rsid w:val="00E56AF1"/>
    <w:rsid w:val="00E56FB3"/>
    <w:rsid w:val="00E57861"/>
    <w:rsid w:val="00E601B5"/>
    <w:rsid w:val="00E602C0"/>
    <w:rsid w:val="00E609AE"/>
    <w:rsid w:val="00E60E9E"/>
    <w:rsid w:val="00E61254"/>
    <w:rsid w:val="00E6173E"/>
    <w:rsid w:val="00E618DD"/>
    <w:rsid w:val="00E61E0D"/>
    <w:rsid w:val="00E62AA2"/>
    <w:rsid w:val="00E62C2A"/>
    <w:rsid w:val="00E62D06"/>
    <w:rsid w:val="00E63EC3"/>
    <w:rsid w:val="00E63F9F"/>
    <w:rsid w:val="00E6534E"/>
    <w:rsid w:val="00E656C2"/>
    <w:rsid w:val="00E66421"/>
    <w:rsid w:val="00E66639"/>
    <w:rsid w:val="00E669AC"/>
    <w:rsid w:val="00E66CC4"/>
    <w:rsid w:val="00E670CE"/>
    <w:rsid w:val="00E67324"/>
    <w:rsid w:val="00E67D01"/>
    <w:rsid w:val="00E7071E"/>
    <w:rsid w:val="00E707C0"/>
    <w:rsid w:val="00E71F99"/>
    <w:rsid w:val="00E72106"/>
    <w:rsid w:val="00E72732"/>
    <w:rsid w:val="00E72D44"/>
    <w:rsid w:val="00E73B96"/>
    <w:rsid w:val="00E73BD8"/>
    <w:rsid w:val="00E73C1B"/>
    <w:rsid w:val="00E73C2E"/>
    <w:rsid w:val="00E74617"/>
    <w:rsid w:val="00E7593A"/>
    <w:rsid w:val="00E75980"/>
    <w:rsid w:val="00E75B43"/>
    <w:rsid w:val="00E75BA4"/>
    <w:rsid w:val="00E763FD"/>
    <w:rsid w:val="00E76DD2"/>
    <w:rsid w:val="00E80239"/>
    <w:rsid w:val="00E81074"/>
    <w:rsid w:val="00E814F5"/>
    <w:rsid w:val="00E81FB7"/>
    <w:rsid w:val="00E82ECD"/>
    <w:rsid w:val="00E83333"/>
    <w:rsid w:val="00E833D6"/>
    <w:rsid w:val="00E83909"/>
    <w:rsid w:val="00E839DE"/>
    <w:rsid w:val="00E8433D"/>
    <w:rsid w:val="00E84452"/>
    <w:rsid w:val="00E84775"/>
    <w:rsid w:val="00E847FF"/>
    <w:rsid w:val="00E84806"/>
    <w:rsid w:val="00E84AB4"/>
    <w:rsid w:val="00E85118"/>
    <w:rsid w:val="00E851BA"/>
    <w:rsid w:val="00E85A18"/>
    <w:rsid w:val="00E85B1F"/>
    <w:rsid w:val="00E85BEE"/>
    <w:rsid w:val="00E85E63"/>
    <w:rsid w:val="00E86009"/>
    <w:rsid w:val="00E864B4"/>
    <w:rsid w:val="00E86528"/>
    <w:rsid w:val="00E86890"/>
    <w:rsid w:val="00E86995"/>
    <w:rsid w:val="00E86F0A"/>
    <w:rsid w:val="00E87038"/>
    <w:rsid w:val="00E87216"/>
    <w:rsid w:val="00E872AF"/>
    <w:rsid w:val="00E87750"/>
    <w:rsid w:val="00E903A1"/>
    <w:rsid w:val="00E90815"/>
    <w:rsid w:val="00E90E56"/>
    <w:rsid w:val="00E915CB"/>
    <w:rsid w:val="00E92597"/>
    <w:rsid w:val="00E92AF4"/>
    <w:rsid w:val="00E92B9D"/>
    <w:rsid w:val="00E934B9"/>
    <w:rsid w:val="00E9396E"/>
    <w:rsid w:val="00E956B7"/>
    <w:rsid w:val="00E95B29"/>
    <w:rsid w:val="00E9672C"/>
    <w:rsid w:val="00E969F7"/>
    <w:rsid w:val="00E976AF"/>
    <w:rsid w:val="00EA018F"/>
    <w:rsid w:val="00EA0532"/>
    <w:rsid w:val="00EA0918"/>
    <w:rsid w:val="00EA0A82"/>
    <w:rsid w:val="00EA10E3"/>
    <w:rsid w:val="00EA1776"/>
    <w:rsid w:val="00EA1AD9"/>
    <w:rsid w:val="00EA29FE"/>
    <w:rsid w:val="00EA379C"/>
    <w:rsid w:val="00EA3AF7"/>
    <w:rsid w:val="00EA44C3"/>
    <w:rsid w:val="00EA51FC"/>
    <w:rsid w:val="00EA5A52"/>
    <w:rsid w:val="00EA63AF"/>
    <w:rsid w:val="00EA6ECA"/>
    <w:rsid w:val="00EA6FE0"/>
    <w:rsid w:val="00EB0726"/>
    <w:rsid w:val="00EB08A2"/>
    <w:rsid w:val="00EB118B"/>
    <w:rsid w:val="00EB2311"/>
    <w:rsid w:val="00EB24BD"/>
    <w:rsid w:val="00EB268E"/>
    <w:rsid w:val="00EB3202"/>
    <w:rsid w:val="00EB32B8"/>
    <w:rsid w:val="00EB3A0F"/>
    <w:rsid w:val="00EB4518"/>
    <w:rsid w:val="00EB5651"/>
    <w:rsid w:val="00EB58AF"/>
    <w:rsid w:val="00EB5B5A"/>
    <w:rsid w:val="00EB5C05"/>
    <w:rsid w:val="00EB69BC"/>
    <w:rsid w:val="00EB7220"/>
    <w:rsid w:val="00EB746A"/>
    <w:rsid w:val="00EB7EE6"/>
    <w:rsid w:val="00EC030A"/>
    <w:rsid w:val="00EC0654"/>
    <w:rsid w:val="00EC09CE"/>
    <w:rsid w:val="00EC0CA2"/>
    <w:rsid w:val="00EC0EF6"/>
    <w:rsid w:val="00EC153A"/>
    <w:rsid w:val="00EC1D38"/>
    <w:rsid w:val="00EC2A67"/>
    <w:rsid w:val="00EC2F24"/>
    <w:rsid w:val="00EC3A8F"/>
    <w:rsid w:val="00EC3BE3"/>
    <w:rsid w:val="00EC3CA6"/>
    <w:rsid w:val="00EC420E"/>
    <w:rsid w:val="00EC4674"/>
    <w:rsid w:val="00EC46C1"/>
    <w:rsid w:val="00EC4897"/>
    <w:rsid w:val="00EC493B"/>
    <w:rsid w:val="00EC5E33"/>
    <w:rsid w:val="00EC656B"/>
    <w:rsid w:val="00EC699D"/>
    <w:rsid w:val="00EC776F"/>
    <w:rsid w:val="00EC7859"/>
    <w:rsid w:val="00EC7D18"/>
    <w:rsid w:val="00EC7E88"/>
    <w:rsid w:val="00EC7EE2"/>
    <w:rsid w:val="00ED1A58"/>
    <w:rsid w:val="00ED207D"/>
    <w:rsid w:val="00ED24D3"/>
    <w:rsid w:val="00ED2603"/>
    <w:rsid w:val="00ED26F9"/>
    <w:rsid w:val="00ED2773"/>
    <w:rsid w:val="00ED2B3C"/>
    <w:rsid w:val="00ED3C7D"/>
    <w:rsid w:val="00ED402B"/>
    <w:rsid w:val="00ED48EE"/>
    <w:rsid w:val="00ED582A"/>
    <w:rsid w:val="00ED5979"/>
    <w:rsid w:val="00ED60E2"/>
    <w:rsid w:val="00ED6401"/>
    <w:rsid w:val="00ED6888"/>
    <w:rsid w:val="00ED6F70"/>
    <w:rsid w:val="00ED7257"/>
    <w:rsid w:val="00EE0436"/>
    <w:rsid w:val="00EE1038"/>
    <w:rsid w:val="00EE1C59"/>
    <w:rsid w:val="00EE2213"/>
    <w:rsid w:val="00EE221C"/>
    <w:rsid w:val="00EE2422"/>
    <w:rsid w:val="00EE2BB2"/>
    <w:rsid w:val="00EE332F"/>
    <w:rsid w:val="00EE3A7E"/>
    <w:rsid w:val="00EE418B"/>
    <w:rsid w:val="00EE4297"/>
    <w:rsid w:val="00EE4698"/>
    <w:rsid w:val="00EE5039"/>
    <w:rsid w:val="00EE50F0"/>
    <w:rsid w:val="00EE53EF"/>
    <w:rsid w:val="00EE577F"/>
    <w:rsid w:val="00EE5C76"/>
    <w:rsid w:val="00EE623F"/>
    <w:rsid w:val="00EE6C7A"/>
    <w:rsid w:val="00EE6CBF"/>
    <w:rsid w:val="00EE70B3"/>
    <w:rsid w:val="00EE70EA"/>
    <w:rsid w:val="00EE72BD"/>
    <w:rsid w:val="00EE73A0"/>
    <w:rsid w:val="00EE7620"/>
    <w:rsid w:val="00EE7C65"/>
    <w:rsid w:val="00EF0082"/>
    <w:rsid w:val="00EF1A55"/>
    <w:rsid w:val="00EF1E9B"/>
    <w:rsid w:val="00EF1F4B"/>
    <w:rsid w:val="00EF220B"/>
    <w:rsid w:val="00EF2620"/>
    <w:rsid w:val="00EF2BBA"/>
    <w:rsid w:val="00EF362D"/>
    <w:rsid w:val="00EF46D0"/>
    <w:rsid w:val="00EF4C70"/>
    <w:rsid w:val="00EF5826"/>
    <w:rsid w:val="00EF5B3E"/>
    <w:rsid w:val="00EF5EA1"/>
    <w:rsid w:val="00EF5EB3"/>
    <w:rsid w:val="00EF6726"/>
    <w:rsid w:val="00EF6E00"/>
    <w:rsid w:val="00EF73F0"/>
    <w:rsid w:val="00EF7442"/>
    <w:rsid w:val="00EF7A9A"/>
    <w:rsid w:val="00F00C32"/>
    <w:rsid w:val="00F0177A"/>
    <w:rsid w:val="00F01C13"/>
    <w:rsid w:val="00F01E5C"/>
    <w:rsid w:val="00F01EA0"/>
    <w:rsid w:val="00F02165"/>
    <w:rsid w:val="00F022D5"/>
    <w:rsid w:val="00F0250E"/>
    <w:rsid w:val="00F0311C"/>
    <w:rsid w:val="00F0351B"/>
    <w:rsid w:val="00F05CE1"/>
    <w:rsid w:val="00F05F3E"/>
    <w:rsid w:val="00F06294"/>
    <w:rsid w:val="00F0656E"/>
    <w:rsid w:val="00F0670D"/>
    <w:rsid w:val="00F06AD2"/>
    <w:rsid w:val="00F06E56"/>
    <w:rsid w:val="00F075B2"/>
    <w:rsid w:val="00F07F77"/>
    <w:rsid w:val="00F103AB"/>
    <w:rsid w:val="00F10664"/>
    <w:rsid w:val="00F1071A"/>
    <w:rsid w:val="00F10BBC"/>
    <w:rsid w:val="00F11350"/>
    <w:rsid w:val="00F11FDD"/>
    <w:rsid w:val="00F1214A"/>
    <w:rsid w:val="00F121E4"/>
    <w:rsid w:val="00F12D66"/>
    <w:rsid w:val="00F12D91"/>
    <w:rsid w:val="00F130D7"/>
    <w:rsid w:val="00F1325A"/>
    <w:rsid w:val="00F13947"/>
    <w:rsid w:val="00F13ACA"/>
    <w:rsid w:val="00F14312"/>
    <w:rsid w:val="00F15C86"/>
    <w:rsid w:val="00F16559"/>
    <w:rsid w:val="00F16A16"/>
    <w:rsid w:val="00F2020D"/>
    <w:rsid w:val="00F20C38"/>
    <w:rsid w:val="00F21208"/>
    <w:rsid w:val="00F21CD5"/>
    <w:rsid w:val="00F21D4C"/>
    <w:rsid w:val="00F21F3F"/>
    <w:rsid w:val="00F22460"/>
    <w:rsid w:val="00F224F7"/>
    <w:rsid w:val="00F22776"/>
    <w:rsid w:val="00F2293C"/>
    <w:rsid w:val="00F229E2"/>
    <w:rsid w:val="00F22B09"/>
    <w:rsid w:val="00F22B3B"/>
    <w:rsid w:val="00F2320C"/>
    <w:rsid w:val="00F23651"/>
    <w:rsid w:val="00F23F6F"/>
    <w:rsid w:val="00F2443B"/>
    <w:rsid w:val="00F244FA"/>
    <w:rsid w:val="00F246A2"/>
    <w:rsid w:val="00F248AD"/>
    <w:rsid w:val="00F24B4A"/>
    <w:rsid w:val="00F24CBD"/>
    <w:rsid w:val="00F2559E"/>
    <w:rsid w:val="00F25B53"/>
    <w:rsid w:val="00F26522"/>
    <w:rsid w:val="00F26664"/>
    <w:rsid w:val="00F26846"/>
    <w:rsid w:val="00F2725F"/>
    <w:rsid w:val="00F27E8D"/>
    <w:rsid w:val="00F311C8"/>
    <w:rsid w:val="00F315A9"/>
    <w:rsid w:val="00F31FD3"/>
    <w:rsid w:val="00F3263E"/>
    <w:rsid w:val="00F3332D"/>
    <w:rsid w:val="00F34485"/>
    <w:rsid w:val="00F34912"/>
    <w:rsid w:val="00F34AB8"/>
    <w:rsid w:val="00F34B3A"/>
    <w:rsid w:val="00F34DE5"/>
    <w:rsid w:val="00F356AF"/>
    <w:rsid w:val="00F35FCE"/>
    <w:rsid w:val="00F36209"/>
    <w:rsid w:val="00F36DEE"/>
    <w:rsid w:val="00F37469"/>
    <w:rsid w:val="00F37950"/>
    <w:rsid w:val="00F411A7"/>
    <w:rsid w:val="00F4126F"/>
    <w:rsid w:val="00F4139E"/>
    <w:rsid w:val="00F42017"/>
    <w:rsid w:val="00F42CCD"/>
    <w:rsid w:val="00F432A2"/>
    <w:rsid w:val="00F4362C"/>
    <w:rsid w:val="00F437BE"/>
    <w:rsid w:val="00F437D5"/>
    <w:rsid w:val="00F44A6B"/>
    <w:rsid w:val="00F45CD6"/>
    <w:rsid w:val="00F4621E"/>
    <w:rsid w:val="00F464AC"/>
    <w:rsid w:val="00F46746"/>
    <w:rsid w:val="00F475EB"/>
    <w:rsid w:val="00F5020D"/>
    <w:rsid w:val="00F50351"/>
    <w:rsid w:val="00F50A21"/>
    <w:rsid w:val="00F50F6A"/>
    <w:rsid w:val="00F510C4"/>
    <w:rsid w:val="00F5113F"/>
    <w:rsid w:val="00F51C06"/>
    <w:rsid w:val="00F51C52"/>
    <w:rsid w:val="00F524A3"/>
    <w:rsid w:val="00F5287F"/>
    <w:rsid w:val="00F52D54"/>
    <w:rsid w:val="00F52E5C"/>
    <w:rsid w:val="00F53034"/>
    <w:rsid w:val="00F53942"/>
    <w:rsid w:val="00F53A6F"/>
    <w:rsid w:val="00F53B6C"/>
    <w:rsid w:val="00F53CE0"/>
    <w:rsid w:val="00F555AF"/>
    <w:rsid w:val="00F55879"/>
    <w:rsid w:val="00F55A2A"/>
    <w:rsid w:val="00F55A50"/>
    <w:rsid w:val="00F55FA4"/>
    <w:rsid w:val="00F56A28"/>
    <w:rsid w:val="00F56C75"/>
    <w:rsid w:val="00F57271"/>
    <w:rsid w:val="00F572BA"/>
    <w:rsid w:val="00F5749F"/>
    <w:rsid w:val="00F57A69"/>
    <w:rsid w:val="00F57EA6"/>
    <w:rsid w:val="00F6022B"/>
    <w:rsid w:val="00F605D2"/>
    <w:rsid w:val="00F606F0"/>
    <w:rsid w:val="00F61511"/>
    <w:rsid w:val="00F615D9"/>
    <w:rsid w:val="00F61892"/>
    <w:rsid w:val="00F61FDA"/>
    <w:rsid w:val="00F635A7"/>
    <w:rsid w:val="00F63B63"/>
    <w:rsid w:val="00F63CE0"/>
    <w:rsid w:val="00F64279"/>
    <w:rsid w:val="00F6469D"/>
    <w:rsid w:val="00F646D7"/>
    <w:rsid w:val="00F64C8F"/>
    <w:rsid w:val="00F663B3"/>
    <w:rsid w:val="00F66F5C"/>
    <w:rsid w:val="00F6751E"/>
    <w:rsid w:val="00F6757A"/>
    <w:rsid w:val="00F6769C"/>
    <w:rsid w:val="00F67734"/>
    <w:rsid w:val="00F67AAF"/>
    <w:rsid w:val="00F67D7A"/>
    <w:rsid w:val="00F70271"/>
    <w:rsid w:val="00F70B17"/>
    <w:rsid w:val="00F70E33"/>
    <w:rsid w:val="00F718C0"/>
    <w:rsid w:val="00F724DA"/>
    <w:rsid w:val="00F73CCB"/>
    <w:rsid w:val="00F740C8"/>
    <w:rsid w:val="00F74262"/>
    <w:rsid w:val="00F74C14"/>
    <w:rsid w:val="00F74F1E"/>
    <w:rsid w:val="00F75ED3"/>
    <w:rsid w:val="00F760DD"/>
    <w:rsid w:val="00F7612F"/>
    <w:rsid w:val="00F76175"/>
    <w:rsid w:val="00F763E2"/>
    <w:rsid w:val="00F76FAB"/>
    <w:rsid w:val="00F770C6"/>
    <w:rsid w:val="00F7744D"/>
    <w:rsid w:val="00F774A9"/>
    <w:rsid w:val="00F77F36"/>
    <w:rsid w:val="00F80126"/>
    <w:rsid w:val="00F80D93"/>
    <w:rsid w:val="00F8114A"/>
    <w:rsid w:val="00F817B3"/>
    <w:rsid w:val="00F81969"/>
    <w:rsid w:val="00F81975"/>
    <w:rsid w:val="00F81E19"/>
    <w:rsid w:val="00F81E67"/>
    <w:rsid w:val="00F82370"/>
    <w:rsid w:val="00F823CB"/>
    <w:rsid w:val="00F82590"/>
    <w:rsid w:val="00F83696"/>
    <w:rsid w:val="00F838BE"/>
    <w:rsid w:val="00F83948"/>
    <w:rsid w:val="00F83E57"/>
    <w:rsid w:val="00F84143"/>
    <w:rsid w:val="00F854C7"/>
    <w:rsid w:val="00F85C1C"/>
    <w:rsid w:val="00F85F39"/>
    <w:rsid w:val="00F92182"/>
    <w:rsid w:val="00F928EA"/>
    <w:rsid w:val="00F92F04"/>
    <w:rsid w:val="00F931DA"/>
    <w:rsid w:val="00F93288"/>
    <w:rsid w:val="00F93B4A"/>
    <w:rsid w:val="00F93D70"/>
    <w:rsid w:val="00F943E9"/>
    <w:rsid w:val="00F94934"/>
    <w:rsid w:val="00F952EF"/>
    <w:rsid w:val="00F95EFA"/>
    <w:rsid w:val="00F97414"/>
    <w:rsid w:val="00F97904"/>
    <w:rsid w:val="00F97DFD"/>
    <w:rsid w:val="00F97E7F"/>
    <w:rsid w:val="00FA1904"/>
    <w:rsid w:val="00FA1D39"/>
    <w:rsid w:val="00FA3C80"/>
    <w:rsid w:val="00FA4204"/>
    <w:rsid w:val="00FA4381"/>
    <w:rsid w:val="00FA445D"/>
    <w:rsid w:val="00FA4706"/>
    <w:rsid w:val="00FA474A"/>
    <w:rsid w:val="00FA51FD"/>
    <w:rsid w:val="00FA5CA3"/>
    <w:rsid w:val="00FA6854"/>
    <w:rsid w:val="00FA7262"/>
    <w:rsid w:val="00FA75E3"/>
    <w:rsid w:val="00FB0629"/>
    <w:rsid w:val="00FB0C54"/>
    <w:rsid w:val="00FB0FA4"/>
    <w:rsid w:val="00FB1344"/>
    <w:rsid w:val="00FB21DC"/>
    <w:rsid w:val="00FB2C1B"/>
    <w:rsid w:val="00FB2EAD"/>
    <w:rsid w:val="00FB4CB7"/>
    <w:rsid w:val="00FB552D"/>
    <w:rsid w:val="00FB5616"/>
    <w:rsid w:val="00FB568A"/>
    <w:rsid w:val="00FB5AFB"/>
    <w:rsid w:val="00FB6577"/>
    <w:rsid w:val="00FB6665"/>
    <w:rsid w:val="00FB6C94"/>
    <w:rsid w:val="00FB6CDD"/>
    <w:rsid w:val="00FB7D5C"/>
    <w:rsid w:val="00FC06CA"/>
    <w:rsid w:val="00FC0D05"/>
    <w:rsid w:val="00FC108F"/>
    <w:rsid w:val="00FC1351"/>
    <w:rsid w:val="00FC142A"/>
    <w:rsid w:val="00FC1868"/>
    <w:rsid w:val="00FC25D0"/>
    <w:rsid w:val="00FC2750"/>
    <w:rsid w:val="00FC295E"/>
    <w:rsid w:val="00FC2CBB"/>
    <w:rsid w:val="00FC2DA1"/>
    <w:rsid w:val="00FC34AD"/>
    <w:rsid w:val="00FC36AF"/>
    <w:rsid w:val="00FC448D"/>
    <w:rsid w:val="00FC4C28"/>
    <w:rsid w:val="00FC5012"/>
    <w:rsid w:val="00FC645B"/>
    <w:rsid w:val="00FC6515"/>
    <w:rsid w:val="00FC6B52"/>
    <w:rsid w:val="00FC7AE1"/>
    <w:rsid w:val="00FC7DEC"/>
    <w:rsid w:val="00FD0472"/>
    <w:rsid w:val="00FD061C"/>
    <w:rsid w:val="00FD0847"/>
    <w:rsid w:val="00FD0B4B"/>
    <w:rsid w:val="00FD159B"/>
    <w:rsid w:val="00FD175C"/>
    <w:rsid w:val="00FD1FB9"/>
    <w:rsid w:val="00FD2241"/>
    <w:rsid w:val="00FD2269"/>
    <w:rsid w:val="00FD2B22"/>
    <w:rsid w:val="00FD31A6"/>
    <w:rsid w:val="00FD3652"/>
    <w:rsid w:val="00FD374D"/>
    <w:rsid w:val="00FD4DC5"/>
    <w:rsid w:val="00FD4E99"/>
    <w:rsid w:val="00FD5AF4"/>
    <w:rsid w:val="00FD6166"/>
    <w:rsid w:val="00FD74B8"/>
    <w:rsid w:val="00FD7779"/>
    <w:rsid w:val="00FD7889"/>
    <w:rsid w:val="00FE01E6"/>
    <w:rsid w:val="00FE08F4"/>
    <w:rsid w:val="00FE0C9E"/>
    <w:rsid w:val="00FE0D54"/>
    <w:rsid w:val="00FE10C7"/>
    <w:rsid w:val="00FE18E9"/>
    <w:rsid w:val="00FE18FD"/>
    <w:rsid w:val="00FE26BD"/>
    <w:rsid w:val="00FE27A7"/>
    <w:rsid w:val="00FE2CF2"/>
    <w:rsid w:val="00FE319D"/>
    <w:rsid w:val="00FE35B3"/>
    <w:rsid w:val="00FE3E7E"/>
    <w:rsid w:val="00FE426F"/>
    <w:rsid w:val="00FE44EC"/>
    <w:rsid w:val="00FE4913"/>
    <w:rsid w:val="00FE4E8A"/>
    <w:rsid w:val="00FE4FF3"/>
    <w:rsid w:val="00FE5E02"/>
    <w:rsid w:val="00FE5EB4"/>
    <w:rsid w:val="00FE5EB7"/>
    <w:rsid w:val="00FE5F1E"/>
    <w:rsid w:val="00FE60E0"/>
    <w:rsid w:val="00FE6416"/>
    <w:rsid w:val="00FE6C8D"/>
    <w:rsid w:val="00FE7087"/>
    <w:rsid w:val="00FE7410"/>
    <w:rsid w:val="00FE78DD"/>
    <w:rsid w:val="00FF0C10"/>
    <w:rsid w:val="00FF113D"/>
    <w:rsid w:val="00FF21D2"/>
    <w:rsid w:val="00FF2A68"/>
    <w:rsid w:val="00FF2D55"/>
    <w:rsid w:val="00FF315F"/>
    <w:rsid w:val="00FF33EE"/>
    <w:rsid w:val="00FF39B0"/>
    <w:rsid w:val="00FF39D2"/>
    <w:rsid w:val="00FF3D58"/>
    <w:rsid w:val="00FF4252"/>
    <w:rsid w:val="00FF49CB"/>
    <w:rsid w:val="00FF4D27"/>
    <w:rsid w:val="00FF50FC"/>
    <w:rsid w:val="00FF599E"/>
    <w:rsid w:val="00FF5E89"/>
    <w:rsid w:val="00FF6006"/>
    <w:rsid w:val="00FF69CC"/>
    <w:rsid w:val="00FF6BF1"/>
    <w:rsid w:val="00FF7C20"/>
    <w:rsid w:val="00FF7CF7"/>
    <w:rsid w:val="00FF7DCC"/>
    <w:rsid w:val="00FF7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DB8B5"/>
  <w15:chartTrackingRefBased/>
  <w15:docId w15:val="{C4DF24AB-C216-4295-8744-3976734DA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2A2A"/>
    <w:pPr>
      <w:spacing w:line="252" w:lineRule="auto"/>
    </w:pPr>
    <w:rPr>
      <w:rFonts w:ascii="Calibri" w:eastAsia="Times New Roman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15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5FA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2A2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rsid w:val="00552A2A"/>
    <w:rPr>
      <w:rFonts w:ascii="Times New Roman" w:hAnsi="Times New Roman" w:cs="Times New Roman"/>
      <w:color w:val="0000FF"/>
      <w:u w:val="single"/>
    </w:rPr>
  </w:style>
  <w:style w:type="character" w:customStyle="1" w:styleId="apple-converted-space">
    <w:name w:val="apple-converted-space"/>
    <w:rsid w:val="00552A2A"/>
  </w:style>
  <w:style w:type="paragraph" w:styleId="BalloonText">
    <w:name w:val="Balloon Text"/>
    <w:basedOn w:val="Normal"/>
    <w:link w:val="BalloonTextChar"/>
    <w:uiPriority w:val="99"/>
    <w:semiHidden/>
    <w:unhideWhenUsed/>
    <w:rsid w:val="002D43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329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8609C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627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2728"/>
    <w:rPr>
      <w:rFonts w:ascii="Calibri" w:eastAsia="Times New Roman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627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2728"/>
    <w:rPr>
      <w:rFonts w:ascii="Calibri" w:eastAsia="Times New Roman" w:hAnsi="Calibri" w:cs="Calibri"/>
    </w:rPr>
  </w:style>
  <w:style w:type="paragraph" w:styleId="Title">
    <w:name w:val="Title"/>
    <w:basedOn w:val="Normal"/>
    <w:next w:val="Date"/>
    <w:link w:val="TitleChar"/>
    <w:uiPriority w:val="1"/>
    <w:unhideWhenUsed/>
    <w:qFormat/>
    <w:rsid w:val="00A339FA"/>
    <w:pPr>
      <w:keepNext/>
      <w:keepLines/>
      <w:spacing w:before="240" w:after="600" w:line="168" w:lineRule="auto"/>
    </w:pPr>
    <w:rPr>
      <w:rFonts w:asciiTheme="majorHAnsi" w:eastAsiaTheme="majorEastAsia" w:hAnsiTheme="majorHAnsi" w:cstheme="majorBidi"/>
      <w:b/>
      <w:color w:val="222A35" w:themeColor="text2" w:themeShade="80"/>
      <w:sz w:val="96"/>
      <w:szCs w:val="56"/>
      <w:lang w:eastAsia="ja-JP"/>
      <w14:shadow w14:blurRad="50800" w14:dist="38100" w14:dir="2700000" w14:sx="100000" w14:sy="100000" w14:kx="0" w14:ky="0" w14:algn="ctr">
        <w14:schemeClr w14:val="accent1">
          <w14:alpha w14:val="60000"/>
        </w14:schemeClr>
      </w14:shadow>
    </w:rPr>
  </w:style>
  <w:style w:type="character" w:customStyle="1" w:styleId="TitleChar">
    <w:name w:val="Title Char"/>
    <w:basedOn w:val="DefaultParagraphFont"/>
    <w:link w:val="Title"/>
    <w:uiPriority w:val="1"/>
    <w:rsid w:val="00A339FA"/>
    <w:rPr>
      <w:rFonts w:asciiTheme="majorHAnsi" w:eastAsiaTheme="majorEastAsia" w:hAnsiTheme="majorHAnsi" w:cstheme="majorBidi"/>
      <w:b/>
      <w:color w:val="222A35" w:themeColor="text2" w:themeShade="80"/>
      <w:sz w:val="96"/>
      <w:szCs w:val="56"/>
      <w:lang w:eastAsia="ja-JP"/>
      <w14:shadow w14:blurRad="50800" w14:dist="38100" w14:dir="2700000" w14:sx="100000" w14:sy="100000" w14:kx="0" w14:ky="0" w14:algn="ctr">
        <w14:schemeClr w14:val="accent1">
          <w14:alpha w14:val="60000"/>
        </w14:schemeClr>
      </w14:shadow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339FA"/>
  </w:style>
  <w:style w:type="character" w:customStyle="1" w:styleId="DateChar">
    <w:name w:val="Date Char"/>
    <w:basedOn w:val="DefaultParagraphFont"/>
    <w:link w:val="Date"/>
    <w:uiPriority w:val="99"/>
    <w:semiHidden/>
    <w:rsid w:val="00A339FA"/>
    <w:rPr>
      <w:rFonts w:ascii="Calibri" w:eastAsia="Times New Roman" w:hAnsi="Calibri" w:cs="Calibri"/>
    </w:rPr>
  </w:style>
  <w:style w:type="character" w:styleId="PlaceholderText">
    <w:name w:val="Placeholder Text"/>
    <w:basedOn w:val="DefaultParagraphFont"/>
    <w:uiPriority w:val="99"/>
    <w:semiHidden/>
    <w:rsid w:val="00615ABE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B153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xcontentpasted0">
    <w:name w:val="x_contentpasted0"/>
    <w:basedOn w:val="Normal"/>
    <w:rsid w:val="000A03F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xcontentpasted01">
    <w:name w:val="x_contentpasted01"/>
    <w:basedOn w:val="DefaultParagraphFont"/>
    <w:rsid w:val="000A03F8"/>
  </w:style>
  <w:style w:type="character" w:customStyle="1" w:styleId="Heading5Char">
    <w:name w:val="Heading 5 Char"/>
    <w:basedOn w:val="DefaultParagraphFont"/>
    <w:link w:val="Heading5"/>
    <w:uiPriority w:val="9"/>
    <w:semiHidden/>
    <w:rsid w:val="006C5FA2"/>
    <w:rPr>
      <w:rFonts w:asciiTheme="majorHAnsi" w:eastAsiaTheme="majorEastAsia" w:hAnsiTheme="majorHAnsi" w:cstheme="majorBidi"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51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62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2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66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08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3338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698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7AAA24-4A83-4A9C-9525-D2DB1683E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342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wn Admin</dc:creator>
  <cp:keywords/>
  <dc:description/>
  <cp:lastModifiedBy>Town Admin</cp:lastModifiedBy>
  <cp:revision>16</cp:revision>
  <cp:lastPrinted>2023-11-20T13:41:00Z</cp:lastPrinted>
  <dcterms:created xsi:type="dcterms:W3CDTF">2023-11-21T13:42:00Z</dcterms:created>
  <dcterms:modified xsi:type="dcterms:W3CDTF">2023-11-29T13:23:00Z</dcterms:modified>
</cp:coreProperties>
</file>